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C664602" w14:textId="644458CB" w:rsidR="00E84BA6" w:rsidRDefault="004865C2">
      <w:pPr>
        <w:pStyle w:val="BodyText"/>
        <w:rPr>
          <w:rFonts w:ascii="Times New Roman"/>
          <w:sz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487507456" behindDoc="1" locked="0" layoutInCell="1" allowOverlap="1" wp14:anchorId="29E7CA1F" wp14:editId="466C3B76">
                <wp:simplePos x="0" y="0"/>
                <wp:positionH relativeFrom="page">
                  <wp:posOffset>-13970</wp:posOffset>
                </wp:positionH>
                <wp:positionV relativeFrom="margin">
                  <wp:align>top</wp:align>
                </wp:positionV>
                <wp:extent cx="7556500" cy="1353185"/>
                <wp:effectExtent l="0" t="0" r="6350" b="18415"/>
                <wp:wrapNone/>
                <wp:docPr id="30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556500" cy="1353185"/>
                          <a:chOff x="0" y="0"/>
                          <a:chExt cx="11900" cy="2131"/>
                        </a:xfrm>
                      </wpg:grpSpPr>
                      <wps:wsp>
                        <wps:cNvPr id="31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1900" cy="2131"/>
                          </a:xfrm>
                          <a:prstGeom prst="rect">
                            <a:avLst/>
                          </a:prstGeom>
                          <a:solidFill>
                            <a:srgbClr val="0C376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" name="Rectangle 5"/>
                        <wps:cNvSpPr>
                          <a:spLocks noChangeArrowheads="1"/>
                        </wps:cNvSpPr>
                        <wps:spPr bwMode="auto">
                          <a:xfrm>
                            <a:off x="795" y="2115"/>
                            <a:ext cx="10310" cy="1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88D69F5" id="Group 4" o:spid="_x0000_s1026" style="position:absolute;margin-left:-1.1pt;margin-top:0;width:595pt;height:106.55pt;z-index:-15809024;mso-position-horizontal-relative:page;mso-position-vertical:top;mso-position-vertical-relative:margin" coordsize="11900,21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">
                <v:rect id="Rectangle 6" o:spid="_x0000_s1027" style="position:absolute;width:11900;height:21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" fillcolor="#0c3760" stroked="f"/>
                <v:rect id="Rectangle 5" o:spid="_x0000_s1028" style="position:absolute;left:795;top:2115;width:10310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" fillcolor="black" stroked="f"/>
                <w10:wrap anchorx="page" anchory="margin"/>
              </v:group>
            </w:pict>
          </mc:Fallback>
        </mc:AlternateContent>
      </w:r>
      <w:r w:rsidR="006B664C">
        <w:rPr>
          <w:rFonts w:ascii="Times New Roman"/>
          <w:noProof/>
          <w:sz w:val="19"/>
        </w:rPr>
        <mc:AlternateContent>
          <mc:Choice Requires="wps">
            <w:drawing>
              <wp:anchor distT="0" distB="0" distL="114300" distR="114300" simplePos="0" relativeHeight="251680256" behindDoc="0" locked="0" layoutInCell="1" allowOverlap="1" wp14:anchorId="3BE1AF43" wp14:editId="3ABC7199">
                <wp:simplePos x="0" y="0"/>
                <wp:positionH relativeFrom="column">
                  <wp:posOffset>5254625</wp:posOffset>
                </wp:positionH>
                <wp:positionV relativeFrom="paragraph">
                  <wp:posOffset>78105</wp:posOffset>
                </wp:positionV>
                <wp:extent cx="1276350" cy="219075"/>
                <wp:effectExtent l="0" t="0" r="0" b="9525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76350" cy="219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txbx>
                        <w:txbxContent>
                          <w:p w14:paraId="1BDBBFE6" w14:textId="23400BE7" w:rsidR="00BA4756" w:rsidRPr="004865C2" w:rsidRDefault="00BA4756">
                            <w:pPr>
                              <w:rPr>
                                <w:rFonts w:ascii="Microsoft Sans Serif"/>
                                <w:color w:val="FABF8F" w:themeColor="accent6" w:themeTint="99"/>
                                <w:w w:val="135"/>
                                <w:sz w:val="16"/>
                                <w:szCs w:val="16"/>
                              </w:rPr>
                            </w:pPr>
                            <w:r w:rsidRPr="004865C2">
                              <w:rPr>
                                <w:rFonts w:ascii="Microsoft Sans Serif"/>
                                <w:color w:val="FABF8F" w:themeColor="accent6" w:themeTint="99"/>
                                <w:w w:val="135"/>
                                <w:sz w:val="16"/>
                                <w:szCs w:val="16"/>
                              </w:rPr>
                              <w:t xml:space="preserve"> +91 </w:t>
                            </w:r>
                            <w:r w:rsidR="004865C2" w:rsidRPr="004865C2">
                              <w:rPr>
                                <w:rFonts w:ascii="Microsoft Sans Serif"/>
                                <w:color w:val="FABF8F" w:themeColor="accent6" w:themeTint="99"/>
                                <w:w w:val="135"/>
                                <w:sz w:val="16"/>
                                <w:szCs w:val="16"/>
                              </w:rPr>
                              <w:t>7</w:t>
                            </w:r>
                            <w:r w:rsidR="00D909FE">
                              <w:rPr>
                                <w:rFonts w:ascii="Microsoft Sans Serif"/>
                                <w:color w:val="FABF8F" w:themeColor="accent6" w:themeTint="99"/>
                                <w:w w:val="135"/>
                                <w:sz w:val="16"/>
                                <w:szCs w:val="16"/>
                              </w:rPr>
                              <w:t>48883523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BE1AF43" id="_x0000_t202" coordsize="21600,21600" o:spt="202" path="m,l,21600r21600,l21600,xe">
                <v:stroke joinstyle="miter"/>
                <v:path gradientshapeok="t" o:connecttype="rect"/>
              </v:shapetype>
              <v:shape id="Text Box 25" o:spid="_x0000_s1026" type="#_x0000_t202" style="position:absolute;margin-left:413.75pt;margin-top:6.15pt;width:100.5pt;height:17.25pt;z-index:251680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" filled="f" stroked="f">
                <v:textbox>
                  <w:txbxContent>
                    <w:p w14:paraId="1BDBBFE6" w14:textId="23400BE7" w:rsidR="00BA4756" w:rsidRPr="004865C2" w:rsidRDefault="00BA4756">
                      <w:pPr>
                        <w:rPr>
                          <w:rFonts w:ascii="Microsoft Sans Serif"/>
                          <w:color w:val="FABF8F" w:themeColor="accent6" w:themeTint="99"/>
                          <w:w w:val="135"/>
                          <w:sz w:val="16"/>
                          <w:szCs w:val="16"/>
                        </w:rPr>
                      </w:pPr>
                      <w:r w:rsidRPr="004865C2">
                        <w:rPr>
                          <w:rFonts w:ascii="Microsoft Sans Serif"/>
                          <w:color w:val="FABF8F" w:themeColor="accent6" w:themeTint="99"/>
                          <w:w w:val="135"/>
                          <w:sz w:val="16"/>
                          <w:szCs w:val="16"/>
                        </w:rPr>
                        <w:t xml:space="preserve"> +91 </w:t>
                      </w:r>
                      <w:r w:rsidR="004865C2" w:rsidRPr="004865C2">
                        <w:rPr>
                          <w:rFonts w:ascii="Microsoft Sans Serif"/>
                          <w:color w:val="FABF8F" w:themeColor="accent6" w:themeTint="99"/>
                          <w:w w:val="135"/>
                          <w:sz w:val="16"/>
                          <w:szCs w:val="16"/>
                        </w:rPr>
                        <w:t>7</w:t>
                      </w:r>
                      <w:r w:rsidR="00D909FE">
                        <w:rPr>
                          <w:rFonts w:ascii="Microsoft Sans Serif"/>
                          <w:color w:val="FABF8F" w:themeColor="accent6" w:themeTint="99"/>
                          <w:w w:val="135"/>
                          <w:sz w:val="16"/>
                          <w:szCs w:val="16"/>
                        </w:rPr>
                        <w:t>488835231</w:t>
                      </w:r>
                    </w:p>
                  </w:txbxContent>
                </v:textbox>
              </v:shape>
            </w:pict>
          </mc:Fallback>
        </mc:AlternateContent>
      </w:r>
      <w:r w:rsidR="006B664C">
        <w:rPr>
          <w:noProof/>
        </w:rPr>
        <mc:AlternateContent>
          <mc:Choice Requires="wpg">
            <w:drawing>
              <wp:anchor distT="0" distB="0" distL="114300" distR="114300" simplePos="0" relativeHeight="251635200" behindDoc="0" locked="0" layoutInCell="1" allowOverlap="1" wp14:anchorId="311DDED1" wp14:editId="098E1A74">
                <wp:simplePos x="0" y="0"/>
                <wp:positionH relativeFrom="page">
                  <wp:posOffset>5564505</wp:posOffset>
                </wp:positionH>
                <wp:positionV relativeFrom="paragraph">
                  <wp:posOffset>76200</wp:posOffset>
                </wp:positionV>
                <wp:extent cx="180975" cy="180975"/>
                <wp:effectExtent l="0" t="0" r="9525" b="9525"/>
                <wp:wrapNone/>
                <wp:docPr id="6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0975" cy="180975"/>
                          <a:chOff x="816" y="61"/>
                          <a:chExt cx="285" cy="285"/>
                        </a:xfrm>
                      </wpg:grpSpPr>
                      <pic:pic xmlns:pic="http://schemas.openxmlformats.org/drawingml/2006/picture">
                        <pic:nvPicPr>
                          <pic:cNvPr id="7" name="Picture 5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16" y="61"/>
                            <a:ext cx="285" cy="28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8" name="Picture 5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91" y="146"/>
                            <a:ext cx="130" cy="13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F9DB651" id="Group 6" o:spid="_x0000_s1026" style="position:absolute;margin-left:438.15pt;margin-top:6pt;width:14.25pt;height:14.25pt;z-index:251635200;mso-position-horizontal-relative:page" coordorigin="816,61" coordsize="285,2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54" o:spid="_x0000_s1027" type="#_x0000_t75" style="position:absolute;left:816;top:61;width:285;height:28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">
                  <v:imagedata r:id="rId8" o:title=""/>
                </v:shape>
                <v:shape id="Picture 55" o:spid="_x0000_s1028" type="#_x0000_t75" style="position:absolute;left:891;top:146;width:130;height:1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">
                  <v:imagedata r:id="rId9" o:title=""/>
                </v:shape>
                <w10:wrap anchorx="page"/>
              </v:group>
            </w:pict>
          </mc:Fallback>
        </mc:AlternateContent>
      </w:r>
      <w:r w:rsidR="006B664C">
        <w:rPr>
          <w:rFonts w:ascii="Times New Roman"/>
          <w:noProof/>
          <w:sz w:val="20"/>
        </w:rPr>
        <mc:AlternateContent>
          <mc:Choice Requires="wps">
            <w:drawing>
              <wp:anchor distT="0" distB="0" distL="114300" distR="114300" simplePos="0" relativeHeight="251616768" behindDoc="0" locked="0" layoutInCell="1" allowOverlap="1" wp14:anchorId="23002517" wp14:editId="443E6D49">
                <wp:simplePos x="0" y="0"/>
                <wp:positionH relativeFrom="column">
                  <wp:posOffset>-558800</wp:posOffset>
                </wp:positionH>
                <wp:positionV relativeFrom="page">
                  <wp:posOffset>0</wp:posOffset>
                </wp:positionV>
                <wp:extent cx="1424940" cy="1554480"/>
                <wp:effectExtent l="0" t="0" r="0" b="7620"/>
                <wp:wrapSquare wrapText="bothSides"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24940" cy="15544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txbx>
                        <w:txbxContent>
                          <w:p w14:paraId="0701BA8A" w14:textId="2D0F5A5C" w:rsidR="00927EFA" w:rsidRPr="00D239E8" w:rsidRDefault="00527F3C" w:rsidP="006B664C">
                            <w:pPr>
                              <w:rPr>
                                <w:i/>
                                <w:iCs/>
                              </w:rPr>
                            </w:pPr>
                            <w:r w:rsidRPr="009B3A10">
                              <w:rPr>
                                <w:i/>
                                <w:iCs/>
                                <w:noProof/>
                              </w:rPr>
                              <w:drawing>
                                <wp:inline distT="0" distB="0" distL="0" distR="0" wp14:anchorId="410A4381" wp14:editId="41CC7BAA">
                                  <wp:extent cx="1192893" cy="1149350"/>
                                  <wp:effectExtent l="0" t="0" r="7620" b="0"/>
                                  <wp:docPr id="623130330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22638" cy="1178009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3002517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7" type="#_x0000_t202" style="position:absolute;margin-left:-44pt;margin-top:0;width:112.2pt;height:122.4pt;z-index:251616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" filled="f" stroked="f">
                <v:textbox>
                  <w:txbxContent>
                    <w:p w14:paraId="0701BA8A" w14:textId="2D0F5A5C" w:rsidR="00927EFA" w:rsidRPr="00D239E8" w:rsidRDefault="00527F3C" w:rsidP="006B664C">
                      <w:pPr>
                        <w:rPr>
                          <w:i/>
                          <w:iCs/>
                        </w:rPr>
                      </w:pPr>
                      <w:r w:rsidRPr="009B3A10">
                        <w:rPr>
                          <w:i/>
                          <w:iCs/>
                          <w:noProof/>
                        </w:rPr>
                        <w:drawing>
                          <wp:inline distT="0" distB="0" distL="0" distR="0" wp14:anchorId="410A4381" wp14:editId="41CC7BAA">
                            <wp:extent cx="1192893" cy="1149350"/>
                            <wp:effectExtent l="0" t="0" r="7620" b="0"/>
                            <wp:docPr id="623130330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222638" cy="1178009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  <w:r w:rsidR="00AA0BEF">
        <w:rPr>
          <w:noProof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37B10BAE" wp14:editId="570CA54E">
                <wp:simplePos x="0" y="0"/>
                <wp:positionH relativeFrom="column">
                  <wp:posOffset>5683250</wp:posOffset>
                </wp:positionH>
                <wp:positionV relativeFrom="paragraph">
                  <wp:posOffset>104774</wp:posOffset>
                </wp:positionV>
                <wp:extent cx="1314450" cy="142875"/>
                <wp:effectExtent l="0" t="0" r="0" b="9525"/>
                <wp:wrapNone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14450" cy="1428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04299C8" w14:textId="77777777" w:rsidR="00AA0BEF" w:rsidRPr="00BA4756" w:rsidRDefault="00AA0BEF" w:rsidP="00AA0BEF">
                            <w:pPr>
                              <w:pStyle w:val="BodyText"/>
                              <w:spacing w:before="101"/>
                              <w:ind w:left="594"/>
                              <w:rPr>
                                <w:color w:val="FFFFFF" w:themeColor="background1"/>
                              </w:rPr>
                            </w:pPr>
                            <w:r w:rsidRPr="00BA4756">
                              <w:rPr>
                                <w:color w:val="FFFFFF" w:themeColor="background1"/>
                                <w:spacing w:val="-4"/>
                                <w:w w:val="105"/>
                              </w:rPr>
                              <w:t>1</w:t>
                            </w:r>
                            <w:r w:rsidRPr="00BA4756">
                              <w:rPr>
                                <w:color w:val="FFFFFF" w:themeColor="background1"/>
                                <w:spacing w:val="-13"/>
                                <w:w w:val="105"/>
                              </w:rPr>
                              <w:t xml:space="preserve"> </w:t>
                            </w:r>
                            <w:r w:rsidRPr="00BA4756">
                              <w:rPr>
                                <w:color w:val="FFFFFF" w:themeColor="background1"/>
                                <w:spacing w:val="-4"/>
                                <w:w w:val="105"/>
                              </w:rPr>
                              <w:t>77777</w:t>
                            </w:r>
                            <w:r w:rsidRPr="00BA4756">
                              <w:rPr>
                                <w:color w:val="FFFFFF" w:themeColor="background1"/>
                                <w:spacing w:val="-12"/>
                                <w:w w:val="105"/>
                              </w:rPr>
                              <w:t xml:space="preserve"> </w:t>
                            </w:r>
                            <w:r w:rsidRPr="00BA4756">
                              <w:rPr>
                                <w:color w:val="FFFFFF" w:themeColor="background1"/>
                                <w:spacing w:val="-3"/>
                                <w:w w:val="105"/>
                              </w:rPr>
                              <w:t>66666</w:t>
                            </w:r>
                          </w:p>
                          <w:p w14:paraId="634DC2B8" w14:textId="77777777" w:rsidR="00AA0BEF" w:rsidRPr="00AA0BEF" w:rsidRDefault="00AA0BEF">
                            <w:pPr>
                              <w:rPr>
                                <w:color w:val="E36C0A" w:themeColor="accent6" w:themeShade="BF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B10BAE" id="Text Box 24" o:spid="_x0000_s1028" type="#_x0000_t202" style="position:absolute;margin-left:447.5pt;margin-top:8.25pt;width:103.5pt;height:11.25pt;z-index:2516710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" filled="f" stroked="f">
                <v:textbox>
                  <w:txbxContent>
                    <w:p w14:paraId="504299C8" w14:textId="77777777" w:rsidR="00AA0BEF" w:rsidRPr="00BA4756" w:rsidRDefault="00AA0BEF" w:rsidP="00AA0BEF">
                      <w:pPr>
                        <w:pStyle w:val="BodyText"/>
                        <w:spacing w:before="101"/>
                        <w:ind w:left="594"/>
                        <w:rPr>
                          <w:color w:val="FFFFFF" w:themeColor="background1"/>
                        </w:rPr>
                      </w:pPr>
                      <w:r w:rsidRPr="00BA4756">
                        <w:rPr>
                          <w:color w:val="FFFFFF" w:themeColor="background1"/>
                          <w:spacing w:val="-4"/>
                          <w:w w:val="105"/>
                        </w:rPr>
                        <w:t>1</w:t>
                      </w:r>
                      <w:r w:rsidRPr="00BA4756">
                        <w:rPr>
                          <w:color w:val="FFFFFF" w:themeColor="background1"/>
                          <w:spacing w:val="-13"/>
                          <w:w w:val="105"/>
                        </w:rPr>
                        <w:t xml:space="preserve"> </w:t>
                      </w:r>
                      <w:r w:rsidRPr="00BA4756">
                        <w:rPr>
                          <w:color w:val="FFFFFF" w:themeColor="background1"/>
                          <w:spacing w:val="-4"/>
                          <w:w w:val="105"/>
                        </w:rPr>
                        <w:t>77777</w:t>
                      </w:r>
                      <w:r w:rsidRPr="00BA4756">
                        <w:rPr>
                          <w:color w:val="FFFFFF" w:themeColor="background1"/>
                          <w:spacing w:val="-12"/>
                          <w:w w:val="105"/>
                        </w:rPr>
                        <w:t xml:space="preserve"> </w:t>
                      </w:r>
                      <w:r w:rsidRPr="00BA4756">
                        <w:rPr>
                          <w:color w:val="FFFFFF" w:themeColor="background1"/>
                          <w:spacing w:val="-3"/>
                          <w:w w:val="105"/>
                        </w:rPr>
                        <w:t>66666</w:t>
                      </w:r>
                    </w:p>
                    <w:p w14:paraId="634DC2B8" w14:textId="77777777" w:rsidR="00AA0BEF" w:rsidRPr="00AA0BEF" w:rsidRDefault="00AA0BEF">
                      <w:pPr>
                        <w:rPr>
                          <w:color w:val="E36C0A" w:themeColor="accent6" w:themeShade="BF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A988907" w14:textId="6A982FB1" w:rsidR="00E84BA6" w:rsidRDefault="00E84BA6">
      <w:pPr>
        <w:pStyle w:val="BodyText"/>
        <w:spacing w:before="8"/>
        <w:rPr>
          <w:rFonts w:ascii="Times New Roman"/>
          <w:sz w:val="19"/>
        </w:rPr>
      </w:pPr>
    </w:p>
    <w:p w14:paraId="68CDA443" w14:textId="44E992CC" w:rsidR="00E84BA6" w:rsidRPr="006B664C" w:rsidRDefault="006B664C" w:rsidP="006B664C">
      <w:pPr>
        <w:pStyle w:val="Title"/>
        <w:ind w:left="720" w:right="1900"/>
        <w:rPr>
          <w:color w:val="FABF8F" w:themeColor="accent6" w:themeTint="99"/>
          <w:sz w:val="40"/>
          <w:szCs w:val="40"/>
        </w:rPr>
      </w:pPr>
      <w:r w:rsidRPr="006B664C">
        <w:rPr>
          <w:rFonts w:ascii="Times New Roman"/>
          <w:noProof/>
          <w:color w:val="FABF8F" w:themeColor="accent6" w:themeTint="99"/>
          <w:sz w:val="16"/>
          <w:szCs w:val="36"/>
        </w:rPr>
        <mc:AlternateContent>
          <mc:Choice Requires="wps">
            <w:drawing>
              <wp:anchor distT="0" distB="0" distL="114300" distR="114300" simplePos="0" relativeHeight="251695616" behindDoc="0" locked="0" layoutInCell="1" allowOverlap="1" wp14:anchorId="4AFADF35" wp14:editId="09593452">
                <wp:simplePos x="0" y="0"/>
                <wp:positionH relativeFrom="column">
                  <wp:posOffset>5283200</wp:posOffset>
                </wp:positionH>
                <wp:positionV relativeFrom="paragraph">
                  <wp:posOffset>274320</wp:posOffset>
                </wp:positionV>
                <wp:extent cx="1805940" cy="250825"/>
                <wp:effectExtent l="0" t="0" r="0" b="0"/>
                <wp:wrapNone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05940" cy="2508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txbx>
                        <w:txbxContent>
                          <w:p w14:paraId="02FEF3FD" w14:textId="7EECA210" w:rsidR="00BA4756" w:rsidRPr="004865C2" w:rsidRDefault="006B664C" w:rsidP="00BA4756">
                            <w:pPr>
                              <w:rPr>
                                <w:rFonts w:ascii="Microsoft Sans Serif"/>
                                <w:color w:val="FABF8F" w:themeColor="accent6" w:themeTint="99"/>
                                <w:w w:val="135"/>
                                <w:sz w:val="16"/>
                                <w:szCs w:val="16"/>
                              </w:rPr>
                            </w:pPr>
                            <w:r w:rsidRPr="006B664C">
                              <w:rPr>
                                <w:rFonts w:ascii="Microsoft Sans Serif"/>
                                <w:color w:val="FABF8F" w:themeColor="accent6" w:themeTint="99"/>
                                <w:w w:val="135"/>
                                <w:sz w:val="12"/>
                                <w:szCs w:val="12"/>
                              </w:rPr>
                              <w:t>li</w:t>
                            </w:r>
                            <w:r w:rsidRPr="004865C2">
                              <w:rPr>
                                <w:rFonts w:ascii="Microsoft Sans Serif"/>
                                <w:color w:val="FABF8F" w:themeColor="accent6" w:themeTint="99"/>
                                <w:w w:val="135"/>
                                <w:sz w:val="16"/>
                                <w:szCs w:val="16"/>
                              </w:rPr>
                              <w:t>nkedin.com/in/</w:t>
                            </w:r>
                            <w:r w:rsidR="00D909FE">
                              <w:rPr>
                                <w:rFonts w:ascii="Microsoft Sans Serif"/>
                                <w:color w:val="FABF8F" w:themeColor="accent6" w:themeTint="99"/>
                                <w:w w:val="135"/>
                                <w:sz w:val="16"/>
                                <w:szCs w:val="16"/>
                              </w:rPr>
                              <w:t>premama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FADF35" id="Text Box 26" o:spid="_x0000_s1029" type="#_x0000_t202" style="position:absolute;left:0;text-align:left;margin-left:416pt;margin-top:21.6pt;width:142.2pt;height:19.75pt;z-index:251695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" filled="f" stroked="f">
                <v:textbox>
                  <w:txbxContent>
                    <w:p w14:paraId="02FEF3FD" w14:textId="7EECA210" w:rsidR="00BA4756" w:rsidRPr="004865C2" w:rsidRDefault="006B664C" w:rsidP="00BA4756">
                      <w:pPr>
                        <w:rPr>
                          <w:rFonts w:ascii="Microsoft Sans Serif"/>
                          <w:color w:val="FABF8F" w:themeColor="accent6" w:themeTint="99"/>
                          <w:w w:val="135"/>
                          <w:sz w:val="16"/>
                          <w:szCs w:val="16"/>
                        </w:rPr>
                      </w:pPr>
                      <w:r w:rsidRPr="006B664C">
                        <w:rPr>
                          <w:rFonts w:ascii="Microsoft Sans Serif"/>
                          <w:color w:val="FABF8F" w:themeColor="accent6" w:themeTint="99"/>
                          <w:w w:val="135"/>
                          <w:sz w:val="12"/>
                          <w:szCs w:val="12"/>
                        </w:rPr>
                        <w:t>li</w:t>
                      </w:r>
                      <w:r w:rsidRPr="004865C2">
                        <w:rPr>
                          <w:rFonts w:ascii="Microsoft Sans Serif"/>
                          <w:color w:val="FABF8F" w:themeColor="accent6" w:themeTint="99"/>
                          <w:w w:val="135"/>
                          <w:sz w:val="16"/>
                          <w:szCs w:val="16"/>
                        </w:rPr>
                        <w:t>nkedin.com/in/</w:t>
                      </w:r>
                      <w:r w:rsidR="00D909FE">
                        <w:rPr>
                          <w:rFonts w:ascii="Microsoft Sans Serif"/>
                          <w:color w:val="FABF8F" w:themeColor="accent6" w:themeTint="99"/>
                          <w:w w:val="135"/>
                          <w:sz w:val="16"/>
                          <w:szCs w:val="16"/>
                        </w:rPr>
                        <w:t>premaman</w:t>
                      </w:r>
                    </w:p>
                  </w:txbxContent>
                </v:textbox>
              </v:shape>
            </w:pict>
          </mc:Fallback>
        </mc:AlternateContent>
      </w:r>
      <w:r w:rsidRPr="006B664C">
        <w:rPr>
          <w:rFonts w:ascii="Times New Roman"/>
          <w:noProof/>
          <w:color w:val="FABF8F" w:themeColor="accent6" w:themeTint="99"/>
          <w:sz w:val="16"/>
          <w:szCs w:val="36"/>
        </w:rPr>
        <mc:AlternateContent>
          <mc:Choice Requires="wps">
            <w:drawing>
              <wp:anchor distT="0" distB="0" distL="114300" distR="114300" simplePos="0" relativeHeight="251700736" behindDoc="0" locked="0" layoutInCell="1" allowOverlap="1" wp14:anchorId="5210862D" wp14:editId="388419B5">
                <wp:simplePos x="0" y="0"/>
                <wp:positionH relativeFrom="column">
                  <wp:posOffset>5275580</wp:posOffset>
                </wp:positionH>
                <wp:positionV relativeFrom="paragraph">
                  <wp:posOffset>30480</wp:posOffset>
                </wp:positionV>
                <wp:extent cx="1790700" cy="243840"/>
                <wp:effectExtent l="0" t="0" r="0" b="3810"/>
                <wp:wrapNone/>
                <wp:docPr id="27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90700" cy="2438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txbx>
                        <w:txbxContent>
                          <w:p w14:paraId="4171E166" w14:textId="50162BEC" w:rsidR="00BA4756" w:rsidRPr="004865C2" w:rsidRDefault="00D909FE" w:rsidP="00BA4756">
                            <w:pPr>
                              <w:rPr>
                                <w:rFonts w:ascii="Microsoft Sans Serif"/>
                                <w:color w:val="FABF8F" w:themeColor="accent6" w:themeTint="99"/>
                                <w:w w:val="135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Microsoft Sans Serif"/>
                                <w:color w:val="FABF8F" w:themeColor="accent6" w:themeTint="99"/>
                                <w:w w:val="135"/>
                                <w:sz w:val="16"/>
                                <w:szCs w:val="16"/>
                              </w:rPr>
                              <w:t>amanprem374</w:t>
                            </w:r>
                            <w:r w:rsidR="00BA4756" w:rsidRPr="004865C2">
                              <w:rPr>
                                <w:rFonts w:ascii="Microsoft Sans Serif"/>
                                <w:color w:val="FABF8F" w:themeColor="accent6" w:themeTint="99"/>
                                <w:w w:val="135"/>
                                <w:sz w:val="16"/>
                                <w:szCs w:val="16"/>
                              </w:rPr>
                              <w:t>@gmail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10862D" id="Text Box 27" o:spid="_x0000_s1030" type="#_x0000_t202" style="position:absolute;left:0;text-align:left;margin-left:415.4pt;margin-top:2.4pt;width:141pt;height:19.2pt;z-index:251700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" filled="f" stroked="f">
                <v:textbox>
                  <w:txbxContent>
                    <w:p w14:paraId="4171E166" w14:textId="50162BEC" w:rsidR="00BA4756" w:rsidRPr="004865C2" w:rsidRDefault="00D909FE" w:rsidP="00BA4756">
                      <w:pPr>
                        <w:rPr>
                          <w:rFonts w:ascii="Microsoft Sans Serif"/>
                          <w:color w:val="FABF8F" w:themeColor="accent6" w:themeTint="99"/>
                          <w:w w:val="135"/>
                          <w:sz w:val="16"/>
                          <w:szCs w:val="16"/>
                        </w:rPr>
                      </w:pPr>
                      <w:r>
                        <w:rPr>
                          <w:rFonts w:ascii="Microsoft Sans Serif"/>
                          <w:color w:val="FABF8F" w:themeColor="accent6" w:themeTint="99"/>
                          <w:w w:val="135"/>
                          <w:sz w:val="16"/>
                          <w:szCs w:val="16"/>
                        </w:rPr>
                        <w:t>amanprem374</w:t>
                      </w:r>
                      <w:r w:rsidR="00BA4756" w:rsidRPr="004865C2">
                        <w:rPr>
                          <w:rFonts w:ascii="Microsoft Sans Serif"/>
                          <w:color w:val="FABF8F" w:themeColor="accent6" w:themeTint="99"/>
                          <w:w w:val="135"/>
                          <w:sz w:val="16"/>
                          <w:szCs w:val="16"/>
                        </w:rPr>
                        <w:t>@gmail.com</w:t>
                      </w:r>
                    </w:p>
                  </w:txbxContent>
                </v:textbox>
              </v:shape>
            </w:pict>
          </mc:Fallback>
        </mc:AlternateContent>
      </w:r>
      <w:r w:rsidRPr="006B664C">
        <w:rPr>
          <w:noProof/>
          <w:color w:val="FABF8F" w:themeColor="accent6" w:themeTint="99"/>
          <w:sz w:val="36"/>
          <w:szCs w:val="36"/>
        </w:rPr>
        <mc:AlternateContent>
          <mc:Choice Requires="wpg">
            <w:drawing>
              <wp:anchor distT="0" distB="0" distL="114300" distR="114300" simplePos="0" relativeHeight="251642368" behindDoc="0" locked="0" layoutInCell="1" allowOverlap="1" wp14:anchorId="61F9C77F" wp14:editId="4025E9FB">
                <wp:simplePos x="0" y="0"/>
                <wp:positionH relativeFrom="page">
                  <wp:posOffset>5560695</wp:posOffset>
                </wp:positionH>
                <wp:positionV relativeFrom="paragraph">
                  <wp:posOffset>40005</wp:posOffset>
                </wp:positionV>
                <wp:extent cx="180975" cy="180975"/>
                <wp:effectExtent l="0" t="0" r="9525" b="9525"/>
                <wp:wrapNone/>
                <wp:docPr id="10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0975" cy="180975"/>
                          <a:chOff x="816" y="-40"/>
                          <a:chExt cx="285" cy="285"/>
                        </a:xfrm>
                      </wpg:grpSpPr>
                      <pic:pic xmlns:pic="http://schemas.openxmlformats.org/drawingml/2006/picture">
                        <pic:nvPicPr>
                          <pic:cNvPr id="11" name="Picture 5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16" y="-40"/>
                            <a:ext cx="285" cy="28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3" name="Picture 5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76" y="25"/>
                            <a:ext cx="165" cy="13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BABB295" id="Group 10" o:spid="_x0000_s1026" style="position:absolute;margin-left:437.85pt;margin-top:3.15pt;width:14.25pt;height:14.25pt;z-index:251642368;mso-position-horizontal-relative:page" coordorigin="816,-40" coordsize="285,2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">
                <v:shape id="Picture 57" o:spid="_x0000_s1027" type="#_x0000_t75" style="position:absolute;left:816;top:-40;width:285;height:28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">
                  <v:imagedata r:id="rId12" o:title=""/>
                </v:shape>
                <v:shape id="Picture 58" o:spid="_x0000_s1028" type="#_x0000_t75" style="position:absolute;left:876;top:25;width:165;height:1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">
                  <v:imagedata r:id="rId13" o:title=""/>
                </v:shape>
                <w10:wrap anchorx="page"/>
              </v:group>
            </w:pict>
          </mc:Fallback>
        </mc:AlternateContent>
      </w:r>
      <w:r w:rsidRPr="006B664C">
        <w:rPr>
          <w:noProof/>
          <w:color w:val="FABF8F" w:themeColor="accent6" w:themeTint="99"/>
          <w:sz w:val="36"/>
          <w:szCs w:val="36"/>
        </w:rPr>
        <mc:AlternateContent>
          <mc:Choice Requires="wpg">
            <w:drawing>
              <wp:anchor distT="0" distB="0" distL="114300" distR="114300" simplePos="0" relativeHeight="251656704" behindDoc="0" locked="0" layoutInCell="1" allowOverlap="1" wp14:anchorId="46674F98" wp14:editId="15FA589B">
                <wp:simplePos x="0" y="0"/>
                <wp:positionH relativeFrom="page">
                  <wp:posOffset>5565775</wp:posOffset>
                </wp:positionH>
                <wp:positionV relativeFrom="paragraph">
                  <wp:posOffset>270510</wp:posOffset>
                </wp:positionV>
                <wp:extent cx="180975" cy="180975"/>
                <wp:effectExtent l="0" t="0" r="9525" b="9525"/>
                <wp:wrapNone/>
                <wp:docPr id="14" name="Group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0975" cy="180975"/>
                          <a:chOff x="816" y="440"/>
                          <a:chExt cx="285" cy="285"/>
                        </a:xfrm>
                      </wpg:grpSpPr>
                      <pic:pic xmlns:pic="http://schemas.openxmlformats.org/drawingml/2006/picture">
                        <pic:nvPicPr>
                          <pic:cNvPr id="16" name="Picture 6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16" y="440"/>
                            <a:ext cx="285" cy="28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7" name="Picture 6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91" y="495"/>
                            <a:ext cx="145" cy="14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901BCB4" id="Group 14" o:spid="_x0000_s1026" style="position:absolute;margin-left:438.25pt;margin-top:21.3pt;width:14.25pt;height:14.25pt;z-index:251656704;mso-position-horizontal-relative:page" coordorigin="816,440" coordsize="285,2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">
                <v:shape id="Picture 60" o:spid="_x0000_s1027" type="#_x0000_t75" style="position:absolute;left:816;top:440;width:285;height:28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">
                  <v:imagedata r:id="rId12" o:title=""/>
                </v:shape>
                <v:shape id="Picture 61" o:spid="_x0000_s1028" type="#_x0000_t75" style="position:absolute;left:891;top:495;width:145;height:1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">
                  <v:imagedata r:id="rId15" o:title=""/>
                </v:shape>
                <w10:wrap anchorx="page"/>
              </v:group>
            </w:pict>
          </mc:Fallback>
        </mc:AlternateContent>
      </w:r>
      <w:r w:rsidR="00D909FE">
        <w:rPr>
          <w:color w:val="FABF8F" w:themeColor="accent6" w:themeTint="99"/>
          <w:w w:val="145"/>
          <w:sz w:val="36"/>
          <w:szCs w:val="36"/>
        </w:rPr>
        <w:t>PREM</w:t>
      </w:r>
      <w:r w:rsidR="004865C2">
        <w:rPr>
          <w:color w:val="FABF8F" w:themeColor="accent6" w:themeTint="99"/>
          <w:w w:val="145"/>
          <w:sz w:val="36"/>
          <w:szCs w:val="36"/>
        </w:rPr>
        <w:t xml:space="preserve"> </w:t>
      </w:r>
      <w:r w:rsidR="00D909FE">
        <w:rPr>
          <w:color w:val="FABF8F" w:themeColor="accent6" w:themeTint="99"/>
          <w:w w:val="145"/>
          <w:sz w:val="36"/>
          <w:szCs w:val="36"/>
        </w:rPr>
        <w:t>A</w:t>
      </w:r>
      <w:r w:rsidR="004865C2">
        <w:rPr>
          <w:color w:val="FABF8F" w:themeColor="accent6" w:themeTint="99"/>
          <w:w w:val="145"/>
          <w:sz w:val="36"/>
          <w:szCs w:val="36"/>
        </w:rPr>
        <w:t>MA</w:t>
      </w:r>
      <w:r w:rsidR="00D909FE">
        <w:rPr>
          <w:color w:val="FABF8F" w:themeColor="accent6" w:themeTint="99"/>
          <w:w w:val="145"/>
          <w:sz w:val="36"/>
          <w:szCs w:val="36"/>
        </w:rPr>
        <w:t>N</w:t>
      </w:r>
    </w:p>
    <w:p w14:paraId="34238C8F" w14:textId="503C7437" w:rsidR="00E84BA6" w:rsidRPr="006B664C" w:rsidRDefault="006B664C" w:rsidP="006B664C">
      <w:pPr>
        <w:pStyle w:val="BodyText"/>
        <w:spacing w:before="233"/>
        <w:ind w:left="2340" w:right="3042"/>
        <w:jc w:val="center"/>
        <w:rPr>
          <w:rFonts w:ascii="Microsoft Sans Serif"/>
          <w:color w:val="FABF8F" w:themeColor="accent6" w:themeTint="99"/>
        </w:rPr>
      </w:pPr>
      <w:r w:rsidRPr="006B664C">
        <w:rPr>
          <w:rFonts w:ascii="Times New Roman"/>
          <w:noProof/>
          <w:color w:val="FABF8F" w:themeColor="accent6" w:themeTint="99"/>
          <w:sz w:val="19"/>
        </w:rPr>
        <mc:AlternateContent>
          <mc:Choice Requires="wps">
            <w:drawing>
              <wp:anchor distT="0" distB="0" distL="114300" distR="114300" simplePos="0" relativeHeight="251705856" behindDoc="0" locked="0" layoutInCell="1" allowOverlap="1" wp14:anchorId="1000A021" wp14:editId="7B960F4E">
                <wp:simplePos x="0" y="0"/>
                <wp:positionH relativeFrom="column">
                  <wp:posOffset>5281295</wp:posOffset>
                </wp:positionH>
                <wp:positionV relativeFrom="paragraph">
                  <wp:posOffset>139700</wp:posOffset>
                </wp:positionV>
                <wp:extent cx="1685925" cy="256540"/>
                <wp:effectExtent l="0" t="0" r="0" b="0"/>
                <wp:wrapNone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85925" cy="2565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txbx>
                        <w:txbxContent>
                          <w:p w14:paraId="03E30776" w14:textId="50C210E5" w:rsidR="00BA4756" w:rsidRPr="006B664C" w:rsidRDefault="00D909FE" w:rsidP="00BA4756">
                            <w:pPr>
                              <w:rPr>
                                <w:rFonts w:ascii="Microsoft Sans Serif"/>
                                <w:color w:val="FABF8F" w:themeColor="accent6" w:themeTint="99"/>
                                <w:w w:val="135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Microsoft Sans Serif"/>
                                <w:color w:val="FABF8F" w:themeColor="accent6" w:themeTint="99"/>
                                <w:w w:val="135"/>
                                <w:sz w:val="14"/>
                                <w:szCs w:val="14"/>
                              </w:rPr>
                              <w:t>Ranchi</w:t>
                            </w:r>
                            <w:r w:rsidR="004865C2">
                              <w:rPr>
                                <w:rFonts w:ascii="Microsoft Sans Serif"/>
                                <w:color w:val="FABF8F" w:themeColor="accent6" w:themeTint="99"/>
                                <w:w w:val="135"/>
                                <w:sz w:val="14"/>
                                <w:szCs w:val="14"/>
                              </w:rPr>
                              <w:t>, Jharkhan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00A021" id="Text Box 28" o:spid="_x0000_s1031" type="#_x0000_t202" style="position:absolute;left:0;text-align:left;margin-left:415.85pt;margin-top:11pt;width:132.75pt;height:20.2pt;z-index:251705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" filled="f" stroked="f">
                <v:textbox>
                  <w:txbxContent>
                    <w:p w14:paraId="03E30776" w14:textId="50C210E5" w:rsidR="00BA4756" w:rsidRPr="006B664C" w:rsidRDefault="00D909FE" w:rsidP="00BA4756">
                      <w:pPr>
                        <w:rPr>
                          <w:rFonts w:ascii="Microsoft Sans Serif"/>
                          <w:color w:val="FABF8F" w:themeColor="accent6" w:themeTint="99"/>
                          <w:w w:val="135"/>
                          <w:sz w:val="14"/>
                          <w:szCs w:val="14"/>
                        </w:rPr>
                      </w:pPr>
                      <w:r>
                        <w:rPr>
                          <w:rFonts w:ascii="Microsoft Sans Serif"/>
                          <w:color w:val="FABF8F" w:themeColor="accent6" w:themeTint="99"/>
                          <w:w w:val="135"/>
                          <w:sz w:val="14"/>
                          <w:szCs w:val="14"/>
                        </w:rPr>
                        <w:t>Ranchi</w:t>
                      </w:r>
                      <w:r w:rsidR="004865C2">
                        <w:rPr>
                          <w:rFonts w:ascii="Microsoft Sans Serif"/>
                          <w:color w:val="FABF8F" w:themeColor="accent6" w:themeTint="99"/>
                          <w:w w:val="135"/>
                          <w:sz w:val="14"/>
                          <w:szCs w:val="14"/>
                        </w:rPr>
                        <w:t>, Jharkhand</w:t>
                      </w:r>
                    </w:p>
                  </w:txbxContent>
                </v:textbox>
              </v:shape>
            </w:pict>
          </mc:Fallback>
        </mc:AlternateContent>
      </w:r>
      <w:r w:rsidRPr="006B664C">
        <w:rPr>
          <w:noProof/>
          <w:color w:val="FABF8F" w:themeColor="accent6" w:themeTint="99"/>
        </w:rPr>
        <mc:AlternateContent>
          <mc:Choice Requires="wpg">
            <w:drawing>
              <wp:anchor distT="0" distB="0" distL="114300" distR="114300" simplePos="0" relativeHeight="251664896" behindDoc="0" locked="0" layoutInCell="1" allowOverlap="1" wp14:anchorId="046548BF" wp14:editId="7823F1A6">
                <wp:simplePos x="0" y="0"/>
                <wp:positionH relativeFrom="page">
                  <wp:posOffset>5565775</wp:posOffset>
                </wp:positionH>
                <wp:positionV relativeFrom="paragraph">
                  <wp:posOffset>138430</wp:posOffset>
                </wp:positionV>
                <wp:extent cx="180975" cy="180975"/>
                <wp:effectExtent l="0" t="0" r="9525" b="0"/>
                <wp:wrapNone/>
                <wp:docPr id="21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0975" cy="180975"/>
                          <a:chOff x="816" y="921"/>
                          <a:chExt cx="285" cy="285"/>
                        </a:xfrm>
                      </wpg:grpSpPr>
                      <pic:pic xmlns:pic="http://schemas.openxmlformats.org/drawingml/2006/picture">
                        <pic:nvPicPr>
                          <pic:cNvPr id="22" name="Picture 6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16" y="920"/>
                            <a:ext cx="285" cy="28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3" name="Picture 6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13" y="975"/>
                            <a:ext cx="95" cy="14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AD95103" id="Group 21" o:spid="_x0000_s1026" style="position:absolute;margin-left:438.25pt;margin-top:10.9pt;width:14.25pt;height:14.25pt;z-index:251664896;mso-position-horizontal-relative:page" coordorigin="816,921" coordsize="285,2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">
                <v:shape id="Picture 66" o:spid="_x0000_s1027" type="#_x0000_t75" style="position:absolute;left:816;top:920;width:285;height:28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">
                  <v:imagedata r:id="rId12" o:title=""/>
                </v:shape>
                <v:shape id="Picture 67" o:spid="_x0000_s1028" type="#_x0000_t75" style="position:absolute;left:913;top:975;width:95;height:1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">
                  <v:imagedata r:id="rId17" o:title=""/>
                </v:shape>
                <w10:wrap anchorx="page"/>
              </v:group>
            </w:pict>
          </mc:Fallback>
        </mc:AlternateContent>
      </w:r>
    </w:p>
    <w:p w14:paraId="52D42B35" w14:textId="086C4D5F" w:rsidR="00E84BA6" w:rsidRDefault="00E028EA">
      <w:pPr>
        <w:pStyle w:val="BodyText"/>
        <w:rPr>
          <w:rFonts w:ascii="Microsoft Sans Serif"/>
          <w:sz w:val="20"/>
        </w:rPr>
      </w:pPr>
      <w:r>
        <w:rPr>
          <w:rFonts w:ascii="Times New Roman"/>
          <w:noProof/>
          <w:sz w:val="19"/>
        </w:rPr>
        <mc:AlternateContent>
          <mc:Choice Requires="wps">
            <w:drawing>
              <wp:anchor distT="0" distB="0" distL="114300" distR="114300" simplePos="0" relativeHeight="251707904" behindDoc="0" locked="0" layoutInCell="1" allowOverlap="1" wp14:anchorId="7995DA93" wp14:editId="66F24139">
                <wp:simplePos x="0" y="0"/>
                <wp:positionH relativeFrom="column">
                  <wp:posOffset>5283200</wp:posOffset>
                </wp:positionH>
                <wp:positionV relativeFrom="paragraph">
                  <wp:posOffset>130175</wp:posOffset>
                </wp:positionV>
                <wp:extent cx="1607820" cy="291465"/>
                <wp:effectExtent l="0" t="0" r="0" b="0"/>
                <wp:wrapNone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07820" cy="2914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txbx>
                        <w:txbxContent>
                          <w:p w14:paraId="0E3D02B7" w14:textId="0B6DC658" w:rsidR="00BA4756" w:rsidRPr="004865C2" w:rsidRDefault="004865C2">
                            <w:pPr>
                              <w:rPr>
                                <w:rFonts w:ascii="Microsoft Sans Serif" w:hAnsi="Microsoft Sans Serif" w:cs="Microsoft Sans Serif"/>
                                <w:sz w:val="18"/>
                                <w:szCs w:val="18"/>
                                <w:lang w:val="en-IN"/>
                              </w:rPr>
                            </w:pPr>
                            <w:r w:rsidRPr="004865C2">
                              <w:rPr>
                                <w:rFonts w:ascii="Microsoft Sans Serif" w:hAnsi="Microsoft Sans Serif" w:cs="Microsoft Sans Serif"/>
                                <w:color w:val="FABF8F" w:themeColor="accent6" w:themeTint="99"/>
                                <w:sz w:val="18"/>
                                <w:szCs w:val="18"/>
                                <w:lang w:val="en-IN"/>
                              </w:rPr>
                              <w:t>github.com/</w:t>
                            </w:r>
                            <w:r w:rsidR="00D909FE">
                              <w:rPr>
                                <w:rFonts w:ascii="Microsoft Sans Serif" w:hAnsi="Microsoft Sans Serif" w:cs="Microsoft Sans Serif"/>
                                <w:color w:val="FABF8F" w:themeColor="accent6" w:themeTint="99"/>
                                <w:sz w:val="18"/>
                                <w:szCs w:val="18"/>
                                <w:lang w:val="en-IN"/>
                              </w:rPr>
                              <w:t>premama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95DA93" id="Text Box 29" o:spid="_x0000_s1032" type="#_x0000_t202" style="position:absolute;margin-left:416pt;margin-top:10.25pt;width:126.6pt;height:22.95pt;z-index:251707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" filled="f" stroked="f">
                <v:textbox>
                  <w:txbxContent>
                    <w:p w14:paraId="0E3D02B7" w14:textId="0B6DC658" w:rsidR="00BA4756" w:rsidRPr="004865C2" w:rsidRDefault="004865C2">
                      <w:pPr>
                        <w:rPr>
                          <w:rFonts w:ascii="Microsoft Sans Serif" w:hAnsi="Microsoft Sans Serif" w:cs="Microsoft Sans Serif"/>
                          <w:sz w:val="18"/>
                          <w:szCs w:val="18"/>
                          <w:lang w:val="en-IN"/>
                        </w:rPr>
                      </w:pPr>
                      <w:r w:rsidRPr="004865C2">
                        <w:rPr>
                          <w:rFonts w:ascii="Microsoft Sans Serif" w:hAnsi="Microsoft Sans Serif" w:cs="Microsoft Sans Serif"/>
                          <w:color w:val="FABF8F" w:themeColor="accent6" w:themeTint="99"/>
                          <w:sz w:val="18"/>
                          <w:szCs w:val="18"/>
                          <w:lang w:val="en-IN"/>
                        </w:rPr>
                        <w:t>github.com/</w:t>
                      </w:r>
                      <w:r w:rsidR="00D909FE">
                        <w:rPr>
                          <w:rFonts w:ascii="Microsoft Sans Serif" w:hAnsi="Microsoft Sans Serif" w:cs="Microsoft Sans Serif"/>
                          <w:color w:val="FABF8F" w:themeColor="accent6" w:themeTint="99"/>
                          <w:sz w:val="18"/>
                          <w:szCs w:val="18"/>
                          <w:lang w:val="en-IN"/>
                        </w:rPr>
                        <w:t>premaman</w:t>
                      </w:r>
                    </w:p>
                  </w:txbxContent>
                </v:textbox>
              </v:shape>
            </w:pict>
          </mc:Fallback>
        </mc:AlternateContent>
      </w:r>
      <w:r w:rsidR="006B664C">
        <w:rPr>
          <w:noProof/>
        </w:rPr>
        <mc:AlternateContent>
          <mc:Choice Requires="wpg">
            <w:drawing>
              <wp:anchor distT="0" distB="0" distL="114300" distR="114300" simplePos="0" relativeHeight="251661824" behindDoc="0" locked="0" layoutInCell="1" allowOverlap="1" wp14:anchorId="3CA488A6" wp14:editId="0A9E5B5F">
                <wp:simplePos x="0" y="0"/>
                <wp:positionH relativeFrom="page">
                  <wp:posOffset>5561330</wp:posOffset>
                </wp:positionH>
                <wp:positionV relativeFrom="paragraph">
                  <wp:posOffset>118745</wp:posOffset>
                </wp:positionV>
                <wp:extent cx="180975" cy="180975"/>
                <wp:effectExtent l="0" t="0" r="9525" b="0"/>
                <wp:wrapNone/>
                <wp:docPr id="18" name="Group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0975" cy="180975"/>
                          <a:chOff x="816" y="1401"/>
                          <a:chExt cx="285" cy="285"/>
                        </a:xfrm>
                      </wpg:grpSpPr>
                      <pic:pic xmlns:pic="http://schemas.openxmlformats.org/drawingml/2006/picture">
                        <pic:nvPicPr>
                          <pic:cNvPr id="19" name="Picture 6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16" y="1400"/>
                            <a:ext cx="285" cy="28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0" name="Picture 6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91" y="1455"/>
                            <a:ext cx="145" cy="14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0B47247" id="Group 18" o:spid="_x0000_s1026" style="position:absolute;margin-left:437.9pt;margin-top:9.35pt;width:14.25pt;height:14.25pt;z-index:251661824;mso-position-horizontal-relative:page" coordorigin="816,1401" coordsize="285,2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">
                <v:shape id="Picture 63" o:spid="_x0000_s1027" type="#_x0000_t75" style="position:absolute;left:816;top:1400;width:285;height:28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">
                  <v:imagedata r:id="rId12" o:title=""/>
                </v:shape>
                <v:shape id="Picture 64" o:spid="_x0000_s1028" type="#_x0000_t75" style="position:absolute;left:891;top:1455;width:145;height:1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">
                  <v:imagedata r:id="rId19" o:title=""/>
                </v:shape>
                <w10:wrap anchorx="page"/>
              </v:group>
            </w:pict>
          </mc:Fallback>
        </mc:AlternateContent>
      </w:r>
    </w:p>
    <w:p w14:paraId="308A6141" w14:textId="7F33FC8B" w:rsidR="00E84BA6" w:rsidRDefault="00E84BA6">
      <w:pPr>
        <w:pStyle w:val="BodyText"/>
        <w:rPr>
          <w:rFonts w:ascii="Microsoft Sans Serif"/>
          <w:sz w:val="20"/>
        </w:rPr>
      </w:pPr>
    </w:p>
    <w:p w14:paraId="47C1BBA7" w14:textId="77777777" w:rsidR="00E84BA6" w:rsidRDefault="00E84BA6">
      <w:pPr>
        <w:pStyle w:val="BodyText"/>
        <w:rPr>
          <w:rFonts w:ascii="Microsoft Sans Serif"/>
          <w:sz w:val="20"/>
        </w:rPr>
      </w:pPr>
    </w:p>
    <w:p w14:paraId="6E48C29E" w14:textId="4CEE7D06" w:rsidR="00E84BA6" w:rsidRDefault="00E84BA6">
      <w:pPr>
        <w:pStyle w:val="BodyText"/>
        <w:spacing w:before="8"/>
        <w:rPr>
          <w:rFonts w:ascii="Microsoft Sans Serif"/>
          <w:sz w:val="22"/>
        </w:rPr>
      </w:pPr>
    </w:p>
    <w:p w14:paraId="7208E0AA" w14:textId="77777777" w:rsidR="00E84BA6" w:rsidRPr="00953977" w:rsidRDefault="00D573E3" w:rsidP="00953977">
      <w:pPr>
        <w:pStyle w:val="BodyText"/>
        <w:rPr>
          <w:rFonts w:ascii="Microsoft Sans Serif"/>
          <w:b/>
          <w:bCs/>
          <w:color w:val="C4A079"/>
          <w:spacing w:val="-1"/>
          <w:w w:val="140"/>
        </w:rPr>
      </w:pPr>
      <w:r w:rsidRPr="00953977">
        <w:rPr>
          <w:rFonts w:ascii="Microsoft Sans Serif"/>
          <w:b/>
          <w:bCs/>
          <w:color w:val="C4A079"/>
          <w:spacing w:val="-1"/>
          <w:w w:val="140"/>
        </w:rPr>
        <w:t>SUMMARY</w:t>
      </w:r>
    </w:p>
    <w:p w14:paraId="386C4692" w14:textId="77777777" w:rsidR="00B1073B" w:rsidRDefault="00B1073B" w:rsidP="00B1073B">
      <w:pPr>
        <w:pStyle w:val="BodyText"/>
        <w:rPr>
          <w:rFonts w:ascii="Microsoft Sans Serif"/>
          <w:color w:val="C4A079"/>
          <w:spacing w:val="-1"/>
          <w:w w:val="140"/>
        </w:rPr>
      </w:pPr>
    </w:p>
    <w:p w14:paraId="785F1624" w14:textId="464FCE19" w:rsidR="004865C2" w:rsidRPr="003D24DE" w:rsidRDefault="004865C2" w:rsidP="00B1073B">
      <w:pPr>
        <w:pStyle w:val="BodyText"/>
        <w:rPr>
          <w:rFonts w:ascii="Microsoft Sans Serif"/>
          <w:color w:val="C4A079"/>
          <w:spacing w:val="-1"/>
          <w:w w:val="140"/>
          <w:sz w:val="14"/>
          <w:szCs w:val="14"/>
        </w:rPr>
        <w:sectPr w:rsidR="004865C2" w:rsidRPr="003D24DE">
          <w:type w:val="continuous"/>
          <w:pgSz w:w="11900" w:h="16840"/>
          <w:pgMar w:top="0" w:right="680" w:bottom="280" w:left="680" w:header="720" w:footer="720" w:gutter="0"/>
          <w:cols w:space="720"/>
        </w:sectPr>
      </w:pPr>
    </w:p>
    <w:p w14:paraId="36A108AF" w14:textId="3673CA25" w:rsidR="004865C2" w:rsidRPr="00953977" w:rsidRDefault="004865C2" w:rsidP="004865C2">
      <w:pPr>
        <w:pStyle w:val="BodyText"/>
        <w:spacing w:before="2"/>
        <w:rPr>
          <w:rFonts w:ascii="Lucida Sans Unicode" w:hAnsi="Lucida Sans Unicode" w:cs="Lucida Sans Unicode"/>
          <w:sz w:val="18"/>
          <w:szCs w:val="18"/>
        </w:rPr>
      </w:pPr>
      <w:r w:rsidRPr="00953977">
        <w:rPr>
          <w:rFonts w:ascii="Lucida Sans Unicode" w:hAnsi="Lucida Sans Unicode" w:cs="Lucida Sans Unicode"/>
          <w:sz w:val="18"/>
          <w:szCs w:val="18"/>
        </w:rPr>
        <w:t>Logical and organised individual with a strong foundation in software engineering. Seeking to raise coding KPIs by providing error-free codes. Ability to translate business requirments into innovative software solutions.</w:t>
      </w:r>
    </w:p>
    <w:p w14:paraId="75A6D1A3" w14:textId="6F040D7D" w:rsidR="006719A0" w:rsidRPr="006719A0" w:rsidRDefault="003D24DE">
      <w:pPr>
        <w:pStyle w:val="BodyText"/>
        <w:spacing w:before="2"/>
        <w:rPr>
          <w:rFonts w:ascii="Lucida Sans Unicode" w:hAnsi="Lucida Sans Unicode" w:cs="Lucida Sans Unicode"/>
          <w:sz w:val="14"/>
          <w:szCs w:val="14"/>
        </w:rPr>
      </w:pPr>
      <w:r>
        <w:rPr>
          <w:rFonts w:ascii="Lucida Sans Unicode" w:hAnsi="Lucida Sans Unicode" w:cs="Lucida Sans Unicode"/>
          <w:sz w:val="14"/>
          <w:szCs w:val="14"/>
        </w:rPr>
        <w:t>.</w:t>
      </w:r>
    </w:p>
    <w:p w14:paraId="6371888E" w14:textId="13456D16" w:rsidR="006719A0" w:rsidRPr="00953977" w:rsidRDefault="006719A0" w:rsidP="006719A0">
      <w:pPr>
        <w:pStyle w:val="BodyText"/>
        <w:rPr>
          <w:rFonts w:ascii="Microsoft Sans Serif"/>
          <w:b/>
          <w:bCs/>
          <w:color w:val="C4A079"/>
          <w:spacing w:val="-1"/>
          <w:w w:val="14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0F1B2A2A" wp14:editId="18F48D1F">
                <wp:simplePos x="0" y="0"/>
                <wp:positionH relativeFrom="page">
                  <wp:posOffset>457200</wp:posOffset>
                </wp:positionH>
                <wp:positionV relativeFrom="paragraph">
                  <wp:posOffset>31115</wp:posOffset>
                </wp:positionV>
                <wp:extent cx="1838960" cy="9525"/>
                <wp:effectExtent l="0" t="0" r="0" b="0"/>
                <wp:wrapTopAndBottom/>
                <wp:docPr id="57" name="Rectangl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38960" cy="9525"/>
                        </a:xfrm>
                        <a:prstGeom prst="rect">
                          <a:avLst/>
                        </a:prstGeom>
                        <a:solidFill>
                          <a:srgbClr val="C4A079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18962B5" id="Rectangle 33" o:spid="_x0000_s1026" style="position:absolute;margin-left:36pt;margin-top:2.45pt;width:144.8pt;height:.75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" fillcolor="#c4a079" stroked="f">
                <w10:wrap type="topAndBottom" anchorx="page"/>
              </v:rect>
            </w:pict>
          </mc:Fallback>
        </mc:AlternateContent>
      </w:r>
    </w:p>
    <w:p w14:paraId="160F131E" w14:textId="7BB5AEFC" w:rsidR="00D573E3" w:rsidRPr="00953977" w:rsidRDefault="00D573E3" w:rsidP="00953977">
      <w:pPr>
        <w:pStyle w:val="BodyText"/>
        <w:rPr>
          <w:rFonts w:ascii="Microsoft Sans Serif"/>
          <w:b/>
          <w:bCs/>
        </w:rPr>
      </w:pPr>
      <w:r w:rsidRPr="00953977">
        <w:rPr>
          <w:rFonts w:ascii="Microsoft Sans Serif"/>
          <w:b/>
          <w:bCs/>
          <w:color w:val="C4A079"/>
          <w:spacing w:val="-1"/>
          <w:w w:val="140"/>
        </w:rPr>
        <w:t>TECHNICAL</w:t>
      </w:r>
      <w:r w:rsidRPr="00953977">
        <w:rPr>
          <w:rFonts w:ascii="Microsoft Sans Serif"/>
          <w:b/>
          <w:bCs/>
          <w:color w:val="C4A079"/>
          <w:spacing w:val="-14"/>
          <w:w w:val="140"/>
        </w:rPr>
        <w:t xml:space="preserve"> </w:t>
      </w:r>
      <w:r w:rsidRPr="00953977">
        <w:rPr>
          <w:rFonts w:ascii="Microsoft Sans Serif"/>
          <w:b/>
          <w:bCs/>
          <w:color w:val="C4A079"/>
          <w:w w:val="140"/>
        </w:rPr>
        <w:t>SKILLS</w:t>
      </w:r>
    </w:p>
    <w:p w14:paraId="5B5D280F" w14:textId="77777777" w:rsidR="00D573E3" w:rsidRDefault="00D573E3" w:rsidP="00D573E3">
      <w:pPr>
        <w:pStyle w:val="BodyText"/>
        <w:spacing w:before="3"/>
        <w:rPr>
          <w:rFonts w:ascii="Microsoft Sans Serif"/>
          <w:sz w:val="21"/>
        </w:rPr>
      </w:pPr>
    </w:p>
    <w:p w14:paraId="62F81158" w14:textId="77777777" w:rsidR="004865C2" w:rsidRDefault="004865C2">
      <w:pPr>
        <w:pStyle w:val="BodyText"/>
        <w:spacing w:before="5"/>
        <w:rPr>
          <w:sz w:val="18"/>
          <w:szCs w:val="18"/>
        </w:rPr>
      </w:pPr>
      <w:r w:rsidRPr="00953977">
        <w:rPr>
          <w:sz w:val="18"/>
          <w:szCs w:val="18"/>
        </w:rPr>
        <w:t xml:space="preserve">Web Development (FE) </w:t>
      </w:r>
    </w:p>
    <w:p w14:paraId="4F5392FA" w14:textId="77777777" w:rsidR="00953977" w:rsidRPr="00953977" w:rsidRDefault="00953977">
      <w:pPr>
        <w:pStyle w:val="BodyText"/>
        <w:spacing w:before="5"/>
        <w:rPr>
          <w:sz w:val="18"/>
          <w:szCs w:val="18"/>
        </w:rPr>
      </w:pPr>
    </w:p>
    <w:p w14:paraId="7D33482F" w14:textId="18B2C1AB" w:rsidR="004865C2" w:rsidRDefault="004865C2">
      <w:pPr>
        <w:pStyle w:val="BodyText"/>
        <w:spacing w:before="5"/>
        <w:rPr>
          <w:sz w:val="18"/>
          <w:szCs w:val="18"/>
        </w:rPr>
      </w:pPr>
      <w:r w:rsidRPr="00953977">
        <w:rPr>
          <w:sz w:val="18"/>
          <w:szCs w:val="18"/>
        </w:rPr>
        <w:t xml:space="preserve">Programming With Python | </w:t>
      </w:r>
      <w:proofErr w:type="gramStart"/>
      <w:r w:rsidRPr="00953977">
        <w:rPr>
          <w:sz w:val="18"/>
          <w:szCs w:val="18"/>
        </w:rPr>
        <w:t>C,C</w:t>
      </w:r>
      <w:r w:rsidR="00527F3C">
        <w:rPr>
          <w:sz w:val="18"/>
          <w:szCs w:val="18"/>
        </w:rPr>
        <w:t>++</w:t>
      </w:r>
      <w:proofErr w:type="gramEnd"/>
      <w:r w:rsidRPr="00953977">
        <w:rPr>
          <w:sz w:val="18"/>
          <w:szCs w:val="18"/>
        </w:rPr>
        <w:t xml:space="preserve"> | </w:t>
      </w:r>
      <w:proofErr w:type="spellStart"/>
      <w:r w:rsidRPr="00953977">
        <w:rPr>
          <w:sz w:val="18"/>
          <w:szCs w:val="18"/>
        </w:rPr>
        <w:t>mySQL</w:t>
      </w:r>
      <w:proofErr w:type="spellEnd"/>
      <w:r w:rsidRPr="00953977">
        <w:rPr>
          <w:sz w:val="18"/>
          <w:szCs w:val="18"/>
        </w:rPr>
        <w:t xml:space="preserve"> | </w:t>
      </w:r>
      <w:r w:rsidR="00527F3C">
        <w:rPr>
          <w:sz w:val="18"/>
          <w:szCs w:val="18"/>
        </w:rPr>
        <w:t>Java</w:t>
      </w:r>
    </w:p>
    <w:p w14:paraId="04C0F91D" w14:textId="77777777" w:rsidR="00527F3C" w:rsidRDefault="00527F3C">
      <w:pPr>
        <w:pStyle w:val="BodyText"/>
        <w:spacing w:before="5"/>
        <w:rPr>
          <w:sz w:val="18"/>
          <w:szCs w:val="18"/>
        </w:rPr>
      </w:pPr>
    </w:p>
    <w:p w14:paraId="7496D838" w14:textId="056B90CA" w:rsidR="00527F3C" w:rsidRDefault="00527F3C">
      <w:pPr>
        <w:pStyle w:val="BodyText"/>
        <w:spacing w:before="5"/>
        <w:rPr>
          <w:sz w:val="18"/>
          <w:szCs w:val="18"/>
        </w:rPr>
      </w:pPr>
      <w:r>
        <w:rPr>
          <w:sz w:val="18"/>
          <w:szCs w:val="18"/>
        </w:rPr>
        <w:t>KOTLIN</w:t>
      </w:r>
    </w:p>
    <w:p w14:paraId="2A138F6E" w14:textId="77777777" w:rsidR="00953977" w:rsidRPr="00953977" w:rsidRDefault="00953977">
      <w:pPr>
        <w:pStyle w:val="BodyText"/>
        <w:spacing w:before="5"/>
        <w:rPr>
          <w:sz w:val="18"/>
          <w:szCs w:val="18"/>
        </w:rPr>
      </w:pPr>
    </w:p>
    <w:p w14:paraId="1D23CFAF" w14:textId="4BC26F43" w:rsidR="00E84BA6" w:rsidRPr="00953977" w:rsidRDefault="004865C2">
      <w:pPr>
        <w:pStyle w:val="BodyText"/>
        <w:spacing w:before="5"/>
        <w:rPr>
          <w:sz w:val="18"/>
          <w:szCs w:val="18"/>
        </w:rPr>
      </w:pPr>
      <w:r w:rsidRPr="00953977">
        <w:rPr>
          <w:sz w:val="18"/>
          <w:szCs w:val="18"/>
        </w:rPr>
        <w:t>OS : Windows, Linux, Unix, and MacOS</w:t>
      </w:r>
    </w:p>
    <w:p w14:paraId="4820B4BD" w14:textId="09D2A2AC" w:rsidR="00E84BA6" w:rsidRDefault="008A7617">
      <w:pPr>
        <w:pStyle w:val="BodyText"/>
        <w:spacing w:before="8"/>
        <w:rPr>
          <w:sz w:val="12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8352" behindDoc="1" locked="0" layoutInCell="1" allowOverlap="1" wp14:anchorId="202D4947" wp14:editId="623E4464">
                <wp:simplePos x="0" y="0"/>
                <wp:positionH relativeFrom="page">
                  <wp:posOffset>504825</wp:posOffset>
                </wp:positionH>
                <wp:positionV relativeFrom="paragraph">
                  <wp:posOffset>122555</wp:posOffset>
                </wp:positionV>
                <wp:extent cx="1838960" cy="9525"/>
                <wp:effectExtent l="0" t="0" r="0" b="0"/>
                <wp:wrapTopAndBottom/>
                <wp:docPr id="56" name="Rectangl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38960" cy="9525"/>
                        </a:xfrm>
                        <a:prstGeom prst="rect">
                          <a:avLst/>
                        </a:prstGeom>
                        <a:solidFill>
                          <a:srgbClr val="C4A079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16330EB" id="Rectangle 32" o:spid="_x0000_s1026" style="position:absolute;margin-left:39.75pt;margin-top:9.65pt;width:144.8pt;height:.75pt;z-index:-157281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" fillcolor="#c4a079" stroked="f">
                <w10:wrap type="topAndBottom" anchorx="page"/>
              </v:rect>
            </w:pict>
          </mc:Fallback>
        </mc:AlternateContent>
      </w:r>
    </w:p>
    <w:p w14:paraId="4266B310" w14:textId="77777777" w:rsidR="009A5260" w:rsidRDefault="009A5260" w:rsidP="009A5260">
      <w:pPr>
        <w:pStyle w:val="BodyText"/>
        <w:ind w:left="128"/>
        <w:rPr>
          <w:rFonts w:ascii="Microsoft Sans Serif"/>
          <w:color w:val="C4A079"/>
          <w:spacing w:val="-1"/>
          <w:w w:val="140"/>
        </w:rPr>
      </w:pPr>
    </w:p>
    <w:p w14:paraId="69DF25A6" w14:textId="77777777" w:rsidR="00D573E3" w:rsidRPr="00953977" w:rsidRDefault="00D573E3" w:rsidP="00D573E3">
      <w:pPr>
        <w:pStyle w:val="BodyText"/>
        <w:ind w:left="128"/>
        <w:rPr>
          <w:rFonts w:ascii="Microsoft Sans Serif"/>
          <w:b/>
          <w:bCs/>
        </w:rPr>
      </w:pPr>
      <w:r w:rsidRPr="00953977">
        <w:rPr>
          <w:rFonts w:ascii="Microsoft Sans Serif"/>
          <w:b/>
          <w:bCs/>
          <w:color w:val="C4A079"/>
          <w:w w:val="140"/>
        </w:rPr>
        <w:t>CERTIFICATIONS</w:t>
      </w:r>
    </w:p>
    <w:p w14:paraId="30B42E98" w14:textId="77777777" w:rsidR="00D573E3" w:rsidRDefault="00D573E3" w:rsidP="00D573E3">
      <w:pPr>
        <w:pStyle w:val="BodyText"/>
        <w:spacing w:before="6"/>
        <w:rPr>
          <w:rFonts w:ascii="Microsoft Sans Serif"/>
        </w:rPr>
      </w:pPr>
    </w:p>
    <w:p w14:paraId="6CF231FD" w14:textId="0F8A9B6E" w:rsidR="00953977" w:rsidRPr="00953977" w:rsidRDefault="00953977" w:rsidP="00D573E3">
      <w:pPr>
        <w:pStyle w:val="BodyText"/>
        <w:spacing w:line="286" w:lineRule="exact"/>
        <w:ind w:left="361" w:right="31"/>
        <w:rPr>
          <w:b/>
          <w:bCs/>
          <w:noProof/>
          <w:sz w:val="18"/>
          <w:szCs w:val="18"/>
        </w:rPr>
      </w:pPr>
      <w:r w:rsidRPr="00953977">
        <w:rPr>
          <w:b/>
          <w:bCs/>
          <w:noProof/>
          <w:sz w:val="18"/>
          <w:szCs w:val="18"/>
        </w:rPr>
        <w:t>LinkedIn Certificates</w:t>
      </w:r>
    </w:p>
    <w:p w14:paraId="657AF22E" w14:textId="77777777" w:rsidR="00953977" w:rsidRDefault="00D573E3" w:rsidP="00953977">
      <w:pPr>
        <w:pStyle w:val="BodyText"/>
        <w:spacing w:line="286" w:lineRule="exact"/>
        <w:ind w:left="361" w:right="31"/>
        <w:rPr>
          <w:noProof/>
          <w:sz w:val="18"/>
          <w:szCs w:val="18"/>
        </w:rPr>
      </w:pPr>
      <w:r w:rsidRPr="00953977"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487597056" behindDoc="0" locked="0" layoutInCell="1" allowOverlap="1" wp14:anchorId="54D93D31" wp14:editId="2D0D6116">
                <wp:simplePos x="0" y="0"/>
                <wp:positionH relativeFrom="page">
                  <wp:posOffset>514350</wp:posOffset>
                </wp:positionH>
                <wp:positionV relativeFrom="paragraph">
                  <wp:posOffset>88265</wp:posOffset>
                </wp:positionV>
                <wp:extent cx="38735" cy="38735"/>
                <wp:effectExtent l="0" t="0" r="0" b="0"/>
                <wp:wrapNone/>
                <wp:docPr id="4" name="Freeform: 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735" cy="38735"/>
                        </a:xfrm>
                        <a:custGeom>
                          <a:avLst/>
                          <a:gdLst>
                            <a:gd name="T0" fmla="+- 0 844 810"/>
                            <a:gd name="T1" fmla="*/ T0 w 61"/>
                            <a:gd name="T2" fmla="+- 0 199 139"/>
                            <a:gd name="T3" fmla="*/ 199 h 61"/>
                            <a:gd name="T4" fmla="+- 0 836 810"/>
                            <a:gd name="T5" fmla="*/ T4 w 61"/>
                            <a:gd name="T6" fmla="+- 0 199 139"/>
                            <a:gd name="T7" fmla="*/ 199 h 61"/>
                            <a:gd name="T8" fmla="+- 0 833 810"/>
                            <a:gd name="T9" fmla="*/ T8 w 61"/>
                            <a:gd name="T10" fmla="+- 0 198 139"/>
                            <a:gd name="T11" fmla="*/ 198 h 61"/>
                            <a:gd name="T12" fmla="+- 0 810 810"/>
                            <a:gd name="T13" fmla="*/ T12 w 61"/>
                            <a:gd name="T14" fmla="+- 0 173 139"/>
                            <a:gd name="T15" fmla="*/ 173 h 61"/>
                            <a:gd name="T16" fmla="+- 0 810 810"/>
                            <a:gd name="T17" fmla="*/ T16 w 61"/>
                            <a:gd name="T18" fmla="+- 0 165 139"/>
                            <a:gd name="T19" fmla="*/ 165 h 61"/>
                            <a:gd name="T20" fmla="+- 0 836 810"/>
                            <a:gd name="T21" fmla="*/ T20 w 61"/>
                            <a:gd name="T22" fmla="+- 0 139 139"/>
                            <a:gd name="T23" fmla="*/ 139 h 61"/>
                            <a:gd name="T24" fmla="+- 0 844 810"/>
                            <a:gd name="T25" fmla="*/ T24 w 61"/>
                            <a:gd name="T26" fmla="+- 0 139 139"/>
                            <a:gd name="T27" fmla="*/ 139 h 61"/>
                            <a:gd name="T28" fmla="+- 0 870 810"/>
                            <a:gd name="T29" fmla="*/ T28 w 61"/>
                            <a:gd name="T30" fmla="+- 0 169 139"/>
                            <a:gd name="T31" fmla="*/ 169 h 61"/>
                            <a:gd name="T32" fmla="+- 0 870 810"/>
                            <a:gd name="T33" fmla="*/ T32 w 61"/>
                            <a:gd name="T34" fmla="+- 0 173 139"/>
                            <a:gd name="T35" fmla="*/ 173 h 61"/>
                            <a:gd name="T36" fmla="+- 0 844 810"/>
                            <a:gd name="T37" fmla="*/ T36 w 61"/>
                            <a:gd name="T38" fmla="+- 0 199 139"/>
                            <a:gd name="T39" fmla="*/ 199 h 61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61" h="61">
                              <a:moveTo>
                                <a:pt x="34" y="60"/>
                              </a:moveTo>
                              <a:lnTo>
                                <a:pt x="26" y="60"/>
                              </a:lnTo>
                              <a:lnTo>
                                <a:pt x="23" y="59"/>
                              </a:lnTo>
                              <a:lnTo>
                                <a:pt x="0" y="34"/>
                              </a:lnTo>
                              <a:lnTo>
                                <a:pt x="0" y="26"/>
                              </a:lnTo>
                              <a:lnTo>
                                <a:pt x="26" y="0"/>
                              </a:lnTo>
                              <a:lnTo>
                                <a:pt x="34" y="0"/>
                              </a:lnTo>
                              <a:lnTo>
                                <a:pt x="60" y="30"/>
                              </a:lnTo>
                              <a:lnTo>
                                <a:pt x="60" y="34"/>
                              </a:lnTo>
                              <a:lnTo>
                                <a:pt x="34" y="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7535199" id="Freeform: Shape 4" o:spid="_x0000_s1026" style="position:absolute;margin-left:40.5pt;margin-top:6.95pt;width:3.05pt;height:3.05pt;z-index:4875970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1,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" path="m34,60r-8,l23,59,,34,,26,26,r8,l60,30r,4l34,60xe" fillcolor="black" stroked="f">
                <v:path arrowok="t" o:connecttype="custom" o:connectlocs="21590,126365;16510,126365;14605,125730;0,109855;0,104775;16510,88265;21590,88265;38100,107315;38100,109855;21590,126365" o:connectangles="0,0,0,0,0,0,0,0,0,0"/>
                <w10:wrap anchorx="page"/>
              </v:shape>
            </w:pict>
          </mc:Fallback>
        </mc:AlternateContent>
      </w:r>
      <w:r w:rsidRPr="00953977"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487598080" behindDoc="0" locked="0" layoutInCell="1" allowOverlap="1" wp14:anchorId="75524C20" wp14:editId="713F5E3C">
                <wp:simplePos x="0" y="0"/>
                <wp:positionH relativeFrom="page">
                  <wp:posOffset>514350</wp:posOffset>
                </wp:positionH>
                <wp:positionV relativeFrom="paragraph">
                  <wp:posOffset>450215</wp:posOffset>
                </wp:positionV>
                <wp:extent cx="38735" cy="38735"/>
                <wp:effectExtent l="0" t="0" r="0" b="0"/>
                <wp:wrapNone/>
                <wp:docPr id="3" name="Freeform: 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735" cy="38735"/>
                        </a:xfrm>
                        <a:custGeom>
                          <a:avLst/>
                          <a:gdLst>
                            <a:gd name="T0" fmla="+- 0 844 810"/>
                            <a:gd name="T1" fmla="*/ T0 w 61"/>
                            <a:gd name="T2" fmla="+- 0 769 709"/>
                            <a:gd name="T3" fmla="*/ 769 h 61"/>
                            <a:gd name="T4" fmla="+- 0 836 810"/>
                            <a:gd name="T5" fmla="*/ T4 w 61"/>
                            <a:gd name="T6" fmla="+- 0 769 709"/>
                            <a:gd name="T7" fmla="*/ 769 h 61"/>
                            <a:gd name="T8" fmla="+- 0 833 810"/>
                            <a:gd name="T9" fmla="*/ T8 w 61"/>
                            <a:gd name="T10" fmla="+- 0 768 709"/>
                            <a:gd name="T11" fmla="*/ 768 h 61"/>
                            <a:gd name="T12" fmla="+- 0 810 810"/>
                            <a:gd name="T13" fmla="*/ T12 w 61"/>
                            <a:gd name="T14" fmla="+- 0 743 709"/>
                            <a:gd name="T15" fmla="*/ 743 h 61"/>
                            <a:gd name="T16" fmla="+- 0 810 810"/>
                            <a:gd name="T17" fmla="*/ T16 w 61"/>
                            <a:gd name="T18" fmla="+- 0 735 709"/>
                            <a:gd name="T19" fmla="*/ 735 h 61"/>
                            <a:gd name="T20" fmla="+- 0 836 810"/>
                            <a:gd name="T21" fmla="*/ T20 w 61"/>
                            <a:gd name="T22" fmla="+- 0 709 709"/>
                            <a:gd name="T23" fmla="*/ 709 h 61"/>
                            <a:gd name="T24" fmla="+- 0 844 810"/>
                            <a:gd name="T25" fmla="*/ T24 w 61"/>
                            <a:gd name="T26" fmla="+- 0 709 709"/>
                            <a:gd name="T27" fmla="*/ 709 h 61"/>
                            <a:gd name="T28" fmla="+- 0 870 810"/>
                            <a:gd name="T29" fmla="*/ T28 w 61"/>
                            <a:gd name="T30" fmla="+- 0 739 709"/>
                            <a:gd name="T31" fmla="*/ 739 h 61"/>
                            <a:gd name="T32" fmla="+- 0 870 810"/>
                            <a:gd name="T33" fmla="*/ T32 w 61"/>
                            <a:gd name="T34" fmla="+- 0 743 709"/>
                            <a:gd name="T35" fmla="*/ 743 h 61"/>
                            <a:gd name="T36" fmla="+- 0 844 810"/>
                            <a:gd name="T37" fmla="*/ T36 w 61"/>
                            <a:gd name="T38" fmla="+- 0 769 709"/>
                            <a:gd name="T39" fmla="*/ 769 h 61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61" h="61">
                              <a:moveTo>
                                <a:pt x="34" y="60"/>
                              </a:moveTo>
                              <a:lnTo>
                                <a:pt x="26" y="60"/>
                              </a:lnTo>
                              <a:lnTo>
                                <a:pt x="23" y="59"/>
                              </a:lnTo>
                              <a:lnTo>
                                <a:pt x="0" y="34"/>
                              </a:lnTo>
                              <a:lnTo>
                                <a:pt x="0" y="26"/>
                              </a:lnTo>
                              <a:lnTo>
                                <a:pt x="26" y="0"/>
                              </a:lnTo>
                              <a:lnTo>
                                <a:pt x="34" y="0"/>
                              </a:lnTo>
                              <a:lnTo>
                                <a:pt x="60" y="30"/>
                              </a:lnTo>
                              <a:lnTo>
                                <a:pt x="60" y="34"/>
                              </a:lnTo>
                              <a:lnTo>
                                <a:pt x="34" y="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944E740" id="Freeform: Shape 3" o:spid="_x0000_s1026" style="position:absolute;margin-left:40.5pt;margin-top:35.45pt;width:3.05pt;height:3.05pt;z-index:4875980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1,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" path="m34,60r-8,l23,59,,34,,26,26,r8,l60,30r,4l34,60xe" fillcolor="black" stroked="f">
                <v:path arrowok="t" o:connecttype="custom" o:connectlocs="21590,488315;16510,488315;14605,487680;0,471805;0,466725;16510,450215;21590,450215;38100,469265;38100,471805;21590,488315" o:connectangles="0,0,0,0,0,0,0,0,0,0"/>
                <w10:wrap anchorx="page"/>
              </v:shape>
            </w:pict>
          </mc:Fallback>
        </mc:AlternateContent>
      </w:r>
      <w:r w:rsidR="00FD7CD9" w:rsidRPr="00953977">
        <w:rPr>
          <w:noProof/>
          <w:sz w:val="18"/>
          <w:szCs w:val="18"/>
        </w:rPr>
        <w:t>AI</w:t>
      </w:r>
      <w:r w:rsidR="00953977" w:rsidRPr="00953977">
        <w:rPr>
          <w:noProof/>
          <w:sz w:val="18"/>
          <w:szCs w:val="18"/>
        </w:rPr>
        <w:t>Succeeding in Web Development: FS and FE</w:t>
      </w:r>
    </w:p>
    <w:p w14:paraId="32A25551" w14:textId="735D8317" w:rsidR="00953977" w:rsidRPr="00953977" w:rsidRDefault="00953977" w:rsidP="00953977">
      <w:pPr>
        <w:pStyle w:val="BodyText"/>
        <w:spacing w:line="286" w:lineRule="exact"/>
        <w:ind w:left="361" w:right="31"/>
        <w:rPr>
          <w:noProof/>
          <w:sz w:val="18"/>
          <w:szCs w:val="18"/>
        </w:rPr>
      </w:pPr>
      <w:r w:rsidRPr="00953977">
        <w:rPr>
          <w:noProof/>
          <w:sz w:val="18"/>
          <w:szCs w:val="18"/>
        </w:rPr>
        <w:t>Getting started with AI and Machine Learning</w:t>
      </w:r>
    </w:p>
    <w:p w14:paraId="575B1695" w14:textId="77777777" w:rsidR="00953977" w:rsidRPr="00953977" w:rsidRDefault="00953977" w:rsidP="00D573E3">
      <w:pPr>
        <w:pStyle w:val="BodyText"/>
        <w:spacing w:line="286" w:lineRule="exact"/>
        <w:ind w:left="361" w:right="31"/>
        <w:rPr>
          <w:noProof/>
          <w:sz w:val="18"/>
          <w:szCs w:val="18"/>
        </w:rPr>
      </w:pPr>
      <w:r w:rsidRPr="00953977">
        <w:rPr>
          <w:noProof/>
          <w:sz w:val="18"/>
          <w:szCs w:val="18"/>
        </w:rPr>
        <w:t>STC on Intelligence for the Digital Age</w:t>
      </w:r>
    </w:p>
    <w:p w14:paraId="60CEC541" w14:textId="62F4C07B" w:rsidR="009F73E2" w:rsidRPr="00953977" w:rsidRDefault="00953977" w:rsidP="00953977">
      <w:pPr>
        <w:pStyle w:val="BodyText"/>
        <w:spacing w:line="286" w:lineRule="exact"/>
        <w:ind w:left="361" w:right="31"/>
        <w:rPr>
          <w:b/>
          <w:bCs/>
          <w:noProof/>
          <w:sz w:val="18"/>
          <w:szCs w:val="18"/>
        </w:rPr>
      </w:pPr>
      <w:r w:rsidRPr="00953977">
        <w:rPr>
          <w:b/>
          <w:bCs/>
          <w:noProof/>
          <w:sz w:val="18"/>
          <w:szCs w:val="18"/>
        </w:rPr>
        <w:t>Technocean:</w:t>
      </w:r>
    </w:p>
    <w:p w14:paraId="42461E3E" w14:textId="5D21A71E" w:rsidR="00953977" w:rsidRPr="00953977" w:rsidRDefault="00953977" w:rsidP="00953977">
      <w:pPr>
        <w:pStyle w:val="BodyText"/>
        <w:spacing w:line="286" w:lineRule="exact"/>
        <w:ind w:left="361" w:right="31"/>
        <w:rPr>
          <w:noProof/>
          <w:sz w:val="18"/>
          <w:szCs w:val="18"/>
        </w:rPr>
      </w:pPr>
      <w:r w:rsidRPr="00953977">
        <w:rPr>
          <w:noProof/>
          <w:sz w:val="18"/>
          <w:szCs w:val="18"/>
        </w:rPr>
        <w:t>AR/VR/Game Design workshop(Technocean)</w:t>
      </w:r>
    </w:p>
    <w:p w14:paraId="13D00040" w14:textId="5FC041B1" w:rsidR="00953977" w:rsidRPr="00953977" w:rsidRDefault="00953977" w:rsidP="00953977">
      <w:pPr>
        <w:pStyle w:val="BodyText"/>
        <w:spacing w:line="286" w:lineRule="exact"/>
        <w:ind w:left="361" w:right="31"/>
        <w:rPr>
          <w:noProof/>
          <w:sz w:val="18"/>
          <w:szCs w:val="18"/>
        </w:rPr>
      </w:pPr>
      <w:r w:rsidRPr="00953977">
        <w:rPr>
          <w:noProof/>
          <w:sz w:val="18"/>
          <w:szCs w:val="18"/>
        </w:rPr>
        <w:t>Powering AI and Analytics using SAS tools (Technocean)</w:t>
      </w:r>
    </w:p>
    <w:p w14:paraId="76759AD2" w14:textId="77777777" w:rsidR="00E84BA6" w:rsidRDefault="00E84BA6">
      <w:pPr>
        <w:pStyle w:val="BodyText"/>
        <w:spacing w:before="7"/>
        <w:rPr>
          <w:rFonts w:ascii="Lucida Sans Unicode"/>
          <w:sz w:val="7"/>
        </w:rPr>
      </w:pPr>
    </w:p>
    <w:p w14:paraId="18C16CBE" w14:textId="0D78B107" w:rsidR="00E84BA6" w:rsidRDefault="008A7617">
      <w:pPr>
        <w:pStyle w:val="BodyText"/>
        <w:spacing w:line="20" w:lineRule="exact"/>
        <w:ind w:left="115" w:right="-44"/>
        <w:rPr>
          <w:rFonts w:ascii="Lucida Sans Unicode"/>
          <w:sz w:val="2"/>
        </w:rPr>
      </w:pPr>
      <w:r>
        <w:rPr>
          <w:rFonts w:ascii="Lucida Sans Unicode"/>
          <w:noProof/>
          <w:sz w:val="2"/>
        </w:rPr>
        <mc:AlternateContent>
          <mc:Choice Requires="wpg">
            <w:drawing>
              <wp:inline distT="0" distB="0" distL="0" distR="0" wp14:anchorId="15C65406" wp14:editId="6A2C1D5A">
                <wp:extent cx="1839595" cy="9525"/>
                <wp:effectExtent l="0" t="0" r="0" b="2540"/>
                <wp:docPr id="54" name="Group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39595" cy="9525"/>
                          <a:chOff x="0" y="0"/>
                          <a:chExt cx="2897" cy="15"/>
                        </a:xfrm>
                      </wpg:grpSpPr>
                      <wps:wsp>
                        <wps:cNvPr id="55" name="Rectangle 31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2897" cy="15"/>
                          </a:xfrm>
                          <a:prstGeom prst="rect">
                            <a:avLst/>
                          </a:prstGeom>
                          <a:solidFill>
                            <a:srgbClr val="C4A07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C4C35C7" id="Group 30" o:spid="_x0000_s1026" style="width:144.85pt;height:.75pt;mso-position-horizontal-relative:char;mso-position-vertical-relative:line" coordsize="2897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">
                <v:rect id="Rectangle 31" o:spid="_x0000_s1027" style="position:absolute;width:2897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" fillcolor="#c4a079" stroked="f"/>
                <w10:anchorlock/>
              </v:group>
            </w:pict>
          </mc:Fallback>
        </mc:AlternateContent>
      </w:r>
    </w:p>
    <w:p w14:paraId="1FA74492" w14:textId="4D35EFE0" w:rsidR="009A5260" w:rsidRDefault="009A5260" w:rsidP="00D573E3">
      <w:pPr>
        <w:pStyle w:val="BodyText"/>
        <w:spacing w:before="8"/>
        <w:rPr>
          <w:sz w:val="10"/>
        </w:rPr>
      </w:pPr>
    </w:p>
    <w:p w14:paraId="4550DD69" w14:textId="77777777" w:rsidR="00953977" w:rsidRDefault="00D573E3" w:rsidP="00953977">
      <w:pPr>
        <w:pStyle w:val="BodyText"/>
        <w:spacing w:after="240"/>
        <w:ind w:left="128"/>
        <w:rPr>
          <w:rFonts w:ascii="Microsoft Sans Serif"/>
          <w:b/>
          <w:bCs/>
        </w:rPr>
      </w:pPr>
      <w:r w:rsidRPr="00953977">
        <w:rPr>
          <w:rFonts w:ascii="Microsoft Sans Serif"/>
          <w:b/>
          <w:bCs/>
          <w:color w:val="C4A079"/>
          <w:spacing w:val="-1"/>
          <w:w w:val="140"/>
        </w:rPr>
        <w:t>POWER</w:t>
      </w:r>
      <w:r w:rsidRPr="00953977">
        <w:rPr>
          <w:rFonts w:ascii="Microsoft Sans Serif"/>
          <w:b/>
          <w:bCs/>
          <w:color w:val="C4A079"/>
          <w:spacing w:val="-12"/>
          <w:w w:val="140"/>
        </w:rPr>
        <w:t xml:space="preserve"> </w:t>
      </w:r>
      <w:r w:rsidRPr="00953977">
        <w:rPr>
          <w:rFonts w:ascii="Microsoft Sans Serif"/>
          <w:b/>
          <w:bCs/>
          <w:color w:val="C4A079"/>
          <w:spacing w:val="-1"/>
          <w:w w:val="140"/>
        </w:rPr>
        <w:t>SKILLS</w:t>
      </w:r>
    </w:p>
    <w:p w14:paraId="5F4185D7" w14:textId="14286E75" w:rsidR="009A5260" w:rsidRPr="00953977" w:rsidRDefault="001923AB" w:rsidP="00953977">
      <w:pPr>
        <w:pStyle w:val="BodyText"/>
        <w:spacing w:after="240"/>
        <w:rPr>
          <w:rFonts w:ascii="Microsoft Sans Serif"/>
          <w:sz w:val="18"/>
          <w:szCs w:val="18"/>
        </w:rPr>
      </w:pPr>
      <w:r w:rsidRPr="00953977">
        <w:rPr>
          <w:rFonts w:ascii="Microsoft Sans Serif"/>
          <w:noProof/>
          <w:sz w:val="22"/>
          <w:szCs w:val="18"/>
        </w:rPr>
        <mc:AlternateContent>
          <mc:Choice Requires="wps">
            <w:drawing>
              <wp:anchor distT="0" distB="0" distL="114300" distR="114300" simplePos="0" relativeHeight="487599104" behindDoc="0" locked="0" layoutInCell="1" allowOverlap="1" wp14:anchorId="0484FAAE" wp14:editId="6E37BC7D">
                <wp:simplePos x="0" y="0"/>
                <wp:positionH relativeFrom="margin">
                  <wp:posOffset>-230909</wp:posOffset>
                </wp:positionH>
                <wp:positionV relativeFrom="paragraph">
                  <wp:posOffset>103737</wp:posOffset>
                </wp:positionV>
                <wp:extent cx="2755900" cy="45719"/>
                <wp:effectExtent l="0" t="19050" r="0" b="12065"/>
                <wp:wrapNone/>
                <wp:docPr id="67" name="Text Box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55900" cy="4571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79E74FD" w14:textId="72CA6B8D" w:rsidR="00A608DD" w:rsidRDefault="00A608D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84FAAE" id="Text Box 67" o:spid="_x0000_s1033" type="#_x0000_t202" style="position:absolute;margin-left:-18.2pt;margin-top:8.15pt;width:217pt;height:3.6pt;z-index:4875991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" filled="f" stroked="f">
                <v:textbox>
                  <w:txbxContent>
                    <w:p w14:paraId="779E74FD" w14:textId="72CA6B8D" w:rsidR="00A608DD" w:rsidRDefault="00A608DD"/>
                  </w:txbxContent>
                </v:textbox>
                <w10:wrap anchorx="margin"/>
              </v:shape>
            </w:pict>
          </mc:Fallback>
        </mc:AlternateContent>
      </w:r>
      <w:r w:rsidR="00953977" w:rsidRPr="00953977">
        <w:rPr>
          <w:rFonts w:ascii="Microsoft Sans Serif"/>
          <w:sz w:val="18"/>
          <w:szCs w:val="18"/>
        </w:rPr>
        <w:t>Sociable and team player</w:t>
      </w:r>
    </w:p>
    <w:p w14:paraId="304EC295" w14:textId="7FA96715" w:rsidR="00953977" w:rsidRPr="00953977" w:rsidRDefault="00953977" w:rsidP="00953977">
      <w:pPr>
        <w:pStyle w:val="BodyText"/>
        <w:spacing w:after="240"/>
        <w:rPr>
          <w:rFonts w:ascii="Microsoft Sans Serif"/>
          <w:sz w:val="18"/>
          <w:szCs w:val="18"/>
        </w:rPr>
      </w:pPr>
      <w:r w:rsidRPr="00953977">
        <w:rPr>
          <w:rFonts w:ascii="Microsoft Sans Serif"/>
          <w:sz w:val="18"/>
          <w:szCs w:val="18"/>
        </w:rPr>
        <w:t>Observant and hands on learner</w:t>
      </w:r>
    </w:p>
    <w:p w14:paraId="79B222D9" w14:textId="657D1EE7" w:rsidR="00953977" w:rsidRPr="00953977" w:rsidRDefault="00953977" w:rsidP="00953977">
      <w:pPr>
        <w:pStyle w:val="BodyText"/>
        <w:spacing w:after="240"/>
        <w:rPr>
          <w:rFonts w:ascii="Microsoft Sans Serif"/>
          <w:sz w:val="18"/>
          <w:szCs w:val="18"/>
        </w:rPr>
      </w:pPr>
      <w:r w:rsidRPr="00953977">
        <w:rPr>
          <w:rFonts w:ascii="Microsoft Sans Serif"/>
          <w:sz w:val="18"/>
          <w:szCs w:val="18"/>
        </w:rPr>
        <w:t>Adaptable</w:t>
      </w:r>
    </w:p>
    <w:p w14:paraId="34E0C25E" w14:textId="564633C4" w:rsidR="00E84BA6" w:rsidRDefault="008A7617">
      <w:pPr>
        <w:pStyle w:val="BodyText"/>
        <w:spacing w:before="5"/>
        <w:rPr>
          <w:sz w:val="1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9376" behindDoc="1" locked="0" layoutInCell="1" allowOverlap="1" wp14:anchorId="5C1CBE76" wp14:editId="251FDF64">
                <wp:simplePos x="0" y="0"/>
                <wp:positionH relativeFrom="page">
                  <wp:posOffset>504825</wp:posOffset>
                </wp:positionH>
                <wp:positionV relativeFrom="paragraph">
                  <wp:posOffset>104775</wp:posOffset>
                </wp:positionV>
                <wp:extent cx="1838960" cy="9525"/>
                <wp:effectExtent l="0" t="0" r="0" b="0"/>
                <wp:wrapTopAndBottom/>
                <wp:docPr id="53" name="Rectangl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38960" cy="9525"/>
                        </a:xfrm>
                        <a:prstGeom prst="rect">
                          <a:avLst/>
                        </a:prstGeom>
                        <a:solidFill>
                          <a:srgbClr val="C4A079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0C8F8A9" id="Rectangle 27" o:spid="_x0000_s1026" style="position:absolute;margin-left:39.75pt;margin-top:8.25pt;width:144.8pt;height:.75pt;z-index:-157271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" fillcolor="#c4a079" stroked="f">
                <w10:wrap type="topAndBottom" anchorx="page"/>
              </v:rect>
            </w:pict>
          </mc:Fallback>
        </mc:AlternateContent>
      </w:r>
    </w:p>
    <w:p w14:paraId="2D8D55D5" w14:textId="77777777" w:rsidR="00E84BA6" w:rsidRDefault="00E84BA6">
      <w:pPr>
        <w:pStyle w:val="BodyText"/>
        <w:spacing w:before="5"/>
      </w:pPr>
    </w:p>
    <w:p w14:paraId="2222A35F" w14:textId="0C6CA797" w:rsidR="00E84BA6" w:rsidRPr="00953977" w:rsidRDefault="00720D43">
      <w:pPr>
        <w:pStyle w:val="BodyText"/>
        <w:spacing w:line="376" w:lineRule="auto"/>
        <w:ind w:left="128" w:right="688"/>
        <w:rPr>
          <w:rFonts w:ascii="Microsoft Sans Serif"/>
          <w:b/>
          <w:bCs/>
        </w:rPr>
      </w:pPr>
      <w:r w:rsidRPr="00953977">
        <w:rPr>
          <w:rFonts w:ascii="Microsoft Sans Serif"/>
          <w:b/>
          <w:bCs/>
          <w:color w:val="C4A079"/>
          <w:w w:val="135"/>
        </w:rPr>
        <w:t>EXTRA</w:t>
      </w:r>
      <w:r w:rsidRPr="00953977">
        <w:rPr>
          <w:rFonts w:ascii="Microsoft Sans Serif"/>
          <w:b/>
          <w:bCs/>
          <w:color w:val="C4A079"/>
          <w:spacing w:val="3"/>
          <w:w w:val="135"/>
        </w:rPr>
        <w:t xml:space="preserve"> </w:t>
      </w:r>
      <w:r w:rsidRPr="00953977">
        <w:rPr>
          <w:rFonts w:ascii="Microsoft Sans Serif"/>
          <w:b/>
          <w:bCs/>
          <w:color w:val="C4A079"/>
          <w:w w:val="135"/>
        </w:rPr>
        <w:t>CURRICULAR</w:t>
      </w:r>
      <w:r w:rsidRPr="00953977">
        <w:rPr>
          <w:rFonts w:ascii="Microsoft Sans Serif"/>
          <w:b/>
          <w:bCs/>
          <w:color w:val="C4A079"/>
          <w:spacing w:val="-54"/>
          <w:w w:val="135"/>
        </w:rPr>
        <w:t xml:space="preserve"> </w:t>
      </w:r>
      <w:r w:rsidRPr="00953977">
        <w:rPr>
          <w:rFonts w:ascii="Microsoft Sans Serif"/>
          <w:b/>
          <w:bCs/>
          <w:color w:val="C4A079"/>
          <w:w w:val="140"/>
        </w:rPr>
        <w:t>ACTIVITIES</w:t>
      </w:r>
    </w:p>
    <w:p w14:paraId="25E248EF" w14:textId="093AB82C" w:rsidR="00E84BA6" w:rsidRDefault="008A7617" w:rsidP="00953977">
      <w:pPr>
        <w:pStyle w:val="BodyText"/>
        <w:spacing w:before="139" w:line="278" w:lineRule="auto"/>
        <w:ind w:right="129" w:firstLine="128"/>
        <w:jc w:val="both"/>
        <w:rPr>
          <w:rFonts w:ascii="Lucida Sans Unicode"/>
          <w:w w:val="105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37856" behindDoc="0" locked="0" layoutInCell="1" allowOverlap="1" wp14:anchorId="55C38C15" wp14:editId="174CC235">
                <wp:simplePos x="0" y="0"/>
                <wp:positionH relativeFrom="page">
                  <wp:posOffset>514350</wp:posOffset>
                </wp:positionH>
                <wp:positionV relativeFrom="paragraph">
                  <wp:posOffset>142240</wp:posOffset>
                </wp:positionV>
                <wp:extent cx="38735" cy="38735"/>
                <wp:effectExtent l="0" t="0" r="0" b="0"/>
                <wp:wrapNone/>
                <wp:docPr id="52" name="Freeform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735" cy="38735"/>
                        </a:xfrm>
                        <a:custGeom>
                          <a:avLst/>
                          <a:gdLst>
                            <a:gd name="T0" fmla="+- 0 844 810"/>
                            <a:gd name="T1" fmla="*/ T0 w 61"/>
                            <a:gd name="T2" fmla="+- 0 284 224"/>
                            <a:gd name="T3" fmla="*/ 284 h 61"/>
                            <a:gd name="T4" fmla="+- 0 836 810"/>
                            <a:gd name="T5" fmla="*/ T4 w 61"/>
                            <a:gd name="T6" fmla="+- 0 284 224"/>
                            <a:gd name="T7" fmla="*/ 284 h 61"/>
                            <a:gd name="T8" fmla="+- 0 833 810"/>
                            <a:gd name="T9" fmla="*/ T8 w 61"/>
                            <a:gd name="T10" fmla="+- 0 284 224"/>
                            <a:gd name="T11" fmla="*/ 284 h 61"/>
                            <a:gd name="T12" fmla="+- 0 810 810"/>
                            <a:gd name="T13" fmla="*/ T12 w 61"/>
                            <a:gd name="T14" fmla="+- 0 258 224"/>
                            <a:gd name="T15" fmla="*/ 258 h 61"/>
                            <a:gd name="T16" fmla="+- 0 810 810"/>
                            <a:gd name="T17" fmla="*/ T16 w 61"/>
                            <a:gd name="T18" fmla="+- 0 250 224"/>
                            <a:gd name="T19" fmla="*/ 250 h 61"/>
                            <a:gd name="T20" fmla="+- 0 836 810"/>
                            <a:gd name="T21" fmla="*/ T20 w 61"/>
                            <a:gd name="T22" fmla="+- 0 224 224"/>
                            <a:gd name="T23" fmla="*/ 224 h 61"/>
                            <a:gd name="T24" fmla="+- 0 844 810"/>
                            <a:gd name="T25" fmla="*/ T24 w 61"/>
                            <a:gd name="T26" fmla="+- 0 224 224"/>
                            <a:gd name="T27" fmla="*/ 224 h 61"/>
                            <a:gd name="T28" fmla="+- 0 870 810"/>
                            <a:gd name="T29" fmla="*/ T28 w 61"/>
                            <a:gd name="T30" fmla="+- 0 254 224"/>
                            <a:gd name="T31" fmla="*/ 254 h 61"/>
                            <a:gd name="T32" fmla="+- 0 870 810"/>
                            <a:gd name="T33" fmla="*/ T32 w 61"/>
                            <a:gd name="T34" fmla="+- 0 258 224"/>
                            <a:gd name="T35" fmla="*/ 258 h 61"/>
                            <a:gd name="T36" fmla="+- 0 844 810"/>
                            <a:gd name="T37" fmla="*/ T36 w 61"/>
                            <a:gd name="T38" fmla="+- 0 284 224"/>
                            <a:gd name="T39" fmla="*/ 284 h 61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61" h="61">
                              <a:moveTo>
                                <a:pt x="34" y="60"/>
                              </a:moveTo>
                              <a:lnTo>
                                <a:pt x="26" y="60"/>
                              </a:lnTo>
                              <a:lnTo>
                                <a:pt x="23" y="60"/>
                              </a:lnTo>
                              <a:lnTo>
                                <a:pt x="0" y="34"/>
                              </a:lnTo>
                              <a:lnTo>
                                <a:pt x="0" y="26"/>
                              </a:lnTo>
                              <a:lnTo>
                                <a:pt x="26" y="0"/>
                              </a:lnTo>
                              <a:lnTo>
                                <a:pt x="34" y="0"/>
                              </a:lnTo>
                              <a:lnTo>
                                <a:pt x="60" y="30"/>
                              </a:lnTo>
                              <a:lnTo>
                                <a:pt x="60" y="34"/>
                              </a:lnTo>
                              <a:lnTo>
                                <a:pt x="34" y="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EAE65F0" id="Freeform 26" o:spid="_x0000_s1026" style="position:absolute;margin-left:40.5pt;margin-top:11.2pt;width:3.05pt;height:3.05pt;z-index:157378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1,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" path="m34,60r-8,l23,60,,34,,26,26,r8,l60,30r,4l34,60xe" fillcolor="black" stroked="f">
                <v:path arrowok="t" o:connecttype="custom" o:connectlocs="21590,180340;16510,180340;14605,180340;0,163830;0,158750;16510,142240;21590,142240;38100,161290;38100,163830;21590,180340" o:connectangles="0,0,0,0,0,0,0,0,0,0"/>
                <w10:wrap anchorx="page"/>
              </v:shape>
            </w:pict>
          </mc:Fallback>
        </mc:AlternateContent>
      </w:r>
      <w:r w:rsidR="00953977">
        <w:rPr>
          <w:rFonts w:ascii="Lucida Sans Unicode"/>
          <w:w w:val="105"/>
        </w:rPr>
        <w:t xml:space="preserve">     </w:t>
      </w:r>
      <w:r w:rsidR="00D909FE">
        <w:rPr>
          <w:rFonts w:ascii="Lucida Sans Unicode"/>
          <w:w w:val="105"/>
        </w:rPr>
        <w:t xml:space="preserve">Inter School Quiz Competition </w:t>
      </w:r>
    </w:p>
    <w:p w14:paraId="0F6D6BF5" w14:textId="0ACCA7BA" w:rsidR="006719A0" w:rsidRPr="00D909FE" w:rsidRDefault="00953977" w:rsidP="00D909FE">
      <w:pPr>
        <w:pStyle w:val="BodyText"/>
        <w:spacing w:before="139" w:line="278" w:lineRule="auto"/>
        <w:ind w:right="129"/>
        <w:rPr>
          <w:rFonts w:ascii="Lucida Sans Unicode"/>
          <w:w w:val="105"/>
        </w:rPr>
      </w:pPr>
      <w:r>
        <w:rPr>
          <w:rFonts w:ascii="Lucida Sans Unicode"/>
          <w:w w:val="105"/>
        </w:rPr>
        <w:t xml:space="preserve"> </w:t>
      </w:r>
      <w:r w:rsidR="00D909FE">
        <w:rPr>
          <w:rFonts w:ascii="Lucida Sans Unicode"/>
          <w:w w:val="105"/>
        </w:rPr>
        <w:t xml:space="preserve">      </w:t>
      </w:r>
      <w:r>
        <w:rPr>
          <w:w w:val="105"/>
        </w:rPr>
        <w:t xml:space="preserve">Inter </w:t>
      </w:r>
      <w:r w:rsidR="00D909FE">
        <w:rPr>
          <w:w w:val="105"/>
        </w:rPr>
        <w:t>Zone Kabaddi</w:t>
      </w:r>
      <w:r>
        <w:rPr>
          <w:w w:val="105"/>
        </w:rPr>
        <w:t xml:space="preserve"> tournament. </w:t>
      </w:r>
      <w:r w:rsidR="00D909FE">
        <w:rPr>
          <w:w w:val="105"/>
        </w:rPr>
        <w:t xml:space="preserve">    Feb 21</w:t>
      </w:r>
    </w:p>
    <w:p w14:paraId="5C68C825" w14:textId="323A3F88" w:rsidR="00E84BA6" w:rsidRPr="004865C2" w:rsidRDefault="007A21BC" w:rsidP="004865C2">
      <w:pPr>
        <w:pStyle w:val="BodyText"/>
        <w:spacing w:before="139" w:line="278" w:lineRule="auto"/>
        <w:ind w:right="129"/>
        <w:rPr>
          <w:rFonts w:ascii="Microsoft Sans Serif"/>
          <w:color w:val="C4A079"/>
          <w:w w:val="14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10624" behindDoc="1" locked="0" layoutInCell="1" allowOverlap="1" wp14:anchorId="5C1CBE76" wp14:editId="3CC6EA88">
                <wp:simplePos x="0" y="0"/>
                <wp:positionH relativeFrom="page">
                  <wp:posOffset>517525</wp:posOffset>
                </wp:positionH>
                <wp:positionV relativeFrom="paragraph">
                  <wp:posOffset>93096</wp:posOffset>
                </wp:positionV>
                <wp:extent cx="1838960" cy="9525"/>
                <wp:effectExtent l="0" t="0" r="0" b="0"/>
                <wp:wrapTopAndBottom/>
                <wp:docPr id="15" name="Rectang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38960" cy="9525"/>
                        </a:xfrm>
                        <a:prstGeom prst="rect">
                          <a:avLst/>
                        </a:prstGeom>
                        <a:solidFill>
                          <a:srgbClr val="C4A079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C49EE87" id="Rectangle 15" o:spid="_x0000_s1026" style="position:absolute;margin-left:40.75pt;margin-top:7.35pt;width:144.8pt;height:.75pt;z-index:-25170585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" fillcolor="#c4a079" stroked="f">
                <w10:wrap type="topAndBottom" anchorx="page"/>
              </v:rect>
            </w:pict>
          </mc:Fallback>
        </mc:AlternateContent>
      </w:r>
      <w:r>
        <w:br w:type="column"/>
      </w:r>
      <w:r w:rsidR="00563E13">
        <w:t xml:space="preserve"> </w:t>
      </w:r>
      <w:r w:rsidR="00563E13" w:rsidRPr="00953977">
        <w:rPr>
          <w:rFonts w:ascii="Microsoft Sans Serif"/>
          <w:b/>
          <w:bCs/>
          <w:color w:val="C4A079"/>
          <w:w w:val="140"/>
        </w:rPr>
        <w:t>PROJECT</w:t>
      </w:r>
      <w:r w:rsidR="00F47287" w:rsidRPr="0095397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487610368" behindDoc="0" locked="0" layoutInCell="1" allowOverlap="1" wp14:anchorId="0B180409" wp14:editId="335F835E">
                <wp:simplePos x="0" y="0"/>
                <wp:positionH relativeFrom="page">
                  <wp:posOffset>2487295</wp:posOffset>
                </wp:positionH>
                <wp:positionV relativeFrom="paragraph">
                  <wp:posOffset>-390525</wp:posOffset>
                </wp:positionV>
                <wp:extent cx="9525" cy="8137525"/>
                <wp:effectExtent l="0" t="0" r="0" b="0"/>
                <wp:wrapNone/>
                <wp:docPr id="108" name="Rectangl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525" cy="8137525"/>
                        </a:xfrm>
                        <a:prstGeom prst="rect">
                          <a:avLst/>
                        </a:prstGeom>
                        <a:solidFill>
                          <a:srgbClr val="C4A079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B334CC9" id="Rectangle 24" o:spid="_x0000_s1026" style="position:absolute;margin-left:195.85pt;margin-top:-30.75pt;width:.75pt;height:640.75pt;z-index:4876103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" fillcolor="#c4a079" stroked="f">
                <w10:wrap anchorx="page"/>
              </v:rect>
            </w:pict>
          </mc:Fallback>
        </mc:AlternateContent>
      </w:r>
      <w:r w:rsidR="00F47287" w:rsidRPr="0095397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487611392" behindDoc="0" locked="0" layoutInCell="1" allowOverlap="1" wp14:anchorId="723F8C88" wp14:editId="0AFF2004">
                <wp:simplePos x="0" y="0"/>
                <wp:positionH relativeFrom="page">
                  <wp:posOffset>2649220</wp:posOffset>
                </wp:positionH>
                <wp:positionV relativeFrom="paragraph">
                  <wp:posOffset>78740</wp:posOffset>
                </wp:positionV>
                <wp:extent cx="38735" cy="38735"/>
                <wp:effectExtent l="0" t="0" r="0" b="0"/>
                <wp:wrapNone/>
                <wp:docPr id="109" name="Freeform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735" cy="38735"/>
                        </a:xfrm>
                        <a:custGeom>
                          <a:avLst/>
                          <a:gdLst>
                            <a:gd name="T0" fmla="+- 0 4206 4172"/>
                            <a:gd name="T1" fmla="*/ T0 w 61"/>
                            <a:gd name="T2" fmla="+- 0 184 124"/>
                            <a:gd name="T3" fmla="*/ 184 h 61"/>
                            <a:gd name="T4" fmla="+- 0 4198 4172"/>
                            <a:gd name="T5" fmla="*/ T4 w 61"/>
                            <a:gd name="T6" fmla="+- 0 184 124"/>
                            <a:gd name="T7" fmla="*/ 184 h 61"/>
                            <a:gd name="T8" fmla="+- 0 4194 4172"/>
                            <a:gd name="T9" fmla="*/ T8 w 61"/>
                            <a:gd name="T10" fmla="+- 0 184 124"/>
                            <a:gd name="T11" fmla="*/ 184 h 61"/>
                            <a:gd name="T12" fmla="+- 0 4172 4172"/>
                            <a:gd name="T13" fmla="*/ T12 w 61"/>
                            <a:gd name="T14" fmla="+- 0 158 124"/>
                            <a:gd name="T15" fmla="*/ 158 h 61"/>
                            <a:gd name="T16" fmla="+- 0 4172 4172"/>
                            <a:gd name="T17" fmla="*/ T16 w 61"/>
                            <a:gd name="T18" fmla="+- 0 150 124"/>
                            <a:gd name="T19" fmla="*/ 150 h 61"/>
                            <a:gd name="T20" fmla="+- 0 4198 4172"/>
                            <a:gd name="T21" fmla="*/ T20 w 61"/>
                            <a:gd name="T22" fmla="+- 0 124 124"/>
                            <a:gd name="T23" fmla="*/ 124 h 61"/>
                            <a:gd name="T24" fmla="+- 0 4206 4172"/>
                            <a:gd name="T25" fmla="*/ T24 w 61"/>
                            <a:gd name="T26" fmla="+- 0 124 124"/>
                            <a:gd name="T27" fmla="*/ 124 h 61"/>
                            <a:gd name="T28" fmla="+- 0 4232 4172"/>
                            <a:gd name="T29" fmla="*/ T28 w 61"/>
                            <a:gd name="T30" fmla="+- 0 154 124"/>
                            <a:gd name="T31" fmla="*/ 154 h 61"/>
                            <a:gd name="T32" fmla="+- 0 4232 4172"/>
                            <a:gd name="T33" fmla="*/ T32 w 61"/>
                            <a:gd name="T34" fmla="+- 0 158 124"/>
                            <a:gd name="T35" fmla="*/ 158 h 61"/>
                            <a:gd name="T36" fmla="+- 0 4206 4172"/>
                            <a:gd name="T37" fmla="*/ T36 w 61"/>
                            <a:gd name="T38" fmla="+- 0 184 124"/>
                            <a:gd name="T39" fmla="*/ 184 h 61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61" h="61">
                              <a:moveTo>
                                <a:pt x="34" y="60"/>
                              </a:moveTo>
                              <a:lnTo>
                                <a:pt x="26" y="60"/>
                              </a:lnTo>
                              <a:lnTo>
                                <a:pt x="22" y="60"/>
                              </a:lnTo>
                              <a:lnTo>
                                <a:pt x="0" y="34"/>
                              </a:lnTo>
                              <a:lnTo>
                                <a:pt x="0" y="26"/>
                              </a:lnTo>
                              <a:lnTo>
                                <a:pt x="26" y="0"/>
                              </a:lnTo>
                              <a:lnTo>
                                <a:pt x="34" y="0"/>
                              </a:lnTo>
                              <a:lnTo>
                                <a:pt x="60" y="30"/>
                              </a:lnTo>
                              <a:lnTo>
                                <a:pt x="60" y="34"/>
                              </a:lnTo>
                              <a:lnTo>
                                <a:pt x="34" y="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42CCD90" id="Freeform 23" o:spid="_x0000_s1026" style="position:absolute;margin-left:208.6pt;margin-top:6.2pt;width:3.05pt;height:3.05pt;z-index:4876113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1,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" path="m34,60r-8,l22,60,,34,,26,26,r8,l60,30r,4l34,60xe" fillcolor="black" stroked="f">
                <v:path arrowok="t" o:connecttype="custom" o:connectlocs="21590,116840;16510,116840;13970,116840;0,100330;0,95250;16510,78740;21590,78740;38100,97790;38100,100330;21590,116840" o:connectangles="0,0,0,0,0,0,0,0,0,0"/>
                <w10:wrap anchorx="page"/>
              </v:shape>
            </w:pict>
          </mc:Fallback>
        </mc:AlternateContent>
      </w:r>
      <w:r w:rsidR="004865C2" w:rsidRPr="00953977">
        <w:rPr>
          <w:rFonts w:ascii="Microsoft Sans Serif"/>
          <w:b/>
          <w:bCs/>
          <w:color w:val="C4A079"/>
          <w:w w:val="140"/>
        </w:rPr>
        <w:t>S</w:t>
      </w:r>
      <w:r w:rsidR="004865C2" w:rsidRPr="00953977">
        <w:rPr>
          <w:b/>
          <w:bCs/>
          <w:noProof/>
        </w:rPr>
        <w:t xml:space="preserve"> </w:t>
      </w:r>
      <w:r w:rsidR="00F47287">
        <w:rPr>
          <w:noProof/>
        </w:rPr>
        <mc:AlternateContent>
          <mc:Choice Requires="wps">
            <w:drawing>
              <wp:anchor distT="0" distB="0" distL="114300" distR="114300" simplePos="0" relativeHeight="487612416" behindDoc="0" locked="0" layoutInCell="1" allowOverlap="1" wp14:anchorId="787BEE6D" wp14:editId="4576B58C">
                <wp:simplePos x="0" y="0"/>
                <wp:positionH relativeFrom="page">
                  <wp:posOffset>2811145</wp:posOffset>
                </wp:positionH>
                <wp:positionV relativeFrom="paragraph">
                  <wp:posOffset>80645</wp:posOffset>
                </wp:positionV>
                <wp:extent cx="38735" cy="38735"/>
                <wp:effectExtent l="0" t="0" r="0" b="0"/>
                <wp:wrapNone/>
                <wp:docPr id="110" name="Freeform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735" cy="38735"/>
                        </a:xfrm>
                        <a:custGeom>
                          <a:avLst/>
                          <a:gdLst>
                            <a:gd name="T0" fmla="+- 0 4487 4427"/>
                            <a:gd name="T1" fmla="*/ T0 w 61"/>
                            <a:gd name="T2" fmla="+- 0 157 127"/>
                            <a:gd name="T3" fmla="*/ 157 h 61"/>
                            <a:gd name="T4" fmla="+- 0 4487 4427"/>
                            <a:gd name="T5" fmla="*/ T4 w 61"/>
                            <a:gd name="T6" fmla="+- 0 161 127"/>
                            <a:gd name="T7" fmla="*/ 161 h 61"/>
                            <a:gd name="T8" fmla="+- 0 4486 4427"/>
                            <a:gd name="T9" fmla="*/ T8 w 61"/>
                            <a:gd name="T10" fmla="+- 0 165 127"/>
                            <a:gd name="T11" fmla="*/ 165 h 61"/>
                            <a:gd name="T12" fmla="+- 0 4485 4427"/>
                            <a:gd name="T13" fmla="*/ T12 w 61"/>
                            <a:gd name="T14" fmla="+- 0 169 127"/>
                            <a:gd name="T15" fmla="*/ 169 h 61"/>
                            <a:gd name="T16" fmla="+- 0 4483 4427"/>
                            <a:gd name="T17" fmla="*/ T16 w 61"/>
                            <a:gd name="T18" fmla="+- 0 173 127"/>
                            <a:gd name="T19" fmla="*/ 173 h 61"/>
                            <a:gd name="T20" fmla="+- 0 4468 4427"/>
                            <a:gd name="T21" fmla="*/ T20 w 61"/>
                            <a:gd name="T22" fmla="+- 0 185 127"/>
                            <a:gd name="T23" fmla="*/ 185 h 61"/>
                            <a:gd name="T24" fmla="+- 0 4465 4427"/>
                            <a:gd name="T25" fmla="*/ T24 w 61"/>
                            <a:gd name="T26" fmla="+- 0 187 127"/>
                            <a:gd name="T27" fmla="*/ 187 h 61"/>
                            <a:gd name="T28" fmla="+- 0 4461 4427"/>
                            <a:gd name="T29" fmla="*/ T28 w 61"/>
                            <a:gd name="T30" fmla="+- 0 187 127"/>
                            <a:gd name="T31" fmla="*/ 187 h 61"/>
                            <a:gd name="T32" fmla="+- 0 4457 4427"/>
                            <a:gd name="T33" fmla="*/ T32 w 61"/>
                            <a:gd name="T34" fmla="+- 0 187 127"/>
                            <a:gd name="T35" fmla="*/ 187 h 61"/>
                            <a:gd name="T36" fmla="+- 0 4453 4427"/>
                            <a:gd name="T37" fmla="*/ T36 w 61"/>
                            <a:gd name="T38" fmla="+- 0 187 127"/>
                            <a:gd name="T39" fmla="*/ 187 h 61"/>
                            <a:gd name="T40" fmla="+- 0 4427 4427"/>
                            <a:gd name="T41" fmla="*/ T40 w 61"/>
                            <a:gd name="T42" fmla="+- 0 161 127"/>
                            <a:gd name="T43" fmla="*/ 161 h 61"/>
                            <a:gd name="T44" fmla="+- 0 4427 4427"/>
                            <a:gd name="T45" fmla="*/ T44 w 61"/>
                            <a:gd name="T46" fmla="+- 0 157 127"/>
                            <a:gd name="T47" fmla="*/ 157 h 61"/>
                            <a:gd name="T48" fmla="+- 0 4427 4427"/>
                            <a:gd name="T49" fmla="*/ T48 w 61"/>
                            <a:gd name="T50" fmla="+- 0 153 127"/>
                            <a:gd name="T51" fmla="*/ 153 h 61"/>
                            <a:gd name="T52" fmla="+- 0 4428 4427"/>
                            <a:gd name="T53" fmla="*/ T52 w 61"/>
                            <a:gd name="T54" fmla="+- 0 150 127"/>
                            <a:gd name="T55" fmla="*/ 150 h 61"/>
                            <a:gd name="T56" fmla="+- 0 4429 4427"/>
                            <a:gd name="T57" fmla="*/ T56 w 61"/>
                            <a:gd name="T58" fmla="+- 0 146 127"/>
                            <a:gd name="T59" fmla="*/ 146 h 61"/>
                            <a:gd name="T60" fmla="+- 0 4431 4427"/>
                            <a:gd name="T61" fmla="*/ T60 w 61"/>
                            <a:gd name="T62" fmla="+- 0 142 127"/>
                            <a:gd name="T63" fmla="*/ 142 h 61"/>
                            <a:gd name="T64" fmla="+- 0 4433 4427"/>
                            <a:gd name="T65" fmla="*/ T64 w 61"/>
                            <a:gd name="T66" fmla="+- 0 139 127"/>
                            <a:gd name="T67" fmla="*/ 139 h 61"/>
                            <a:gd name="T68" fmla="+- 0 4436 4427"/>
                            <a:gd name="T69" fmla="*/ T68 w 61"/>
                            <a:gd name="T70" fmla="+- 0 136 127"/>
                            <a:gd name="T71" fmla="*/ 136 h 61"/>
                            <a:gd name="T72" fmla="+- 0 4438 4427"/>
                            <a:gd name="T73" fmla="*/ T72 w 61"/>
                            <a:gd name="T74" fmla="+- 0 133 127"/>
                            <a:gd name="T75" fmla="*/ 133 h 61"/>
                            <a:gd name="T76" fmla="+- 0 4442 4427"/>
                            <a:gd name="T77" fmla="*/ T76 w 61"/>
                            <a:gd name="T78" fmla="+- 0 131 127"/>
                            <a:gd name="T79" fmla="*/ 131 h 61"/>
                            <a:gd name="T80" fmla="+- 0 4445 4427"/>
                            <a:gd name="T81" fmla="*/ T80 w 61"/>
                            <a:gd name="T82" fmla="+- 0 130 127"/>
                            <a:gd name="T83" fmla="*/ 130 h 61"/>
                            <a:gd name="T84" fmla="+- 0 4449 4427"/>
                            <a:gd name="T85" fmla="*/ T84 w 61"/>
                            <a:gd name="T86" fmla="+- 0 128 127"/>
                            <a:gd name="T87" fmla="*/ 128 h 61"/>
                            <a:gd name="T88" fmla="+- 0 4453 4427"/>
                            <a:gd name="T89" fmla="*/ T88 w 61"/>
                            <a:gd name="T90" fmla="+- 0 127 127"/>
                            <a:gd name="T91" fmla="*/ 127 h 61"/>
                            <a:gd name="T92" fmla="+- 0 4457 4427"/>
                            <a:gd name="T93" fmla="*/ T92 w 61"/>
                            <a:gd name="T94" fmla="+- 0 127 127"/>
                            <a:gd name="T95" fmla="*/ 127 h 61"/>
                            <a:gd name="T96" fmla="+- 0 4461 4427"/>
                            <a:gd name="T97" fmla="*/ T96 w 61"/>
                            <a:gd name="T98" fmla="+- 0 127 127"/>
                            <a:gd name="T99" fmla="*/ 127 h 61"/>
                            <a:gd name="T100" fmla="+- 0 4465 4427"/>
                            <a:gd name="T101" fmla="*/ T100 w 61"/>
                            <a:gd name="T102" fmla="+- 0 128 127"/>
                            <a:gd name="T103" fmla="*/ 128 h 61"/>
                            <a:gd name="T104" fmla="+- 0 4468 4427"/>
                            <a:gd name="T105" fmla="*/ T104 w 61"/>
                            <a:gd name="T106" fmla="+- 0 130 127"/>
                            <a:gd name="T107" fmla="*/ 130 h 61"/>
                            <a:gd name="T108" fmla="+- 0 4472 4427"/>
                            <a:gd name="T109" fmla="*/ T108 w 61"/>
                            <a:gd name="T110" fmla="+- 0 131 127"/>
                            <a:gd name="T111" fmla="*/ 131 h 61"/>
                            <a:gd name="T112" fmla="+- 0 4475 4427"/>
                            <a:gd name="T113" fmla="*/ T112 w 61"/>
                            <a:gd name="T114" fmla="+- 0 133 127"/>
                            <a:gd name="T115" fmla="*/ 133 h 61"/>
                            <a:gd name="T116" fmla="+- 0 4478 4427"/>
                            <a:gd name="T117" fmla="*/ T116 w 61"/>
                            <a:gd name="T118" fmla="+- 0 136 127"/>
                            <a:gd name="T119" fmla="*/ 136 h 61"/>
                            <a:gd name="T120" fmla="+- 0 4481 4427"/>
                            <a:gd name="T121" fmla="*/ T120 w 61"/>
                            <a:gd name="T122" fmla="+- 0 139 127"/>
                            <a:gd name="T123" fmla="*/ 139 h 61"/>
                            <a:gd name="T124" fmla="+- 0 4483 4427"/>
                            <a:gd name="T125" fmla="*/ T124 w 61"/>
                            <a:gd name="T126" fmla="+- 0 142 127"/>
                            <a:gd name="T127" fmla="*/ 142 h 61"/>
                            <a:gd name="T128" fmla="+- 0 4485 4427"/>
                            <a:gd name="T129" fmla="*/ T128 w 61"/>
                            <a:gd name="T130" fmla="+- 0 146 127"/>
                            <a:gd name="T131" fmla="*/ 146 h 61"/>
                            <a:gd name="T132" fmla="+- 0 4486 4427"/>
                            <a:gd name="T133" fmla="*/ T132 w 61"/>
                            <a:gd name="T134" fmla="+- 0 150 127"/>
                            <a:gd name="T135" fmla="*/ 150 h 61"/>
                            <a:gd name="T136" fmla="+- 0 4487 4427"/>
                            <a:gd name="T137" fmla="*/ T136 w 61"/>
                            <a:gd name="T138" fmla="+- 0 153 127"/>
                            <a:gd name="T139" fmla="*/ 153 h 61"/>
                            <a:gd name="T140" fmla="+- 0 4487 4427"/>
                            <a:gd name="T141" fmla="*/ T140 w 61"/>
                            <a:gd name="T142" fmla="+- 0 157 127"/>
                            <a:gd name="T143" fmla="*/ 157 h 61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</a:cxnLst>
                          <a:rect l="0" t="0" r="r" b="b"/>
                          <a:pathLst>
                            <a:path w="61" h="61">
                              <a:moveTo>
                                <a:pt x="60" y="30"/>
                              </a:moveTo>
                              <a:lnTo>
                                <a:pt x="60" y="34"/>
                              </a:lnTo>
                              <a:lnTo>
                                <a:pt x="59" y="38"/>
                              </a:lnTo>
                              <a:lnTo>
                                <a:pt x="58" y="42"/>
                              </a:lnTo>
                              <a:lnTo>
                                <a:pt x="56" y="46"/>
                              </a:lnTo>
                              <a:lnTo>
                                <a:pt x="41" y="58"/>
                              </a:lnTo>
                              <a:lnTo>
                                <a:pt x="38" y="60"/>
                              </a:lnTo>
                              <a:lnTo>
                                <a:pt x="34" y="60"/>
                              </a:lnTo>
                              <a:lnTo>
                                <a:pt x="30" y="60"/>
                              </a:lnTo>
                              <a:lnTo>
                                <a:pt x="26" y="60"/>
                              </a:lnTo>
                              <a:lnTo>
                                <a:pt x="0" y="34"/>
                              </a:lnTo>
                              <a:lnTo>
                                <a:pt x="0" y="30"/>
                              </a:lnTo>
                              <a:lnTo>
                                <a:pt x="0" y="26"/>
                              </a:lnTo>
                              <a:lnTo>
                                <a:pt x="1" y="23"/>
                              </a:lnTo>
                              <a:lnTo>
                                <a:pt x="2" y="19"/>
                              </a:lnTo>
                              <a:lnTo>
                                <a:pt x="4" y="15"/>
                              </a:lnTo>
                              <a:lnTo>
                                <a:pt x="6" y="12"/>
                              </a:lnTo>
                              <a:lnTo>
                                <a:pt x="9" y="9"/>
                              </a:lnTo>
                              <a:lnTo>
                                <a:pt x="11" y="6"/>
                              </a:lnTo>
                              <a:lnTo>
                                <a:pt x="15" y="4"/>
                              </a:lnTo>
                              <a:lnTo>
                                <a:pt x="18" y="3"/>
                              </a:lnTo>
                              <a:lnTo>
                                <a:pt x="22" y="1"/>
                              </a:lnTo>
                              <a:lnTo>
                                <a:pt x="26" y="0"/>
                              </a:lnTo>
                              <a:lnTo>
                                <a:pt x="30" y="0"/>
                              </a:lnTo>
                              <a:lnTo>
                                <a:pt x="34" y="0"/>
                              </a:lnTo>
                              <a:lnTo>
                                <a:pt x="38" y="1"/>
                              </a:lnTo>
                              <a:lnTo>
                                <a:pt x="41" y="3"/>
                              </a:lnTo>
                              <a:lnTo>
                                <a:pt x="45" y="4"/>
                              </a:lnTo>
                              <a:lnTo>
                                <a:pt x="48" y="6"/>
                              </a:lnTo>
                              <a:lnTo>
                                <a:pt x="51" y="9"/>
                              </a:lnTo>
                              <a:lnTo>
                                <a:pt x="54" y="12"/>
                              </a:lnTo>
                              <a:lnTo>
                                <a:pt x="56" y="15"/>
                              </a:lnTo>
                              <a:lnTo>
                                <a:pt x="58" y="19"/>
                              </a:lnTo>
                              <a:lnTo>
                                <a:pt x="59" y="23"/>
                              </a:lnTo>
                              <a:lnTo>
                                <a:pt x="60" y="26"/>
                              </a:lnTo>
                              <a:lnTo>
                                <a:pt x="60" y="30"/>
                              </a:lnTo>
                              <a:close/>
                            </a:path>
                          </a:pathLst>
                        </a:custGeom>
                        <a:noFill/>
                        <a:ln w="9529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B9472A7" id="Freeform 15" o:spid="_x0000_s1026" style="position:absolute;margin-left:221.35pt;margin-top:6.35pt;width:3.05pt;height:3.05pt;z-index:4876124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1,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" path="m60,30r,4l59,38r-1,4l56,46,41,58r-3,2l34,60r-4,l26,60,,34,,30,,26,1,23,2,19,4,15,6,12,9,9,11,6,15,4,18,3,22,1,26,r4,l34,r4,1l41,3r4,1l48,6r3,3l54,12r2,3l58,19r1,4l60,26r,4xe" filled="f" strokeweight=".26469mm">
                <v:path arrowok="t" o:connecttype="custom" o:connectlocs="38100,99695;38100,102235;37465,104775;36830,107315;35560,109855;26035,117475;24130,118745;21590,118745;19050,118745;16510,118745;0,102235;0,99695;0,97155;635,95250;1270,92710;2540,90170;3810,88265;5715,86360;6985,84455;9525,83185;11430,82550;13970,81280;16510,80645;19050,80645;21590,80645;24130,81280;26035,82550;28575,83185;30480,84455;32385,86360;34290,88265;35560,90170;36830,92710;37465,95250;38100,97155;38100,99695" o:connectangles="0,0,0,0,0,0,0,0,0,0,0,0,0,0,0,0,0,0,0,0,0,0,0,0,0,0,0,0,0,0,0,0,0,0,0,0"/>
                <w10:wrap anchorx="page"/>
              </v:shape>
            </w:pict>
          </mc:Fallback>
        </mc:AlternateContent>
      </w:r>
      <w:r w:rsidR="00F47287">
        <w:rPr>
          <w:noProof/>
        </w:rPr>
        <mc:AlternateContent>
          <mc:Choice Requires="wps">
            <w:drawing>
              <wp:anchor distT="0" distB="0" distL="114300" distR="114300" simplePos="0" relativeHeight="487613440" behindDoc="0" locked="0" layoutInCell="1" allowOverlap="1" wp14:anchorId="761F8FB3" wp14:editId="33D8D00C">
                <wp:simplePos x="0" y="0"/>
                <wp:positionH relativeFrom="page">
                  <wp:posOffset>2811145</wp:posOffset>
                </wp:positionH>
                <wp:positionV relativeFrom="paragraph">
                  <wp:posOffset>80645</wp:posOffset>
                </wp:positionV>
                <wp:extent cx="38735" cy="38735"/>
                <wp:effectExtent l="0" t="0" r="0" b="0"/>
                <wp:wrapNone/>
                <wp:docPr id="111" name="Freeform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735" cy="38735"/>
                        </a:xfrm>
                        <a:custGeom>
                          <a:avLst/>
                          <a:gdLst>
                            <a:gd name="T0" fmla="+- 0 4487 4427"/>
                            <a:gd name="T1" fmla="*/ T0 w 61"/>
                            <a:gd name="T2" fmla="+- 0 157 127"/>
                            <a:gd name="T3" fmla="*/ 157 h 61"/>
                            <a:gd name="T4" fmla="+- 0 4487 4427"/>
                            <a:gd name="T5" fmla="*/ T4 w 61"/>
                            <a:gd name="T6" fmla="+- 0 161 127"/>
                            <a:gd name="T7" fmla="*/ 161 h 61"/>
                            <a:gd name="T8" fmla="+- 0 4486 4427"/>
                            <a:gd name="T9" fmla="*/ T8 w 61"/>
                            <a:gd name="T10" fmla="+- 0 165 127"/>
                            <a:gd name="T11" fmla="*/ 165 h 61"/>
                            <a:gd name="T12" fmla="+- 0 4485 4427"/>
                            <a:gd name="T13" fmla="*/ T12 w 61"/>
                            <a:gd name="T14" fmla="+- 0 169 127"/>
                            <a:gd name="T15" fmla="*/ 169 h 61"/>
                            <a:gd name="T16" fmla="+- 0 4483 4427"/>
                            <a:gd name="T17" fmla="*/ T16 w 61"/>
                            <a:gd name="T18" fmla="+- 0 173 127"/>
                            <a:gd name="T19" fmla="*/ 173 h 61"/>
                            <a:gd name="T20" fmla="+- 0 4468 4427"/>
                            <a:gd name="T21" fmla="*/ T20 w 61"/>
                            <a:gd name="T22" fmla="+- 0 185 127"/>
                            <a:gd name="T23" fmla="*/ 185 h 61"/>
                            <a:gd name="T24" fmla="+- 0 4465 4427"/>
                            <a:gd name="T25" fmla="*/ T24 w 61"/>
                            <a:gd name="T26" fmla="+- 0 187 127"/>
                            <a:gd name="T27" fmla="*/ 187 h 61"/>
                            <a:gd name="T28" fmla="+- 0 4461 4427"/>
                            <a:gd name="T29" fmla="*/ T28 w 61"/>
                            <a:gd name="T30" fmla="+- 0 187 127"/>
                            <a:gd name="T31" fmla="*/ 187 h 61"/>
                            <a:gd name="T32" fmla="+- 0 4457 4427"/>
                            <a:gd name="T33" fmla="*/ T32 w 61"/>
                            <a:gd name="T34" fmla="+- 0 187 127"/>
                            <a:gd name="T35" fmla="*/ 187 h 61"/>
                            <a:gd name="T36" fmla="+- 0 4453 4427"/>
                            <a:gd name="T37" fmla="*/ T36 w 61"/>
                            <a:gd name="T38" fmla="+- 0 187 127"/>
                            <a:gd name="T39" fmla="*/ 187 h 61"/>
                            <a:gd name="T40" fmla="+- 0 4427 4427"/>
                            <a:gd name="T41" fmla="*/ T40 w 61"/>
                            <a:gd name="T42" fmla="+- 0 161 127"/>
                            <a:gd name="T43" fmla="*/ 161 h 61"/>
                            <a:gd name="T44" fmla="+- 0 4427 4427"/>
                            <a:gd name="T45" fmla="*/ T44 w 61"/>
                            <a:gd name="T46" fmla="+- 0 157 127"/>
                            <a:gd name="T47" fmla="*/ 157 h 61"/>
                            <a:gd name="T48" fmla="+- 0 4427 4427"/>
                            <a:gd name="T49" fmla="*/ T48 w 61"/>
                            <a:gd name="T50" fmla="+- 0 153 127"/>
                            <a:gd name="T51" fmla="*/ 153 h 61"/>
                            <a:gd name="T52" fmla="+- 0 4428 4427"/>
                            <a:gd name="T53" fmla="*/ T52 w 61"/>
                            <a:gd name="T54" fmla="+- 0 150 127"/>
                            <a:gd name="T55" fmla="*/ 150 h 61"/>
                            <a:gd name="T56" fmla="+- 0 4429 4427"/>
                            <a:gd name="T57" fmla="*/ T56 w 61"/>
                            <a:gd name="T58" fmla="+- 0 146 127"/>
                            <a:gd name="T59" fmla="*/ 146 h 61"/>
                            <a:gd name="T60" fmla="+- 0 4431 4427"/>
                            <a:gd name="T61" fmla="*/ T60 w 61"/>
                            <a:gd name="T62" fmla="+- 0 142 127"/>
                            <a:gd name="T63" fmla="*/ 142 h 61"/>
                            <a:gd name="T64" fmla="+- 0 4433 4427"/>
                            <a:gd name="T65" fmla="*/ T64 w 61"/>
                            <a:gd name="T66" fmla="+- 0 139 127"/>
                            <a:gd name="T67" fmla="*/ 139 h 61"/>
                            <a:gd name="T68" fmla="+- 0 4436 4427"/>
                            <a:gd name="T69" fmla="*/ T68 w 61"/>
                            <a:gd name="T70" fmla="+- 0 136 127"/>
                            <a:gd name="T71" fmla="*/ 136 h 61"/>
                            <a:gd name="T72" fmla="+- 0 4438 4427"/>
                            <a:gd name="T73" fmla="*/ T72 w 61"/>
                            <a:gd name="T74" fmla="+- 0 133 127"/>
                            <a:gd name="T75" fmla="*/ 133 h 61"/>
                            <a:gd name="T76" fmla="+- 0 4442 4427"/>
                            <a:gd name="T77" fmla="*/ T76 w 61"/>
                            <a:gd name="T78" fmla="+- 0 131 127"/>
                            <a:gd name="T79" fmla="*/ 131 h 61"/>
                            <a:gd name="T80" fmla="+- 0 4445 4427"/>
                            <a:gd name="T81" fmla="*/ T80 w 61"/>
                            <a:gd name="T82" fmla="+- 0 130 127"/>
                            <a:gd name="T83" fmla="*/ 130 h 61"/>
                            <a:gd name="T84" fmla="+- 0 4449 4427"/>
                            <a:gd name="T85" fmla="*/ T84 w 61"/>
                            <a:gd name="T86" fmla="+- 0 128 127"/>
                            <a:gd name="T87" fmla="*/ 128 h 61"/>
                            <a:gd name="T88" fmla="+- 0 4453 4427"/>
                            <a:gd name="T89" fmla="*/ T88 w 61"/>
                            <a:gd name="T90" fmla="+- 0 127 127"/>
                            <a:gd name="T91" fmla="*/ 127 h 61"/>
                            <a:gd name="T92" fmla="+- 0 4457 4427"/>
                            <a:gd name="T93" fmla="*/ T92 w 61"/>
                            <a:gd name="T94" fmla="+- 0 127 127"/>
                            <a:gd name="T95" fmla="*/ 127 h 61"/>
                            <a:gd name="T96" fmla="+- 0 4461 4427"/>
                            <a:gd name="T97" fmla="*/ T96 w 61"/>
                            <a:gd name="T98" fmla="+- 0 127 127"/>
                            <a:gd name="T99" fmla="*/ 127 h 61"/>
                            <a:gd name="T100" fmla="+- 0 4465 4427"/>
                            <a:gd name="T101" fmla="*/ T100 w 61"/>
                            <a:gd name="T102" fmla="+- 0 128 127"/>
                            <a:gd name="T103" fmla="*/ 128 h 61"/>
                            <a:gd name="T104" fmla="+- 0 4468 4427"/>
                            <a:gd name="T105" fmla="*/ T104 w 61"/>
                            <a:gd name="T106" fmla="+- 0 130 127"/>
                            <a:gd name="T107" fmla="*/ 130 h 61"/>
                            <a:gd name="T108" fmla="+- 0 4472 4427"/>
                            <a:gd name="T109" fmla="*/ T108 w 61"/>
                            <a:gd name="T110" fmla="+- 0 131 127"/>
                            <a:gd name="T111" fmla="*/ 131 h 61"/>
                            <a:gd name="T112" fmla="+- 0 4475 4427"/>
                            <a:gd name="T113" fmla="*/ T112 w 61"/>
                            <a:gd name="T114" fmla="+- 0 133 127"/>
                            <a:gd name="T115" fmla="*/ 133 h 61"/>
                            <a:gd name="T116" fmla="+- 0 4478 4427"/>
                            <a:gd name="T117" fmla="*/ T116 w 61"/>
                            <a:gd name="T118" fmla="+- 0 136 127"/>
                            <a:gd name="T119" fmla="*/ 136 h 61"/>
                            <a:gd name="T120" fmla="+- 0 4481 4427"/>
                            <a:gd name="T121" fmla="*/ T120 w 61"/>
                            <a:gd name="T122" fmla="+- 0 139 127"/>
                            <a:gd name="T123" fmla="*/ 139 h 61"/>
                            <a:gd name="T124" fmla="+- 0 4483 4427"/>
                            <a:gd name="T125" fmla="*/ T124 w 61"/>
                            <a:gd name="T126" fmla="+- 0 142 127"/>
                            <a:gd name="T127" fmla="*/ 142 h 61"/>
                            <a:gd name="T128" fmla="+- 0 4485 4427"/>
                            <a:gd name="T129" fmla="*/ T128 w 61"/>
                            <a:gd name="T130" fmla="+- 0 146 127"/>
                            <a:gd name="T131" fmla="*/ 146 h 61"/>
                            <a:gd name="T132" fmla="+- 0 4486 4427"/>
                            <a:gd name="T133" fmla="*/ T132 w 61"/>
                            <a:gd name="T134" fmla="+- 0 150 127"/>
                            <a:gd name="T135" fmla="*/ 150 h 61"/>
                            <a:gd name="T136" fmla="+- 0 4487 4427"/>
                            <a:gd name="T137" fmla="*/ T136 w 61"/>
                            <a:gd name="T138" fmla="+- 0 153 127"/>
                            <a:gd name="T139" fmla="*/ 153 h 61"/>
                            <a:gd name="T140" fmla="+- 0 4487 4427"/>
                            <a:gd name="T141" fmla="*/ T140 w 61"/>
                            <a:gd name="T142" fmla="+- 0 157 127"/>
                            <a:gd name="T143" fmla="*/ 157 h 61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</a:cxnLst>
                          <a:rect l="0" t="0" r="r" b="b"/>
                          <a:pathLst>
                            <a:path w="61" h="61">
                              <a:moveTo>
                                <a:pt x="60" y="30"/>
                              </a:moveTo>
                              <a:lnTo>
                                <a:pt x="60" y="34"/>
                              </a:lnTo>
                              <a:lnTo>
                                <a:pt x="59" y="38"/>
                              </a:lnTo>
                              <a:lnTo>
                                <a:pt x="58" y="42"/>
                              </a:lnTo>
                              <a:lnTo>
                                <a:pt x="56" y="46"/>
                              </a:lnTo>
                              <a:lnTo>
                                <a:pt x="41" y="58"/>
                              </a:lnTo>
                              <a:lnTo>
                                <a:pt x="38" y="60"/>
                              </a:lnTo>
                              <a:lnTo>
                                <a:pt x="34" y="60"/>
                              </a:lnTo>
                              <a:lnTo>
                                <a:pt x="30" y="60"/>
                              </a:lnTo>
                              <a:lnTo>
                                <a:pt x="26" y="60"/>
                              </a:lnTo>
                              <a:lnTo>
                                <a:pt x="0" y="34"/>
                              </a:lnTo>
                              <a:lnTo>
                                <a:pt x="0" y="30"/>
                              </a:lnTo>
                              <a:lnTo>
                                <a:pt x="0" y="26"/>
                              </a:lnTo>
                              <a:lnTo>
                                <a:pt x="1" y="23"/>
                              </a:lnTo>
                              <a:lnTo>
                                <a:pt x="2" y="19"/>
                              </a:lnTo>
                              <a:lnTo>
                                <a:pt x="4" y="15"/>
                              </a:lnTo>
                              <a:lnTo>
                                <a:pt x="6" y="12"/>
                              </a:lnTo>
                              <a:lnTo>
                                <a:pt x="9" y="9"/>
                              </a:lnTo>
                              <a:lnTo>
                                <a:pt x="11" y="6"/>
                              </a:lnTo>
                              <a:lnTo>
                                <a:pt x="15" y="4"/>
                              </a:lnTo>
                              <a:lnTo>
                                <a:pt x="18" y="3"/>
                              </a:lnTo>
                              <a:lnTo>
                                <a:pt x="22" y="1"/>
                              </a:lnTo>
                              <a:lnTo>
                                <a:pt x="26" y="0"/>
                              </a:lnTo>
                              <a:lnTo>
                                <a:pt x="30" y="0"/>
                              </a:lnTo>
                              <a:lnTo>
                                <a:pt x="34" y="0"/>
                              </a:lnTo>
                              <a:lnTo>
                                <a:pt x="38" y="1"/>
                              </a:lnTo>
                              <a:lnTo>
                                <a:pt x="41" y="3"/>
                              </a:lnTo>
                              <a:lnTo>
                                <a:pt x="45" y="4"/>
                              </a:lnTo>
                              <a:lnTo>
                                <a:pt x="48" y="6"/>
                              </a:lnTo>
                              <a:lnTo>
                                <a:pt x="51" y="9"/>
                              </a:lnTo>
                              <a:lnTo>
                                <a:pt x="54" y="12"/>
                              </a:lnTo>
                              <a:lnTo>
                                <a:pt x="56" y="15"/>
                              </a:lnTo>
                              <a:lnTo>
                                <a:pt x="58" y="19"/>
                              </a:lnTo>
                              <a:lnTo>
                                <a:pt x="59" y="23"/>
                              </a:lnTo>
                              <a:lnTo>
                                <a:pt x="60" y="26"/>
                              </a:lnTo>
                              <a:lnTo>
                                <a:pt x="60" y="30"/>
                              </a:lnTo>
                              <a:close/>
                            </a:path>
                          </a:pathLst>
                        </a:custGeom>
                        <a:noFill/>
                        <a:ln w="9529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B3243E1" id="Freeform 15" o:spid="_x0000_s1026" style="position:absolute;margin-left:221.35pt;margin-top:6.35pt;width:3.05pt;height:3.05pt;z-index:4876134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1,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" path="m60,30r,4l59,38r-1,4l56,46,41,58r-3,2l34,60r-4,l26,60,,34,,30,,26,1,23,2,19,4,15,6,12,9,9,11,6,15,4,18,3,22,1,26,r4,l34,r4,1l41,3r4,1l48,6r3,3l54,12r2,3l58,19r1,4l60,26r,4xe" filled="f" strokeweight=".26469mm">
                <v:path arrowok="t" o:connecttype="custom" o:connectlocs="38100,99695;38100,102235;37465,104775;36830,107315;35560,109855;26035,117475;24130,118745;21590,118745;19050,118745;16510,118745;0,102235;0,99695;0,97155;635,95250;1270,92710;2540,90170;3810,88265;5715,86360;6985,84455;9525,83185;11430,82550;13970,81280;16510,80645;19050,80645;21590,80645;24130,81280;26035,82550;28575,83185;30480,84455;32385,86360;34290,88265;35560,90170;36830,92710;37465,95250;38100,97155;38100,99695" o:connectangles="0,0,0,0,0,0,0,0,0,0,0,0,0,0,0,0,0,0,0,0,0,0,0,0,0,0,0,0,0,0,0,0,0,0,0,0"/>
                <w10:wrap anchorx="page"/>
              </v:shape>
            </w:pict>
          </mc:Fallback>
        </mc:AlternateContent>
      </w:r>
      <w:r w:rsidR="004865C2">
        <w:rPr>
          <w:noProof/>
        </w:rPr>
        <w:t xml:space="preserve"> </w:t>
      </w:r>
      <w:r w:rsidR="008A7617">
        <w:rPr>
          <w:noProof/>
        </w:rPr>
        <mc:AlternateContent>
          <mc:Choice Requires="wps">
            <w:drawing>
              <wp:anchor distT="0" distB="0" distL="114300" distR="114300" simplePos="0" relativeHeight="15733760" behindDoc="0" locked="0" layoutInCell="1" allowOverlap="1" wp14:anchorId="7B25BFD0" wp14:editId="33006CE6">
                <wp:simplePos x="0" y="0"/>
                <wp:positionH relativeFrom="page">
                  <wp:posOffset>2487295</wp:posOffset>
                </wp:positionH>
                <wp:positionV relativeFrom="paragraph">
                  <wp:posOffset>-390525</wp:posOffset>
                </wp:positionV>
                <wp:extent cx="9525" cy="8137525"/>
                <wp:effectExtent l="0" t="0" r="0" b="0"/>
                <wp:wrapNone/>
                <wp:docPr id="50" name="Rectangl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525" cy="8137525"/>
                        </a:xfrm>
                        <a:prstGeom prst="rect">
                          <a:avLst/>
                        </a:prstGeom>
                        <a:solidFill>
                          <a:srgbClr val="C4A079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0745286" id="Rectangle 24" o:spid="_x0000_s1026" style="position:absolute;margin-left:195.85pt;margin-top:-30.75pt;width:.75pt;height:640.75pt;z-index:157337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" fillcolor="#c4a079" stroked="f">
                <w10:wrap anchorx="page"/>
              </v:rect>
            </w:pict>
          </mc:Fallback>
        </mc:AlternateContent>
      </w:r>
    </w:p>
    <w:p w14:paraId="53DCE816" w14:textId="05BAEF05" w:rsidR="004865C2" w:rsidRPr="004865C2" w:rsidRDefault="004865C2" w:rsidP="004865C2">
      <w:pPr>
        <w:pStyle w:val="BodyText"/>
        <w:spacing w:before="42"/>
        <w:rPr>
          <w:b/>
          <w:bCs/>
          <w:w w:val="110"/>
          <w:sz w:val="14"/>
          <w:szCs w:val="14"/>
        </w:rPr>
      </w:pPr>
      <w:r w:rsidRPr="004865C2">
        <w:rPr>
          <w:b/>
          <w:bCs/>
          <w:w w:val="110"/>
          <w:sz w:val="20"/>
          <w:szCs w:val="20"/>
        </w:rPr>
        <w:t>Income Tax Department (Website)</w:t>
      </w:r>
      <w:r w:rsidR="00953977">
        <w:rPr>
          <w:b/>
          <w:bCs/>
          <w:w w:val="110"/>
          <w:sz w:val="20"/>
          <w:szCs w:val="20"/>
        </w:rPr>
        <w:t>. Aug’22</w:t>
      </w:r>
    </w:p>
    <w:p w14:paraId="5CC07CAA" w14:textId="77777777" w:rsidR="004865C2" w:rsidRPr="004865C2" w:rsidRDefault="004865C2" w:rsidP="004865C2">
      <w:pPr>
        <w:pStyle w:val="BodyText"/>
        <w:spacing w:before="42"/>
        <w:rPr>
          <w:w w:val="110"/>
          <w:sz w:val="18"/>
          <w:szCs w:val="18"/>
        </w:rPr>
      </w:pPr>
      <w:r w:rsidRPr="004865C2">
        <w:rPr>
          <w:w w:val="110"/>
          <w:sz w:val="18"/>
          <w:szCs w:val="18"/>
        </w:rPr>
        <w:t>Optimize the website for Easy Accessible, Fast, Simple</w:t>
      </w:r>
    </w:p>
    <w:p w14:paraId="5F7B7C71" w14:textId="77777777" w:rsidR="004865C2" w:rsidRPr="004865C2" w:rsidRDefault="004865C2" w:rsidP="004865C2">
      <w:pPr>
        <w:pStyle w:val="BodyText"/>
        <w:spacing w:before="42"/>
        <w:rPr>
          <w:w w:val="110"/>
          <w:sz w:val="18"/>
          <w:szCs w:val="18"/>
        </w:rPr>
      </w:pPr>
      <w:r w:rsidRPr="004865C2">
        <w:rPr>
          <w:w w:val="110"/>
          <w:sz w:val="18"/>
          <w:szCs w:val="18"/>
        </w:rPr>
        <w:t>For Everyone and optimize for all devices.</w:t>
      </w:r>
    </w:p>
    <w:p w14:paraId="49AB7878" w14:textId="77777777" w:rsidR="004865C2" w:rsidRPr="004865C2" w:rsidRDefault="004865C2" w:rsidP="004865C2">
      <w:pPr>
        <w:pStyle w:val="BodyText"/>
        <w:spacing w:before="42"/>
        <w:rPr>
          <w:w w:val="110"/>
        </w:rPr>
      </w:pPr>
    </w:p>
    <w:p w14:paraId="1F61F077" w14:textId="107DFC43" w:rsidR="004865C2" w:rsidRPr="004865C2" w:rsidRDefault="004865C2" w:rsidP="004865C2">
      <w:pPr>
        <w:pStyle w:val="BodyText"/>
        <w:spacing w:before="42"/>
        <w:rPr>
          <w:b/>
          <w:bCs/>
          <w:w w:val="110"/>
          <w:sz w:val="20"/>
          <w:szCs w:val="20"/>
        </w:rPr>
      </w:pPr>
      <w:r w:rsidRPr="004865C2">
        <w:rPr>
          <w:b/>
          <w:bCs/>
          <w:w w:val="110"/>
          <w:sz w:val="20"/>
          <w:szCs w:val="20"/>
        </w:rPr>
        <w:t>Paper Piano (Electronic Project)</w:t>
      </w:r>
      <w:r w:rsidR="00953977">
        <w:rPr>
          <w:b/>
          <w:bCs/>
          <w:w w:val="110"/>
          <w:sz w:val="20"/>
          <w:szCs w:val="20"/>
        </w:rPr>
        <w:t>. Apr’23</w:t>
      </w:r>
    </w:p>
    <w:p w14:paraId="0B52D0E9" w14:textId="77777777" w:rsidR="004865C2" w:rsidRPr="004865C2" w:rsidRDefault="004865C2" w:rsidP="004865C2">
      <w:pPr>
        <w:pStyle w:val="BodyText"/>
        <w:spacing w:before="42"/>
        <w:rPr>
          <w:w w:val="110"/>
          <w:sz w:val="18"/>
          <w:szCs w:val="18"/>
        </w:rPr>
      </w:pPr>
      <w:r w:rsidRPr="004865C2">
        <w:rPr>
          <w:w w:val="110"/>
          <w:sz w:val="18"/>
          <w:szCs w:val="18"/>
        </w:rPr>
        <w:t>The Piano Is tuned by Software to produce different</w:t>
      </w:r>
    </w:p>
    <w:p w14:paraId="03253FA8" w14:textId="77777777" w:rsidR="004865C2" w:rsidRPr="004865C2" w:rsidRDefault="004865C2" w:rsidP="004865C2">
      <w:pPr>
        <w:pStyle w:val="BodyText"/>
        <w:spacing w:before="42"/>
        <w:rPr>
          <w:w w:val="110"/>
          <w:sz w:val="18"/>
          <w:szCs w:val="18"/>
        </w:rPr>
      </w:pPr>
      <w:r w:rsidRPr="004865C2">
        <w:rPr>
          <w:w w:val="110"/>
          <w:sz w:val="18"/>
          <w:szCs w:val="18"/>
        </w:rPr>
        <w:t>sounds at different frequencies.</w:t>
      </w:r>
    </w:p>
    <w:p w14:paraId="033BA991" w14:textId="77777777" w:rsidR="004865C2" w:rsidRPr="004865C2" w:rsidRDefault="004865C2" w:rsidP="004865C2">
      <w:pPr>
        <w:pStyle w:val="BodyText"/>
        <w:spacing w:before="42"/>
        <w:rPr>
          <w:w w:val="110"/>
          <w:sz w:val="14"/>
          <w:szCs w:val="14"/>
        </w:rPr>
      </w:pPr>
    </w:p>
    <w:p w14:paraId="4707CEAC" w14:textId="356DE84A" w:rsidR="004865C2" w:rsidRPr="004865C2" w:rsidRDefault="004865C2" w:rsidP="004865C2">
      <w:pPr>
        <w:pStyle w:val="BodyText"/>
        <w:spacing w:before="42"/>
        <w:rPr>
          <w:b/>
          <w:bCs/>
          <w:w w:val="110"/>
          <w:sz w:val="20"/>
          <w:szCs w:val="20"/>
        </w:rPr>
      </w:pPr>
      <w:r w:rsidRPr="004865C2">
        <w:rPr>
          <w:b/>
          <w:bCs/>
          <w:w w:val="110"/>
          <w:sz w:val="20"/>
          <w:szCs w:val="20"/>
        </w:rPr>
        <w:t>Medicine Record Management System(C program)</w:t>
      </w:r>
      <w:r w:rsidR="00953977">
        <w:rPr>
          <w:b/>
          <w:bCs/>
          <w:w w:val="110"/>
          <w:sz w:val="20"/>
          <w:szCs w:val="20"/>
        </w:rPr>
        <w:t>. Apr’23</w:t>
      </w:r>
    </w:p>
    <w:p w14:paraId="119070A2" w14:textId="77777777" w:rsidR="004865C2" w:rsidRPr="004865C2" w:rsidRDefault="004865C2" w:rsidP="004865C2">
      <w:pPr>
        <w:pStyle w:val="BodyText"/>
        <w:spacing w:before="42"/>
        <w:rPr>
          <w:w w:val="110"/>
          <w:sz w:val="18"/>
          <w:szCs w:val="18"/>
        </w:rPr>
      </w:pPr>
      <w:r w:rsidRPr="004865C2">
        <w:rPr>
          <w:w w:val="110"/>
          <w:sz w:val="18"/>
          <w:szCs w:val="18"/>
        </w:rPr>
        <w:t>This program is a simple patient record management</w:t>
      </w:r>
    </w:p>
    <w:p w14:paraId="6D3DC0A7" w14:textId="77777777" w:rsidR="004865C2" w:rsidRPr="004865C2" w:rsidRDefault="004865C2" w:rsidP="004865C2">
      <w:pPr>
        <w:pStyle w:val="BodyText"/>
        <w:spacing w:before="42"/>
        <w:rPr>
          <w:w w:val="110"/>
          <w:sz w:val="18"/>
          <w:szCs w:val="18"/>
        </w:rPr>
      </w:pPr>
      <w:r w:rsidRPr="004865C2">
        <w:rPr>
          <w:w w:val="110"/>
          <w:sz w:val="18"/>
          <w:szCs w:val="18"/>
        </w:rPr>
        <w:t>system. It allows the user to add new patient records,</w:t>
      </w:r>
    </w:p>
    <w:p w14:paraId="7514C3A5" w14:textId="77777777" w:rsidR="004865C2" w:rsidRPr="004865C2" w:rsidRDefault="004865C2" w:rsidP="004865C2">
      <w:pPr>
        <w:pStyle w:val="BodyText"/>
        <w:spacing w:before="42"/>
        <w:rPr>
          <w:w w:val="110"/>
          <w:sz w:val="18"/>
          <w:szCs w:val="18"/>
        </w:rPr>
      </w:pPr>
      <w:r w:rsidRPr="004865C2">
        <w:rPr>
          <w:w w:val="110"/>
          <w:sz w:val="18"/>
          <w:szCs w:val="18"/>
        </w:rPr>
        <w:t>view all existing patient records, search for a specific</w:t>
      </w:r>
    </w:p>
    <w:p w14:paraId="38A2903F" w14:textId="77777777" w:rsidR="004865C2" w:rsidRPr="004865C2" w:rsidRDefault="004865C2" w:rsidP="004865C2">
      <w:pPr>
        <w:pStyle w:val="BodyText"/>
        <w:spacing w:before="42"/>
        <w:rPr>
          <w:w w:val="110"/>
          <w:sz w:val="18"/>
          <w:szCs w:val="18"/>
        </w:rPr>
      </w:pPr>
      <w:r w:rsidRPr="004865C2">
        <w:rPr>
          <w:w w:val="110"/>
          <w:sz w:val="18"/>
          <w:szCs w:val="18"/>
        </w:rPr>
        <w:t>patient record, and delete a specific patient record.</w:t>
      </w:r>
    </w:p>
    <w:p w14:paraId="3CF5EE54" w14:textId="77777777" w:rsidR="004865C2" w:rsidRPr="004865C2" w:rsidRDefault="004865C2" w:rsidP="004865C2">
      <w:pPr>
        <w:pStyle w:val="BodyText"/>
        <w:spacing w:before="42"/>
        <w:rPr>
          <w:w w:val="110"/>
        </w:rPr>
      </w:pPr>
    </w:p>
    <w:p w14:paraId="4F848BBD" w14:textId="67E7AFD5" w:rsidR="004865C2" w:rsidRPr="004865C2" w:rsidRDefault="004865C2" w:rsidP="004865C2">
      <w:pPr>
        <w:pStyle w:val="BodyText"/>
        <w:spacing w:before="42"/>
        <w:rPr>
          <w:b/>
          <w:bCs/>
          <w:w w:val="110"/>
          <w:sz w:val="20"/>
          <w:szCs w:val="20"/>
        </w:rPr>
      </w:pPr>
      <w:r w:rsidRPr="004865C2">
        <w:rPr>
          <w:b/>
          <w:bCs/>
          <w:w w:val="110"/>
          <w:sz w:val="20"/>
          <w:szCs w:val="20"/>
        </w:rPr>
        <w:t>Designing using Autocad</w:t>
      </w:r>
      <w:r w:rsidR="00953977">
        <w:rPr>
          <w:b/>
          <w:bCs/>
          <w:w w:val="110"/>
          <w:sz w:val="20"/>
          <w:szCs w:val="20"/>
        </w:rPr>
        <w:t>. May’23</w:t>
      </w:r>
    </w:p>
    <w:p w14:paraId="2AF1BD1C" w14:textId="77777777" w:rsidR="004865C2" w:rsidRPr="004865C2" w:rsidRDefault="004865C2" w:rsidP="004865C2">
      <w:pPr>
        <w:pStyle w:val="BodyText"/>
        <w:spacing w:before="42"/>
        <w:rPr>
          <w:w w:val="110"/>
          <w:sz w:val="18"/>
          <w:szCs w:val="18"/>
        </w:rPr>
      </w:pPr>
      <w:r w:rsidRPr="004865C2">
        <w:rPr>
          <w:w w:val="110"/>
          <w:sz w:val="18"/>
          <w:szCs w:val="18"/>
        </w:rPr>
        <w:t>Gain proficiency in creating technical drawings, 2D and</w:t>
      </w:r>
    </w:p>
    <w:p w14:paraId="16F0A0C8" w14:textId="77777777" w:rsidR="004865C2" w:rsidRPr="004865C2" w:rsidRDefault="004865C2" w:rsidP="004865C2">
      <w:pPr>
        <w:pStyle w:val="BodyText"/>
        <w:spacing w:before="42"/>
        <w:rPr>
          <w:w w:val="110"/>
          <w:sz w:val="18"/>
          <w:szCs w:val="18"/>
        </w:rPr>
      </w:pPr>
      <w:r w:rsidRPr="004865C2">
        <w:rPr>
          <w:w w:val="110"/>
          <w:sz w:val="18"/>
          <w:szCs w:val="18"/>
        </w:rPr>
        <w:t>3D models, and understanding the application of CAD</w:t>
      </w:r>
    </w:p>
    <w:p w14:paraId="5570691B" w14:textId="2854E8AE" w:rsidR="009D59EB" w:rsidRPr="004865C2" w:rsidRDefault="004865C2" w:rsidP="004865C2">
      <w:pPr>
        <w:pStyle w:val="BodyText"/>
        <w:spacing w:before="42"/>
        <w:rPr>
          <w:w w:val="110"/>
          <w:sz w:val="18"/>
          <w:szCs w:val="18"/>
        </w:rPr>
      </w:pPr>
      <w:r w:rsidRPr="004865C2">
        <w:rPr>
          <w:w w:val="110"/>
          <w:sz w:val="18"/>
          <w:szCs w:val="18"/>
        </w:rPr>
        <w:t>software in design.</w:t>
      </w:r>
    </w:p>
    <w:p w14:paraId="704EE9C4" w14:textId="6B33A40E" w:rsidR="00E84BA6" w:rsidRDefault="008A7617">
      <w:pPr>
        <w:pStyle w:val="BodyText"/>
        <w:spacing w:before="7"/>
        <w:rPr>
          <w:sz w:val="9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9888" behindDoc="1" locked="0" layoutInCell="1" allowOverlap="1" wp14:anchorId="41F2D30A" wp14:editId="4912A43D">
                <wp:simplePos x="0" y="0"/>
                <wp:positionH relativeFrom="page">
                  <wp:posOffset>2639695</wp:posOffset>
                </wp:positionH>
                <wp:positionV relativeFrom="paragraph">
                  <wp:posOffset>98425</wp:posOffset>
                </wp:positionV>
                <wp:extent cx="4411980" cy="9525"/>
                <wp:effectExtent l="0" t="0" r="0" b="0"/>
                <wp:wrapTopAndBottom/>
                <wp:docPr id="45" name="Rectangl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411980" cy="9525"/>
                        </a:xfrm>
                        <a:prstGeom prst="rect">
                          <a:avLst/>
                        </a:prstGeom>
                        <a:solidFill>
                          <a:srgbClr val="C4A079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6B6E1FE" id="Rectangle 19" o:spid="_x0000_s1026" style="position:absolute;margin-left:207.85pt;margin-top:7.75pt;width:347.4pt;height:.75pt;z-index:-157265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" fillcolor="#c4a079" stroked="f">
                <w10:wrap type="topAndBottom" anchorx="page"/>
              </v:rect>
            </w:pict>
          </mc:Fallback>
        </mc:AlternateContent>
      </w:r>
    </w:p>
    <w:p w14:paraId="505189CB" w14:textId="12294D91" w:rsidR="00E84BA6" w:rsidRDefault="00E84BA6">
      <w:pPr>
        <w:pStyle w:val="BodyText"/>
        <w:spacing w:before="7"/>
        <w:rPr>
          <w:sz w:val="9"/>
        </w:rPr>
      </w:pPr>
    </w:p>
    <w:p w14:paraId="63201513" w14:textId="77777777" w:rsidR="00E84BA6" w:rsidRDefault="00E84BA6">
      <w:pPr>
        <w:pStyle w:val="BodyText"/>
        <w:spacing w:before="5"/>
      </w:pPr>
    </w:p>
    <w:p w14:paraId="64FA8B7E" w14:textId="7A388EF0" w:rsidR="009F73E2" w:rsidRPr="00953977" w:rsidRDefault="00720D43" w:rsidP="009F73E2">
      <w:pPr>
        <w:pStyle w:val="BodyText"/>
        <w:ind w:left="128"/>
        <w:rPr>
          <w:rFonts w:ascii="Microsoft Sans Serif"/>
          <w:b/>
          <w:bCs/>
        </w:rPr>
      </w:pPr>
      <w:r w:rsidRPr="00953977">
        <w:rPr>
          <w:rFonts w:ascii="Microsoft Sans Serif"/>
          <w:b/>
          <w:bCs/>
          <w:color w:val="C4A079"/>
          <w:w w:val="140"/>
        </w:rPr>
        <w:t>ACHIEVEMENTS</w:t>
      </w:r>
    </w:p>
    <w:p w14:paraId="66D08AC4" w14:textId="77777777" w:rsidR="009F73E2" w:rsidRPr="009F73E2" w:rsidRDefault="009F73E2" w:rsidP="009F73E2">
      <w:pPr>
        <w:pStyle w:val="BodyText"/>
        <w:ind w:left="128"/>
        <w:rPr>
          <w:rFonts w:ascii="Microsoft Sans Serif"/>
        </w:rPr>
      </w:pPr>
    </w:p>
    <w:p w14:paraId="5D707CEA" w14:textId="3E517CA2" w:rsidR="00E84BA6" w:rsidRPr="00953977" w:rsidRDefault="00FD7CD9">
      <w:pPr>
        <w:pStyle w:val="BodyText"/>
        <w:tabs>
          <w:tab w:val="left" w:pos="5762"/>
        </w:tabs>
        <w:spacing w:line="314" w:lineRule="auto"/>
        <w:ind w:left="113" w:right="172" w:firstLine="15"/>
        <w:rPr>
          <w:sz w:val="18"/>
          <w:szCs w:val="18"/>
        </w:rPr>
      </w:pPr>
      <w:r w:rsidRPr="00953977">
        <w:rPr>
          <w:rFonts w:ascii="Lucida Sans Unicode"/>
          <w:w w:val="105"/>
          <w:sz w:val="18"/>
          <w:szCs w:val="18"/>
        </w:rPr>
        <w:t>2</w:t>
      </w:r>
      <w:r w:rsidR="009F73E2" w:rsidRPr="00953977">
        <w:rPr>
          <w:rFonts w:ascii="Lucida Sans Unicode"/>
          <w:spacing w:val="-1"/>
          <w:w w:val="105"/>
          <w:sz w:val="18"/>
          <w:szCs w:val="18"/>
        </w:rPr>
        <w:t xml:space="preserve"> </w:t>
      </w:r>
      <w:r w:rsidR="009F73E2" w:rsidRPr="00953977">
        <w:rPr>
          <w:rFonts w:ascii="Lucida Sans Unicode"/>
          <w:w w:val="105"/>
          <w:sz w:val="18"/>
          <w:szCs w:val="18"/>
        </w:rPr>
        <w:t>Star</w:t>
      </w:r>
      <w:r w:rsidR="009F73E2" w:rsidRPr="00953977">
        <w:rPr>
          <w:rFonts w:ascii="Lucida Sans Unicode"/>
          <w:spacing w:val="4"/>
          <w:w w:val="105"/>
          <w:sz w:val="18"/>
          <w:szCs w:val="18"/>
        </w:rPr>
        <w:t xml:space="preserve"> </w:t>
      </w:r>
      <w:r w:rsidR="009F73E2" w:rsidRPr="00953977">
        <w:rPr>
          <w:rFonts w:ascii="Lucida Sans Unicode"/>
          <w:w w:val="105"/>
          <w:sz w:val="18"/>
          <w:szCs w:val="18"/>
        </w:rPr>
        <w:t>Rating in</w:t>
      </w:r>
      <w:r w:rsidR="009F73E2" w:rsidRPr="00953977">
        <w:rPr>
          <w:rFonts w:ascii="Lucida Sans Unicode"/>
          <w:spacing w:val="-1"/>
          <w:w w:val="105"/>
          <w:sz w:val="18"/>
          <w:szCs w:val="18"/>
        </w:rPr>
        <w:t xml:space="preserve"> </w:t>
      </w:r>
      <w:r w:rsidR="009F73E2" w:rsidRPr="00953977">
        <w:rPr>
          <w:rFonts w:ascii="Lucida Sans Unicode"/>
          <w:w w:val="105"/>
          <w:sz w:val="18"/>
          <w:szCs w:val="18"/>
        </w:rPr>
        <w:t>Python</w:t>
      </w:r>
      <w:r w:rsidR="009F73E2" w:rsidRPr="00953977">
        <w:rPr>
          <w:rFonts w:ascii="Lucida Sans Unicode"/>
          <w:spacing w:val="11"/>
          <w:w w:val="105"/>
          <w:sz w:val="18"/>
          <w:szCs w:val="18"/>
        </w:rPr>
        <w:t xml:space="preserve"> </w:t>
      </w:r>
      <w:r w:rsidR="009F73E2" w:rsidRPr="00953977">
        <w:rPr>
          <w:rFonts w:ascii="Lucida Sans Unicode"/>
          <w:w w:val="105"/>
          <w:sz w:val="18"/>
          <w:szCs w:val="18"/>
        </w:rPr>
        <w:t>on</w:t>
      </w:r>
      <w:r w:rsidR="009F73E2" w:rsidRPr="00953977">
        <w:rPr>
          <w:rFonts w:ascii="Lucida Sans Unicode"/>
          <w:spacing w:val="-1"/>
          <w:w w:val="105"/>
          <w:sz w:val="18"/>
          <w:szCs w:val="18"/>
        </w:rPr>
        <w:t xml:space="preserve"> </w:t>
      </w:r>
      <w:r w:rsidR="009F73E2" w:rsidRPr="00953977">
        <w:rPr>
          <w:rFonts w:ascii="Lucida Sans Unicode"/>
          <w:w w:val="105"/>
          <w:sz w:val="18"/>
          <w:szCs w:val="18"/>
        </w:rPr>
        <w:t>HackerRank</w:t>
      </w:r>
      <w:r w:rsidR="00953977" w:rsidRPr="00953977">
        <w:rPr>
          <w:rFonts w:ascii="Lucida Sans Unicode"/>
          <w:w w:val="105"/>
          <w:sz w:val="18"/>
          <w:szCs w:val="18"/>
        </w:rPr>
        <w:t xml:space="preserve"> </w:t>
      </w:r>
    </w:p>
    <w:p w14:paraId="3F7514D2" w14:textId="7BF59708" w:rsidR="00E84BA6" w:rsidRDefault="00F47287">
      <w:pPr>
        <w:pStyle w:val="BodyText"/>
        <w:tabs>
          <w:tab w:val="left" w:pos="5755"/>
        </w:tabs>
        <w:spacing w:before="134"/>
        <w:ind w:left="128"/>
      </w:pPr>
      <w:r w:rsidRPr="00953977">
        <w:rPr>
          <w:rFonts w:ascii="Lucida Sans Unicode"/>
          <w:w w:val="105"/>
          <w:sz w:val="18"/>
          <w:szCs w:val="18"/>
        </w:rPr>
        <w:t>3</w:t>
      </w:r>
      <w:r w:rsidRPr="00953977">
        <w:rPr>
          <w:rFonts w:ascii="Lucida Sans Unicode"/>
          <w:spacing w:val="-1"/>
          <w:w w:val="105"/>
          <w:sz w:val="18"/>
          <w:szCs w:val="18"/>
        </w:rPr>
        <w:t xml:space="preserve"> </w:t>
      </w:r>
      <w:r w:rsidRPr="00953977">
        <w:rPr>
          <w:rFonts w:ascii="Lucida Sans Unicode"/>
          <w:w w:val="105"/>
          <w:sz w:val="18"/>
          <w:szCs w:val="18"/>
        </w:rPr>
        <w:t>Star</w:t>
      </w:r>
      <w:r w:rsidRPr="00953977">
        <w:rPr>
          <w:rFonts w:ascii="Lucida Sans Unicode"/>
          <w:spacing w:val="4"/>
          <w:w w:val="105"/>
          <w:sz w:val="18"/>
          <w:szCs w:val="18"/>
        </w:rPr>
        <w:t xml:space="preserve"> </w:t>
      </w:r>
      <w:r w:rsidRPr="00953977">
        <w:rPr>
          <w:rFonts w:ascii="Lucida Sans Unicode"/>
          <w:w w:val="105"/>
          <w:sz w:val="18"/>
          <w:szCs w:val="18"/>
        </w:rPr>
        <w:t>Rating in</w:t>
      </w:r>
      <w:r w:rsidRPr="00953977">
        <w:rPr>
          <w:rFonts w:ascii="Lucida Sans Unicode"/>
          <w:spacing w:val="-1"/>
          <w:w w:val="105"/>
          <w:sz w:val="18"/>
          <w:szCs w:val="18"/>
        </w:rPr>
        <w:t xml:space="preserve"> </w:t>
      </w:r>
      <w:r w:rsidR="009F73E2" w:rsidRPr="00953977">
        <w:rPr>
          <w:rFonts w:ascii="Lucida Sans Unicode"/>
          <w:w w:val="105"/>
          <w:sz w:val="18"/>
          <w:szCs w:val="18"/>
        </w:rPr>
        <w:t>C</w:t>
      </w:r>
      <w:r w:rsidRPr="00953977">
        <w:rPr>
          <w:rFonts w:ascii="Lucida Sans Unicode"/>
          <w:spacing w:val="11"/>
          <w:w w:val="105"/>
          <w:sz w:val="18"/>
          <w:szCs w:val="18"/>
        </w:rPr>
        <w:t xml:space="preserve"> </w:t>
      </w:r>
      <w:r w:rsidRPr="00953977">
        <w:rPr>
          <w:rFonts w:ascii="Lucida Sans Unicode"/>
          <w:w w:val="105"/>
          <w:sz w:val="18"/>
          <w:szCs w:val="18"/>
        </w:rPr>
        <w:t>on</w:t>
      </w:r>
      <w:r w:rsidRPr="00953977">
        <w:rPr>
          <w:rFonts w:ascii="Lucida Sans Unicode"/>
          <w:spacing w:val="-1"/>
          <w:w w:val="105"/>
          <w:sz w:val="18"/>
          <w:szCs w:val="18"/>
        </w:rPr>
        <w:t xml:space="preserve"> </w:t>
      </w:r>
      <w:r w:rsidRPr="00953977">
        <w:rPr>
          <w:rFonts w:ascii="Lucida Sans Unicode"/>
          <w:w w:val="105"/>
          <w:sz w:val="18"/>
          <w:szCs w:val="18"/>
        </w:rPr>
        <w:t>HackerRank</w:t>
      </w:r>
      <w:r>
        <w:rPr>
          <w:rFonts w:ascii="Lucida Sans Unicode"/>
          <w:w w:val="105"/>
        </w:rPr>
        <w:tab/>
      </w:r>
    </w:p>
    <w:p w14:paraId="09AC80C7" w14:textId="6A065429" w:rsidR="00E84BA6" w:rsidRDefault="008A7617">
      <w:pPr>
        <w:pStyle w:val="BodyText"/>
        <w:spacing w:before="4"/>
        <w:rPr>
          <w:sz w:val="8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0912" behindDoc="1" locked="0" layoutInCell="1" allowOverlap="1" wp14:anchorId="7DA90BF1" wp14:editId="0E1FE9E8">
                <wp:simplePos x="0" y="0"/>
                <wp:positionH relativeFrom="page">
                  <wp:posOffset>2639695</wp:posOffset>
                </wp:positionH>
                <wp:positionV relativeFrom="paragraph">
                  <wp:posOffset>88900</wp:posOffset>
                </wp:positionV>
                <wp:extent cx="4411980" cy="9525"/>
                <wp:effectExtent l="0" t="0" r="0" b="0"/>
                <wp:wrapTopAndBottom/>
                <wp:docPr id="35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411980" cy="9525"/>
                        </a:xfrm>
                        <a:prstGeom prst="rect">
                          <a:avLst/>
                        </a:prstGeom>
                        <a:solidFill>
                          <a:srgbClr val="C4A079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90C4003" id="Rectangle 9" o:spid="_x0000_s1026" style="position:absolute;margin-left:207.85pt;margin-top:7pt;width:347.4pt;height:.75pt;z-index:-157255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" fillcolor="#c4a079" stroked="f">
                <w10:wrap type="topAndBottom" anchorx="page"/>
              </v:rect>
            </w:pict>
          </mc:Fallback>
        </mc:AlternateContent>
      </w:r>
    </w:p>
    <w:p w14:paraId="39D50685" w14:textId="77EEAC9F" w:rsidR="00E84BA6" w:rsidRDefault="00E84BA6">
      <w:pPr>
        <w:pStyle w:val="BodyText"/>
        <w:spacing w:before="5"/>
      </w:pPr>
    </w:p>
    <w:p w14:paraId="6C6BA3D9" w14:textId="77777777" w:rsidR="006719A0" w:rsidRPr="00953977" w:rsidRDefault="006719A0" w:rsidP="006719A0">
      <w:pPr>
        <w:pStyle w:val="BodyText"/>
        <w:spacing w:before="5"/>
        <w:rPr>
          <w:b/>
          <w:bCs/>
        </w:rPr>
      </w:pPr>
      <w:r>
        <w:t xml:space="preserve">   </w:t>
      </w:r>
    </w:p>
    <w:p w14:paraId="7879B9DC" w14:textId="77777777" w:rsidR="006719A0" w:rsidRPr="00953977" w:rsidRDefault="006719A0" w:rsidP="006719A0">
      <w:pPr>
        <w:pStyle w:val="BodyText"/>
        <w:ind w:left="128"/>
        <w:rPr>
          <w:rFonts w:ascii="Microsoft Sans Serif"/>
          <w:b/>
          <w:bCs/>
        </w:rPr>
      </w:pPr>
      <w:r w:rsidRPr="00953977">
        <w:rPr>
          <w:rFonts w:ascii="Microsoft Sans Serif"/>
          <w:b/>
          <w:bCs/>
          <w:color w:val="C4A079"/>
          <w:w w:val="140"/>
        </w:rPr>
        <w:t>EDUCATION</w:t>
      </w:r>
    </w:p>
    <w:p w14:paraId="70DC1AD7" w14:textId="77777777" w:rsidR="006719A0" w:rsidRDefault="006719A0" w:rsidP="006719A0">
      <w:pPr>
        <w:pStyle w:val="BodyText"/>
        <w:spacing w:before="3"/>
        <w:rPr>
          <w:rFonts w:ascii="Microsoft Sans Serif"/>
          <w:sz w:val="18"/>
        </w:rPr>
      </w:pPr>
    </w:p>
    <w:p w14:paraId="46FE95ED" w14:textId="125B9B91" w:rsidR="006719A0" w:rsidRPr="00953977" w:rsidRDefault="006719A0" w:rsidP="006719A0">
      <w:pPr>
        <w:pStyle w:val="BodyText"/>
        <w:tabs>
          <w:tab w:val="left" w:pos="5710"/>
        </w:tabs>
        <w:spacing w:line="319" w:lineRule="auto"/>
        <w:ind w:left="128" w:right="170"/>
        <w:rPr>
          <w:sz w:val="18"/>
          <w:szCs w:val="18"/>
        </w:rPr>
      </w:pPr>
      <w:r>
        <w:rPr>
          <w:rFonts w:ascii="Lucida Sans Unicode"/>
          <w:w w:val="105"/>
        </w:rPr>
        <w:t>B.</w:t>
      </w:r>
      <w:r w:rsidRPr="00953977">
        <w:rPr>
          <w:rFonts w:ascii="Lucida Sans Unicode"/>
          <w:w w:val="105"/>
          <w:sz w:val="18"/>
          <w:szCs w:val="18"/>
        </w:rPr>
        <w:t>Tech.</w:t>
      </w:r>
      <w:r w:rsidRPr="00953977">
        <w:rPr>
          <w:rFonts w:ascii="Lucida Sans Unicode"/>
          <w:spacing w:val="-5"/>
          <w:w w:val="105"/>
          <w:sz w:val="18"/>
          <w:szCs w:val="18"/>
        </w:rPr>
        <w:t xml:space="preserve"> </w:t>
      </w:r>
      <w:r w:rsidRPr="00953977">
        <w:rPr>
          <w:rFonts w:ascii="Lucida Sans Unicode"/>
          <w:w w:val="105"/>
          <w:sz w:val="18"/>
          <w:szCs w:val="18"/>
        </w:rPr>
        <w:t>in</w:t>
      </w:r>
      <w:r w:rsidRPr="00953977">
        <w:rPr>
          <w:rFonts w:ascii="Lucida Sans Unicode"/>
          <w:spacing w:val="-7"/>
          <w:w w:val="105"/>
          <w:sz w:val="18"/>
          <w:szCs w:val="18"/>
        </w:rPr>
        <w:t xml:space="preserve"> </w:t>
      </w:r>
      <w:r w:rsidRPr="00953977">
        <w:rPr>
          <w:rFonts w:ascii="Lucida Sans Unicode"/>
          <w:w w:val="105"/>
          <w:sz w:val="18"/>
          <w:szCs w:val="18"/>
        </w:rPr>
        <w:t>Computer</w:t>
      </w:r>
      <w:r w:rsidRPr="00953977">
        <w:rPr>
          <w:rFonts w:ascii="Lucida Sans Unicode"/>
          <w:spacing w:val="-3"/>
          <w:w w:val="105"/>
          <w:sz w:val="18"/>
          <w:szCs w:val="18"/>
        </w:rPr>
        <w:t xml:space="preserve"> </w:t>
      </w:r>
      <w:r w:rsidRPr="00953977">
        <w:rPr>
          <w:rFonts w:ascii="Lucida Sans Unicode"/>
          <w:w w:val="105"/>
          <w:sz w:val="18"/>
          <w:szCs w:val="18"/>
        </w:rPr>
        <w:t>Science</w:t>
      </w:r>
      <w:r w:rsidR="00B078A9" w:rsidRPr="00953977">
        <w:rPr>
          <w:rFonts w:ascii="Lucida Sans Unicode"/>
          <w:w w:val="105"/>
          <w:sz w:val="18"/>
          <w:szCs w:val="18"/>
        </w:rPr>
        <w:t xml:space="preserve"> and Engineering</w:t>
      </w:r>
      <w:r w:rsidRPr="00953977">
        <w:rPr>
          <w:rFonts w:ascii="Lucida Sans Unicode"/>
          <w:w w:val="105"/>
          <w:sz w:val="18"/>
          <w:szCs w:val="18"/>
        </w:rPr>
        <w:tab/>
      </w:r>
      <w:r w:rsidRPr="00953977">
        <w:rPr>
          <w:w w:val="105"/>
          <w:sz w:val="18"/>
          <w:szCs w:val="18"/>
        </w:rPr>
        <w:t>Aug '22</w:t>
      </w:r>
      <w:r w:rsidRPr="00953977">
        <w:rPr>
          <w:spacing w:val="1"/>
          <w:w w:val="105"/>
          <w:sz w:val="18"/>
          <w:szCs w:val="18"/>
        </w:rPr>
        <w:t xml:space="preserve"> </w:t>
      </w:r>
      <w:r w:rsidRPr="00953977">
        <w:rPr>
          <w:w w:val="105"/>
          <w:position w:val="2"/>
          <w:sz w:val="18"/>
          <w:szCs w:val="18"/>
        </w:rPr>
        <w:t xml:space="preserve">- </w:t>
      </w:r>
      <w:r w:rsidRPr="00953977">
        <w:rPr>
          <w:w w:val="105"/>
          <w:sz w:val="18"/>
          <w:szCs w:val="18"/>
        </w:rPr>
        <w:t>Present</w:t>
      </w:r>
      <w:r w:rsidRPr="00953977">
        <w:rPr>
          <w:spacing w:val="-50"/>
          <w:w w:val="105"/>
          <w:sz w:val="18"/>
          <w:szCs w:val="18"/>
        </w:rPr>
        <w:t xml:space="preserve"> </w:t>
      </w:r>
      <w:r w:rsidRPr="00953977">
        <w:rPr>
          <w:w w:val="105"/>
          <w:sz w:val="18"/>
          <w:szCs w:val="18"/>
        </w:rPr>
        <w:t>Lovely</w:t>
      </w:r>
      <w:r w:rsidRPr="00953977">
        <w:rPr>
          <w:spacing w:val="2"/>
          <w:w w:val="105"/>
          <w:sz w:val="18"/>
          <w:szCs w:val="18"/>
        </w:rPr>
        <w:t xml:space="preserve"> </w:t>
      </w:r>
      <w:r w:rsidRPr="00953977">
        <w:rPr>
          <w:w w:val="105"/>
          <w:sz w:val="18"/>
          <w:szCs w:val="18"/>
        </w:rPr>
        <w:t>Professional</w:t>
      </w:r>
      <w:r w:rsidRPr="00953977">
        <w:rPr>
          <w:spacing w:val="-2"/>
          <w:w w:val="105"/>
          <w:sz w:val="18"/>
          <w:szCs w:val="18"/>
        </w:rPr>
        <w:t xml:space="preserve"> </w:t>
      </w:r>
      <w:r w:rsidRPr="00953977">
        <w:rPr>
          <w:w w:val="105"/>
          <w:sz w:val="18"/>
          <w:szCs w:val="18"/>
        </w:rPr>
        <w:t>University</w:t>
      </w:r>
      <w:r w:rsidRPr="00953977">
        <w:rPr>
          <w:spacing w:val="30"/>
          <w:w w:val="105"/>
          <w:sz w:val="18"/>
          <w:szCs w:val="18"/>
        </w:rPr>
        <w:t xml:space="preserve"> </w:t>
      </w:r>
      <w:r w:rsidRPr="00953977">
        <w:rPr>
          <w:rFonts w:ascii="Consolas"/>
          <w:w w:val="105"/>
          <w:position w:val="-2"/>
          <w:sz w:val="18"/>
          <w:szCs w:val="18"/>
        </w:rPr>
        <w:t>|</w:t>
      </w:r>
      <w:r w:rsidRPr="00953977">
        <w:rPr>
          <w:w w:val="105"/>
          <w:sz w:val="18"/>
          <w:szCs w:val="18"/>
        </w:rPr>
        <w:t>Phagwara,</w:t>
      </w:r>
      <w:r w:rsidRPr="00953977">
        <w:rPr>
          <w:spacing w:val="-3"/>
          <w:w w:val="105"/>
          <w:sz w:val="18"/>
          <w:szCs w:val="18"/>
        </w:rPr>
        <w:t xml:space="preserve"> </w:t>
      </w:r>
      <w:r w:rsidRPr="00953977">
        <w:rPr>
          <w:w w:val="105"/>
          <w:sz w:val="18"/>
          <w:szCs w:val="18"/>
        </w:rPr>
        <w:t>IN</w:t>
      </w:r>
    </w:p>
    <w:p w14:paraId="2FCA8DA0" w14:textId="11DC2FF4" w:rsidR="006719A0" w:rsidRPr="00953977" w:rsidRDefault="006719A0" w:rsidP="006719A0">
      <w:pPr>
        <w:pStyle w:val="BodyText"/>
        <w:spacing w:before="36"/>
        <w:ind w:left="113"/>
        <w:rPr>
          <w:rFonts w:ascii="Lucida Sans Unicode"/>
          <w:sz w:val="18"/>
          <w:szCs w:val="18"/>
        </w:rPr>
      </w:pPr>
      <w:r w:rsidRPr="00953977">
        <w:rPr>
          <w:rFonts w:ascii="Lucida Sans Unicode"/>
          <w:sz w:val="18"/>
          <w:szCs w:val="18"/>
        </w:rPr>
        <w:t>CGPA</w:t>
      </w:r>
      <w:r w:rsidRPr="00953977">
        <w:rPr>
          <w:rFonts w:ascii="Lucida Sans Unicode"/>
          <w:spacing w:val="-10"/>
          <w:sz w:val="18"/>
          <w:szCs w:val="18"/>
        </w:rPr>
        <w:t xml:space="preserve"> </w:t>
      </w:r>
      <w:r w:rsidR="00D909FE">
        <w:rPr>
          <w:rFonts w:ascii="Lucida Sans Unicode"/>
          <w:sz w:val="18"/>
          <w:szCs w:val="18"/>
        </w:rPr>
        <w:t>8</w:t>
      </w:r>
    </w:p>
    <w:p w14:paraId="15492FB5" w14:textId="77777777" w:rsidR="00953977" w:rsidRPr="00953977" w:rsidRDefault="00953977" w:rsidP="006719A0">
      <w:pPr>
        <w:pStyle w:val="BodyText"/>
        <w:spacing w:before="36"/>
        <w:ind w:left="113"/>
        <w:rPr>
          <w:rFonts w:ascii="Lucida Sans Unicode"/>
          <w:sz w:val="18"/>
          <w:szCs w:val="18"/>
        </w:rPr>
      </w:pPr>
    </w:p>
    <w:p w14:paraId="08A7F584" w14:textId="77777777" w:rsidR="006719A0" w:rsidRPr="00953977" w:rsidRDefault="006719A0" w:rsidP="006719A0">
      <w:pPr>
        <w:pStyle w:val="BodyText"/>
        <w:spacing w:before="1"/>
        <w:rPr>
          <w:rFonts w:ascii="Lucida Sans Unicode"/>
          <w:sz w:val="18"/>
          <w:szCs w:val="18"/>
        </w:rPr>
      </w:pPr>
    </w:p>
    <w:p w14:paraId="2E8279E2" w14:textId="47BD164A" w:rsidR="006719A0" w:rsidRPr="00953977" w:rsidRDefault="006719A0" w:rsidP="006719A0">
      <w:pPr>
        <w:pStyle w:val="BodyText"/>
        <w:tabs>
          <w:tab w:val="left" w:pos="5752"/>
        </w:tabs>
        <w:ind w:left="128"/>
        <w:rPr>
          <w:sz w:val="18"/>
          <w:szCs w:val="18"/>
        </w:rPr>
      </w:pPr>
      <w:r w:rsidRPr="00953977">
        <w:rPr>
          <w:rFonts w:ascii="Lucida Sans Unicode"/>
          <w:w w:val="105"/>
          <w:sz w:val="18"/>
          <w:szCs w:val="18"/>
        </w:rPr>
        <w:t>Higher</w:t>
      </w:r>
      <w:r w:rsidRPr="00953977">
        <w:rPr>
          <w:rFonts w:ascii="Lucida Sans Unicode"/>
          <w:spacing w:val="-1"/>
          <w:w w:val="105"/>
          <w:sz w:val="18"/>
          <w:szCs w:val="18"/>
        </w:rPr>
        <w:t xml:space="preserve"> </w:t>
      </w:r>
      <w:r w:rsidRPr="00953977">
        <w:rPr>
          <w:rFonts w:ascii="Lucida Sans Unicode"/>
          <w:w w:val="105"/>
          <w:sz w:val="18"/>
          <w:szCs w:val="18"/>
        </w:rPr>
        <w:t>Secondary</w:t>
      </w:r>
      <w:r w:rsidRPr="00953977">
        <w:rPr>
          <w:rFonts w:ascii="Lucida Sans Unicode"/>
          <w:w w:val="105"/>
          <w:sz w:val="18"/>
          <w:szCs w:val="18"/>
        </w:rPr>
        <w:tab/>
      </w:r>
      <w:r w:rsidRPr="00953977">
        <w:rPr>
          <w:w w:val="105"/>
          <w:sz w:val="18"/>
          <w:szCs w:val="18"/>
        </w:rPr>
        <w:t>Apr</w:t>
      </w:r>
      <w:r w:rsidRPr="00953977">
        <w:rPr>
          <w:spacing w:val="-4"/>
          <w:w w:val="105"/>
          <w:sz w:val="18"/>
          <w:szCs w:val="18"/>
        </w:rPr>
        <w:t xml:space="preserve"> </w:t>
      </w:r>
      <w:r w:rsidRPr="00953977">
        <w:rPr>
          <w:w w:val="105"/>
          <w:sz w:val="18"/>
          <w:szCs w:val="18"/>
        </w:rPr>
        <w:t>'</w:t>
      </w:r>
      <w:r w:rsidR="00D909FE">
        <w:rPr>
          <w:w w:val="105"/>
          <w:sz w:val="18"/>
          <w:szCs w:val="18"/>
        </w:rPr>
        <w:t>21</w:t>
      </w:r>
      <w:r w:rsidRPr="00953977">
        <w:rPr>
          <w:spacing w:val="8"/>
          <w:w w:val="105"/>
          <w:sz w:val="18"/>
          <w:szCs w:val="18"/>
        </w:rPr>
        <w:t xml:space="preserve"> </w:t>
      </w:r>
      <w:r w:rsidRPr="00953977">
        <w:rPr>
          <w:w w:val="105"/>
          <w:position w:val="2"/>
          <w:sz w:val="18"/>
          <w:szCs w:val="18"/>
        </w:rPr>
        <w:t>-</w:t>
      </w:r>
      <w:r w:rsidRPr="00953977">
        <w:rPr>
          <w:spacing w:val="-1"/>
          <w:w w:val="105"/>
          <w:position w:val="2"/>
          <w:sz w:val="18"/>
          <w:szCs w:val="18"/>
        </w:rPr>
        <w:t xml:space="preserve"> </w:t>
      </w:r>
      <w:r w:rsidRPr="00953977">
        <w:rPr>
          <w:w w:val="105"/>
          <w:sz w:val="18"/>
          <w:szCs w:val="18"/>
        </w:rPr>
        <w:t>Mar</w:t>
      </w:r>
      <w:r w:rsidRPr="00953977">
        <w:rPr>
          <w:spacing w:val="-1"/>
          <w:w w:val="105"/>
          <w:sz w:val="18"/>
          <w:szCs w:val="18"/>
        </w:rPr>
        <w:t xml:space="preserve"> </w:t>
      </w:r>
      <w:r w:rsidRPr="00953977">
        <w:rPr>
          <w:w w:val="105"/>
          <w:sz w:val="18"/>
          <w:szCs w:val="18"/>
        </w:rPr>
        <w:t>'2</w:t>
      </w:r>
      <w:r w:rsidR="00D909FE">
        <w:rPr>
          <w:w w:val="105"/>
          <w:sz w:val="18"/>
          <w:szCs w:val="18"/>
        </w:rPr>
        <w:t>2</w:t>
      </w:r>
    </w:p>
    <w:p w14:paraId="25CB89AD" w14:textId="61BC2C74" w:rsidR="00FD7CD9" w:rsidRPr="00953977" w:rsidRDefault="00D909FE" w:rsidP="00E028EA">
      <w:pPr>
        <w:pStyle w:val="BodyText"/>
        <w:spacing w:before="82" w:line="355" w:lineRule="auto"/>
        <w:ind w:left="113" w:right="3402" w:firstLine="15"/>
        <w:rPr>
          <w:w w:val="105"/>
          <w:sz w:val="18"/>
          <w:szCs w:val="18"/>
        </w:rPr>
      </w:pPr>
      <w:r>
        <w:rPr>
          <w:w w:val="105"/>
          <w:sz w:val="18"/>
          <w:szCs w:val="18"/>
        </w:rPr>
        <w:t>M.B.DAV Public School</w:t>
      </w:r>
      <w:r w:rsidR="006719A0" w:rsidRPr="00953977">
        <w:rPr>
          <w:rFonts w:ascii="Consolas"/>
          <w:w w:val="105"/>
          <w:position w:val="-2"/>
          <w:sz w:val="18"/>
          <w:szCs w:val="18"/>
        </w:rPr>
        <w:t>|</w:t>
      </w:r>
      <w:r>
        <w:rPr>
          <w:w w:val="105"/>
          <w:sz w:val="18"/>
          <w:szCs w:val="18"/>
        </w:rPr>
        <w:t>JHARKHAND</w:t>
      </w:r>
      <w:r w:rsidR="00EE289F" w:rsidRPr="00953977">
        <w:rPr>
          <w:w w:val="105"/>
          <w:sz w:val="18"/>
          <w:szCs w:val="18"/>
        </w:rPr>
        <w:t>, IN</w:t>
      </w:r>
    </w:p>
    <w:p w14:paraId="5E8A9E07" w14:textId="0C7C5106" w:rsidR="006719A0" w:rsidRPr="00953977" w:rsidRDefault="006719A0" w:rsidP="00E028EA">
      <w:pPr>
        <w:pStyle w:val="BodyText"/>
        <w:spacing w:before="82" w:line="355" w:lineRule="auto"/>
        <w:ind w:left="113" w:right="3402" w:firstLine="15"/>
        <w:rPr>
          <w:rFonts w:ascii="Lucida Sans Unicode"/>
          <w:w w:val="105"/>
          <w:sz w:val="18"/>
          <w:szCs w:val="18"/>
        </w:rPr>
      </w:pPr>
      <w:r w:rsidRPr="00953977">
        <w:rPr>
          <w:rFonts w:ascii="Lucida Sans Unicode"/>
          <w:spacing w:val="-4"/>
          <w:w w:val="105"/>
          <w:sz w:val="18"/>
          <w:szCs w:val="18"/>
        </w:rPr>
        <w:t xml:space="preserve"> </w:t>
      </w:r>
      <w:r w:rsidR="00E028EA" w:rsidRPr="00953977">
        <w:rPr>
          <w:rFonts w:ascii="Lucida Sans Unicode"/>
          <w:sz w:val="18"/>
          <w:szCs w:val="18"/>
        </w:rPr>
        <w:t>Percentage:</w:t>
      </w:r>
      <w:r w:rsidRPr="00953977">
        <w:rPr>
          <w:rFonts w:ascii="Lucida Sans Unicode"/>
          <w:sz w:val="18"/>
          <w:szCs w:val="18"/>
        </w:rPr>
        <w:t xml:space="preserve"> </w:t>
      </w:r>
      <w:r w:rsidR="00D909FE">
        <w:rPr>
          <w:rFonts w:ascii="Lucida Sans Unicode"/>
          <w:w w:val="105"/>
          <w:sz w:val="18"/>
          <w:szCs w:val="18"/>
        </w:rPr>
        <w:t>82</w:t>
      </w:r>
      <w:r w:rsidR="00B65D37" w:rsidRPr="00953977">
        <w:rPr>
          <w:rFonts w:ascii="Lucida Sans Unicode"/>
          <w:w w:val="105"/>
          <w:sz w:val="18"/>
          <w:szCs w:val="18"/>
        </w:rPr>
        <w:t>.</w:t>
      </w:r>
      <w:r w:rsidR="00FD7CD9" w:rsidRPr="00953977">
        <w:rPr>
          <w:rFonts w:ascii="Lucida Sans Unicode"/>
          <w:w w:val="105"/>
          <w:sz w:val="18"/>
          <w:szCs w:val="18"/>
        </w:rPr>
        <w:t>0</w:t>
      </w:r>
      <w:r w:rsidR="00B65D37" w:rsidRPr="00953977">
        <w:rPr>
          <w:rFonts w:ascii="Lucida Sans Unicode"/>
          <w:w w:val="105"/>
          <w:sz w:val="18"/>
          <w:szCs w:val="18"/>
        </w:rPr>
        <w:t>%</w:t>
      </w:r>
      <w:r w:rsidRPr="00953977">
        <w:rPr>
          <w:rFonts w:ascii="Lucida Sans Unicode"/>
          <w:w w:val="105"/>
          <w:sz w:val="18"/>
          <w:szCs w:val="18"/>
        </w:rPr>
        <w:t xml:space="preserve"> </w:t>
      </w:r>
    </w:p>
    <w:p w14:paraId="28A999A0" w14:textId="06DD64F6" w:rsidR="006719A0" w:rsidRPr="006719A0" w:rsidRDefault="006719A0" w:rsidP="006719A0">
      <w:pPr>
        <w:pStyle w:val="BodyText"/>
        <w:spacing w:before="5"/>
        <w:rPr>
          <w:w w:val="110"/>
        </w:rPr>
      </w:pPr>
    </w:p>
    <w:p w14:paraId="33963BDE" w14:textId="71160470" w:rsidR="006719A0" w:rsidRDefault="006719A0">
      <w:pPr>
        <w:pStyle w:val="BodyText"/>
        <w:spacing w:before="5"/>
      </w:pPr>
      <w:r>
        <w:rPr>
          <w:noProof/>
        </w:rPr>
        <mc:AlternateContent>
          <mc:Choice Requires="wps">
            <w:drawing>
              <wp:anchor distT="0" distB="0" distL="0" distR="0" simplePos="0" relativeHeight="487619584" behindDoc="1" locked="0" layoutInCell="1" allowOverlap="1" wp14:anchorId="74B53A6A" wp14:editId="678EECEA">
                <wp:simplePos x="0" y="0"/>
                <wp:positionH relativeFrom="page">
                  <wp:posOffset>2564130</wp:posOffset>
                </wp:positionH>
                <wp:positionV relativeFrom="paragraph">
                  <wp:posOffset>123825</wp:posOffset>
                </wp:positionV>
                <wp:extent cx="4411980" cy="9525"/>
                <wp:effectExtent l="0" t="0" r="0" b="0"/>
                <wp:wrapTopAndBottom/>
                <wp:docPr id="121" name="Rectangl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411980" cy="9525"/>
                        </a:xfrm>
                        <a:prstGeom prst="rect">
                          <a:avLst/>
                        </a:prstGeom>
                        <a:solidFill>
                          <a:srgbClr val="C4A079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C59DCDF" id="Rectangle 19" o:spid="_x0000_s1026" style="position:absolute;margin-left:201.9pt;margin-top:9.75pt;width:347.4pt;height:.75pt;z-index:-1569689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" fillcolor="#c4a079" stroked="f">
                <w10:wrap type="topAndBottom" anchorx="page"/>
              </v:rect>
            </w:pict>
          </mc:Fallback>
        </mc:AlternateContent>
      </w:r>
    </w:p>
    <w:p w14:paraId="7BEF49DC" w14:textId="25F16DD7" w:rsidR="006719A0" w:rsidRDefault="006719A0">
      <w:pPr>
        <w:pStyle w:val="BodyText"/>
        <w:spacing w:before="5"/>
      </w:pPr>
    </w:p>
    <w:p w14:paraId="0614E2F8" w14:textId="600DD1D1" w:rsidR="006719A0" w:rsidRPr="00953977" w:rsidRDefault="006719A0" w:rsidP="006719A0">
      <w:pPr>
        <w:pStyle w:val="BodyText"/>
        <w:ind w:left="128"/>
        <w:rPr>
          <w:rFonts w:ascii="Microsoft Sans Serif"/>
          <w:b/>
          <w:bCs/>
          <w:color w:val="C4A079"/>
          <w:w w:val="140"/>
        </w:rPr>
      </w:pPr>
      <w:r w:rsidRPr="00953977">
        <w:rPr>
          <w:rFonts w:ascii="Microsoft Sans Serif"/>
          <w:b/>
          <w:bCs/>
          <w:color w:val="C4A079"/>
          <w:w w:val="140"/>
        </w:rPr>
        <w:t>LANGUAGES</w:t>
      </w:r>
    </w:p>
    <w:p w14:paraId="0D3723B5" w14:textId="01C9B38E" w:rsidR="006719A0" w:rsidRDefault="006719A0" w:rsidP="006719A0">
      <w:pPr>
        <w:pStyle w:val="BodyText"/>
        <w:ind w:left="128"/>
        <w:rPr>
          <w:rFonts w:ascii="Microsoft Sans Serif"/>
        </w:rPr>
      </w:pPr>
    </w:p>
    <w:p w14:paraId="5E537B50" w14:textId="037F5030" w:rsidR="006719A0" w:rsidRDefault="006719A0" w:rsidP="006719A0">
      <w:pPr>
        <w:pStyle w:val="BodyText"/>
        <w:spacing w:before="39" w:line="278" w:lineRule="auto"/>
        <w:ind w:left="361"/>
        <w:rPr>
          <w:rFonts w:ascii="Lucida Sans Unicod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625728" behindDoc="0" locked="0" layoutInCell="1" allowOverlap="1" wp14:anchorId="43AEA2C0" wp14:editId="1DA66ECD">
                <wp:simplePos x="0" y="0"/>
                <wp:positionH relativeFrom="page">
                  <wp:posOffset>2649220</wp:posOffset>
                </wp:positionH>
                <wp:positionV relativeFrom="paragraph">
                  <wp:posOffset>78740</wp:posOffset>
                </wp:positionV>
                <wp:extent cx="38735" cy="38735"/>
                <wp:effectExtent l="0" t="0" r="0" b="0"/>
                <wp:wrapNone/>
                <wp:docPr id="126" name="Freeform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735" cy="38735"/>
                        </a:xfrm>
                        <a:custGeom>
                          <a:avLst/>
                          <a:gdLst>
                            <a:gd name="T0" fmla="+- 0 4206 4172"/>
                            <a:gd name="T1" fmla="*/ T0 w 61"/>
                            <a:gd name="T2" fmla="+- 0 184 124"/>
                            <a:gd name="T3" fmla="*/ 184 h 61"/>
                            <a:gd name="T4" fmla="+- 0 4198 4172"/>
                            <a:gd name="T5" fmla="*/ T4 w 61"/>
                            <a:gd name="T6" fmla="+- 0 184 124"/>
                            <a:gd name="T7" fmla="*/ 184 h 61"/>
                            <a:gd name="T8" fmla="+- 0 4194 4172"/>
                            <a:gd name="T9" fmla="*/ T8 w 61"/>
                            <a:gd name="T10" fmla="+- 0 184 124"/>
                            <a:gd name="T11" fmla="*/ 184 h 61"/>
                            <a:gd name="T12" fmla="+- 0 4172 4172"/>
                            <a:gd name="T13" fmla="*/ T12 w 61"/>
                            <a:gd name="T14" fmla="+- 0 158 124"/>
                            <a:gd name="T15" fmla="*/ 158 h 61"/>
                            <a:gd name="T16" fmla="+- 0 4172 4172"/>
                            <a:gd name="T17" fmla="*/ T16 w 61"/>
                            <a:gd name="T18" fmla="+- 0 150 124"/>
                            <a:gd name="T19" fmla="*/ 150 h 61"/>
                            <a:gd name="T20" fmla="+- 0 4198 4172"/>
                            <a:gd name="T21" fmla="*/ T20 w 61"/>
                            <a:gd name="T22" fmla="+- 0 124 124"/>
                            <a:gd name="T23" fmla="*/ 124 h 61"/>
                            <a:gd name="T24" fmla="+- 0 4206 4172"/>
                            <a:gd name="T25" fmla="*/ T24 w 61"/>
                            <a:gd name="T26" fmla="+- 0 124 124"/>
                            <a:gd name="T27" fmla="*/ 124 h 61"/>
                            <a:gd name="T28" fmla="+- 0 4232 4172"/>
                            <a:gd name="T29" fmla="*/ T28 w 61"/>
                            <a:gd name="T30" fmla="+- 0 154 124"/>
                            <a:gd name="T31" fmla="*/ 154 h 61"/>
                            <a:gd name="T32" fmla="+- 0 4232 4172"/>
                            <a:gd name="T33" fmla="*/ T32 w 61"/>
                            <a:gd name="T34" fmla="+- 0 158 124"/>
                            <a:gd name="T35" fmla="*/ 158 h 61"/>
                            <a:gd name="T36" fmla="+- 0 4206 4172"/>
                            <a:gd name="T37" fmla="*/ T36 w 61"/>
                            <a:gd name="T38" fmla="+- 0 184 124"/>
                            <a:gd name="T39" fmla="*/ 184 h 61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61" h="61">
                              <a:moveTo>
                                <a:pt x="34" y="60"/>
                              </a:moveTo>
                              <a:lnTo>
                                <a:pt x="26" y="60"/>
                              </a:lnTo>
                              <a:lnTo>
                                <a:pt x="22" y="60"/>
                              </a:lnTo>
                              <a:lnTo>
                                <a:pt x="0" y="34"/>
                              </a:lnTo>
                              <a:lnTo>
                                <a:pt x="0" y="26"/>
                              </a:lnTo>
                              <a:lnTo>
                                <a:pt x="26" y="0"/>
                              </a:lnTo>
                              <a:lnTo>
                                <a:pt x="34" y="0"/>
                              </a:lnTo>
                              <a:lnTo>
                                <a:pt x="60" y="30"/>
                              </a:lnTo>
                              <a:lnTo>
                                <a:pt x="60" y="34"/>
                              </a:lnTo>
                              <a:lnTo>
                                <a:pt x="34" y="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1D047E1" id="Freeform 23" o:spid="_x0000_s1026" style="position:absolute;margin-left:208.6pt;margin-top:6.2pt;width:3.05pt;height:3.05pt;z-index:487625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1,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" path="m34,60r-8,l22,60,,34,,26,26,r8,l60,30r,4l34,60xe" fillcolor="black" stroked="f">
                <v:path arrowok="t" o:connecttype="custom" o:connectlocs="21590,116840;16510,116840;13970,116840;0,100330;0,95250;16510,78740;21590,78740;38100,97790;38100,100330;21590,116840" o:connectangles="0,0,0,0,0,0,0,0,0,0"/>
                <w10:wrap anchorx="page"/>
              </v:shape>
            </w:pict>
          </mc:Fallback>
        </mc:AlternateContent>
      </w:r>
      <w:r>
        <w:rPr>
          <w:w w:val="110"/>
        </w:rPr>
        <w:t>English</w:t>
      </w:r>
    </w:p>
    <w:p w14:paraId="3D594B80" w14:textId="46C52B18" w:rsidR="00E84BA6" w:rsidRDefault="006719A0" w:rsidP="006719A0">
      <w:pPr>
        <w:pStyle w:val="BodyText"/>
        <w:spacing w:before="39" w:line="278" w:lineRule="auto"/>
        <w:ind w:left="361"/>
        <w:rPr>
          <w:rFonts w:ascii="Lucida Sans Unicod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627776" behindDoc="0" locked="0" layoutInCell="1" allowOverlap="1" wp14:anchorId="4D47B900" wp14:editId="539103D3">
                <wp:simplePos x="0" y="0"/>
                <wp:positionH relativeFrom="page">
                  <wp:posOffset>2649220</wp:posOffset>
                </wp:positionH>
                <wp:positionV relativeFrom="paragraph">
                  <wp:posOffset>78740</wp:posOffset>
                </wp:positionV>
                <wp:extent cx="38735" cy="38735"/>
                <wp:effectExtent l="0" t="0" r="0" b="0"/>
                <wp:wrapNone/>
                <wp:docPr id="127" name="Freeform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735" cy="38735"/>
                        </a:xfrm>
                        <a:custGeom>
                          <a:avLst/>
                          <a:gdLst>
                            <a:gd name="T0" fmla="+- 0 4206 4172"/>
                            <a:gd name="T1" fmla="*/ T0 w 61"/>
                            <a:gd name="T2" fmla="+- 0 184 124"/>
                            <a:gd name="T3" fmla="*/ 184 h 61"/>
                            <a:gd name="T4" fmla="+- 0 4198 4172"/>
                            <a:gd name="T5" fmla="*/ T4 w 61"/>
                            <a:gd name="T6" fmla="+- 0 184 124"/>
                            <a:gd name="T7" fmla="*/ 184 h 61"/>
                            <a:gd name="T8" fmla="+- 0 4194 4172"/>
                            <a:gd name="T9" fmla="*/ T8 w 61"/>
                            <a:gd name="T10" fmla="+- 0 184 124"/>
                            <a:gd name="T11" fmla="*/ 184 h 61"/>
                            <a:gd name="T12" fmla="+- 0 4172 4172"/>
                            <a:gd name="T13" fmla="*/ T12 w 61"/>
                            <a:gd name="T14" fmla="+- 0 158 124"/>
                            <a:gd name="T15" fmla="*/ 158 h 61"/>
                            <a:gd name="T16" fmla="+- 0 4172 4172"/>
                            <a:gd name="T17" fmla="*/ T16 w 61"/>
                            <a:gd name="T18" fmla="+- 0 150 124"/>
                            <a:gd name="T19" fmla="*/ 150 h 61"/>
                            <a:gd name="T20" fmla="+- 0 4198 4172"/>
                            <a:gd name="T21" fmla="*/ T20 w 61"/>
                            <a:gd name="T22" fmla="+- 0 124 124"/>
                            <a:gd name="T23" fmla="*/ 124 h 61"/>
                            <a:gd name="T24" fmla="+- 0 4206 4172"/>
                            <a:gd name="T25" fmla="*/ T24 w 61"/>
                            <a:gd name="T26" fmla="+- 0 124 124"/>
                            <a:gd name="T27" fmla="*/ 124 h 61"/>
                            <a:gd name="T28" fmla="+- 0 4232 4172"/>
                            <a:gd name="T29" fmla="*/ T28 w 61"/>
                            <a:gd name="T30" fmla="+- 0 154 124"/>
                            <a:gd name="T31" fmla="*/ 154 h 61"/>
                            <a:gd name="T32" fmla="+- 0 4232 4172"/>
                            <a:gd name="T33" fmla="*/ T32 w 61"/>
                            <a:gd name="T34" fmla="+- 0 158 124"/>
                            <a:gd name="T35" fmla="*/ 158 h 61"/>
                            <a:gd name="T36" fmla="+- 0 4206 4172"/>
                            <a:gd name="T37" fmla="*/ T36 w 61"/>
                            <a:gd name="T38" fmla="+- 0 184 124"/>
                            <a:gd name="T39" fmla="*/ 184 h 61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61" h="61">
                              <a:moveTo>
                                <a:pt x="34" y="60"/>
                              </a:moveTo>
                              <a:lnTo>
                                <a:pt x="26" y="60"/>
                              </a:lnTo>
                              <a:lnTo>
                                <a:pt x="22" y="60"/>
                              </a:lnTo>
                              <a:lnTo>
                                <a:pt x="0" y="34"/>
                              </a:lnTo>
                              <a:lnTo>
                                <a:pt x="0" y="26"/>
                              </a:lnTo>
                              <a:lnTo>
                                <a:pt x="26" y="0"/>
                              </a:lnTo>
                              <a:lnTo>
                                <a:pt x="34" y="0"/>
                              </a:lnTo>
                              <a:lnTo>
                                <a:pt x="60" y="30"/>
                              </a:lnTo>
                              <a:lnTo>
                                <a:pt x="60" y="34"/>
                              </a:lnTo>
                              <a:lnTo>
                                <a:pt x="34" y="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AC7E081" id="Freeform 23" o:spid="_x0000_s1026" style="position:absolute;margin-left:208.6pt;margin-top:6.2pt;width:3.05pt;height:3.05pt;z-index:487627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1,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" path="m34,60r-8,l22,60,,34,,26,26,r8,l60,30r,4l34,60xe" fillcolor="black" stroked="f">
                <v:path arrowok="t" o:connecttype="custom" o:connectlocs="21590,116840;16510,116840;13970,116840;0,100330;0,95250;16510,78740;21590,78740;38100,97790;38100,100330;21590,116840" o:connectangles="0,0,0,0,0,0,0,0,0,0"/>
                <w10:wrap anchorx="page"/>
              </v:shape>
            </w:pict>
          </mc:Fallback>
        </mc:AlternateContent>
      </w:r>
      <w:r>
        <w:rPr>
          <w:w w:val="110"/>
        </w:rPr>
        <w:t>Hindi</w:t>
      </w:r>
    </w:p>
    <w:p w14:paraId="151315C2" w14:textId="77777777" w:rsidR="006719A0" w:rsidRPr="006719A0" w:rsidRDefault="006719A0" w:rsidP="006719A0">
      <w:pPr>
        <w:pStyle w:val="BodyText"/>
        <w:spacing w:before="39" w:line="278" w:lineRule="auto"/>
        <w:ind w:left="361"/>
        <w:rPr>
          <w:rFonts w:ascii="Lucida Sans Unicode"/>
        </w:rPr>
      </w:pPr>
    </w:p>
    <w:p w14:paraId="666F13AC" w14:textId="77777777" w:rsidR="006745DB" w:rsidRDefault="006745DB" w:rsidP="006745DB">
      <w:pPr>
        <w:pStyle w:val="BodyText"/>
        <w:spacing w:line="20" w:lineRule="exact"/>
        <w:rPr>
          <w:rFonts w:ascii="Lucida Sans Unicode"/>
          <w:sz w:val="2"/>
        </w:rPr>
      </w:pPr>
    </w:p>
    <w:p w14:paraId="7A81E849" w14:textId="3FABF2B0" w:rsidR="00E84BA6" w:rsidRDefault="008A7617" w:rsidP="00556C3B">
      <w:pPr>
        <w:pStyle w:val="BodyText"/>
        <w:spacing w:line="20" w:lineRule="exact"/>
        <w:ind w:left="118"/>
        <w:rPr>
          <w:rFonts w:ascii="Lucida Sans Unicode"/>
          <w:sz w:val="2"/>
        </w:rPr>
        <w:sectPr w:rsidR="00E84BA6">
          <w:type w:val="continuous"/>
          <w:pgSz w:w="11900" w:h="16840"/>
          <w:pgMar w:top="0" w:right="680" w:bottom="280" w:left="680" w:header="720" w:footer="720" w:gutter="0"/>
          <w:cols w:num="2" w:space="720" w:equalWidth="0">
            <w:col w:w="3033" w:space="325"/>
            <w:col w:w="7182"/>
          </w:cols>
        </w:sectPr>
      </w:pPr>
      <w:r>
        <w:rPr>
          <w:rFonts w:ascii="Lucida Sans Unicode"/>
          <w:noProof/>
          <w:sz w:val="2"/>
        </w:rPr>
        <mc:AlternateContent>
          <mc:Choice Requires="wpg">
            <w:drawing>
              <wp:inline distT="0" distB="0" distL="0" distR="0" wp14:anchorId="706D3DC6" wp14:editId="759275CF">
                <wp:extent cx="4411980" cy="9525"/>
                <wp:effectExtent l="635" t="0" r="0" b="0"/>
                <wp:docPr id="33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411980" cy="9525"/>
                          <a:chOff x="0" y="0"/>
                          <a:chExt cx="6948" cy="15"/>
                        </a:xfrm>
                      </wpg:grpSpPr>
                      <wps:wsp>
                        <wps:cNvPr id="65" name="Rectangle 8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6948" cy="15"/>
                          </a:xfrm>
                          <a:prstGeom prst="rect">
                            <a:avLst/>
                          </a:prstGeom>
                          <a:solidFill>
                            <a:srgbClr val="C4A07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D157260" id="Group 7" o:spid="_x0000_s1026" style="width:347.4pt;height:.75pt;mso-position-horizontal-relative:char;mso-position-vertical-relative:line" coordsize="6948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">
                <v:rect id="Rectangle 8" o:spid="_x0000_s1027" style="position:absolute;width:6948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" fillcolor="#c4a079" stroked="f"/>
                <w10:anchorlock/>
              </v:group>
            </w:pict>
          </mc:Fallback>
        </mc:AlternateContent>
      </w:r>
    </w:p>
    <w:p w14:paraId="6741CDBB" w14:textId="3B985753" w:rsidR="00E84BA6" w:rsidRDefault="00E84BA6" w:rsidP="006745DB">
      <w:pPr>
        <w:pStyle w:val="BodyText"/>
        <w:spacing w:after="1"/>
        <w:rPr>
          <w:rFonts w:ascii="Lucida Sans Unicode"/>
          <w:sz w:val="7"/>
        </w:rPr>
      </w:pPr>
    </w:p>
    <w:sectPr w:rsidR="00E84BA6">
      <w:type w:val="continuous"/>
      <w:pgSz w:w="11900" w:h="16840"/>
      <w:pgMar w:top="0" w:right="680" w:bottom="280" w:left="6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 Unicode">
    <w:altName w:val="Lucida Sans Unicode"/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Microsoft Sans Serif">
    <w:altName w:val="Microsoft Sans Serif"/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onsolas">
    <w:altName w:val="Consolas"/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EE77D9D"/>
    <w:multiLevelType w:val="hybridMultilevel"/>
    <w:tmpl w:val="97005108"/>
    <w:lvl w:ilvl="0" w:tplc="40090001">
      <w:start w:val="1"/>
      <w:numFmt w:val="bullet"/>
      <w:lvlText w:val=""/>
      <w:lvlJc w:val="left"/>
      <w:pPr>
        <w:ind w:left="848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6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8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0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2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4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6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8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08" w:hanging="360"/>
      </w:pPr>
      <w:rPr>
        <w:rFonts w:ascii="Wingdings" w:hAnsi="Wingdings" w:hint="default"/>
      </w:rPr>
    </w:lvl>
  </w:abstractNum>
  <w:abstractNum w:abstractNumId="1" w15:restartNumberingAfterBreak="0">
    <w:nsid w:val="5519619F"/>
    <w:multiLevelType w:val="hybridMultilevel"/>
    <w:tmpl w:val="DB7E09C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322970"/>
    <w:multiLevelType w:val="hybridMultilevel"/>
    <w:tmpl w:val="C62C385E"/>
    <w:lvl w:ilvl="0" w:tplc="40090001">
      <w:start w:val="1"/>
      <w:numFmt w:val="bullet"/>
      <w:lvlText w:val=""/>
      <w:lvlJc w:val="left"/>
      <w:pPr>
        <w:ind w:left="1081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1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1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1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1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1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1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1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1" w:hanging="360"/>
      </w:pPr>
      <w:rPr>
        <w:rFonts w:ascii="Wingdings" w:hAnsi="Wingdings" w:hint="default"/>
      </w:rPr>
    </w:lvl>
  </w:abstractNum>
  <w:abstractNum w:abstractNumId="3" w15:restartNumberingAfterBreak="0">
    <w:nsid w:val="55C24355"/>
    <w:multiLevelType w:val="hybridMultilevel"/>
    <w:tmpl w:val="B028983A"/>
    <w:lvl w:ilvl="0" w:tplc="40090001">
      <w:start w:val="1"/>
      <w:numFmt w:val="bullet"/>
      <w:lvlText w:val=""/>
      <w:lvlJc w:val="left"/>
      <w:pPr>
        <w:ind w:left="1081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1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1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1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1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1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1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1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1" w:hanging="360"/>
      </w:pPr>
      <w:rPr>
        <w:rFonts w:ascii="Wingdings" w:hAnsi="Wingdings" w:hint="default"/>
      </w:rPr>
    </w:lvl>
  </w:abstractNum>
  <w:abstractNum w:abstractNumId="4" w15:restartNumberingAfterBreak="0">
    <w:nsid w:val="5B286478"/>
    <w:multiLevelType w:val="hybridMultilevel"/>
    <w:tmpl w:val="439642DA"/>
    <w:lvl w:ilvl="0" w:tplc="F4CA9180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30671960">
    <w:abstractNumId w:val="4"/>
  </w:num>
  <w:num w:numId="2" w16cid:durableId="1814250417">
    <w:abstractNumId w:val="0"/>
  </w:num>
  <w:num w:numId="3" w16cid:durableId="1638098682">
    <w:abstractNumId w:val="1"/>
  </w:num>
  <w:num w:numId="4" w16cid:durableId="242103498">
    <w:abstractNumId w:val="3"/>
  </w:num>
  <w:num w:numId="5" w16cid:durableId="123635699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WwNDYxNjU1MTQ1NDBQ0lEKTi0uzszPAykwrAUAA2pdBiwAAAA="/>
  </w:docVars>
  <w:rsids>
    <w:rsidRoot w:val="00E84BA6"/>
    <w:rsid w:val="000F2F1D"/>
    <w:rsid w:val="000F5787"/>
    <w:rsid w:val="001923AB"/>
    <w:rsid w:val="001B7D7E"/>
    <w:rsid w:val="002C19F4"/>
    <w:rsid w:val="003071D1"/>
    <w:rsid w:val="003D24DE"/>
    <w:rsid w:val="004865C2"/>
    <w:rsid w:val="004C7C4A"/>
    <w:rsid w:val="004D3D0C"/>
    <w:rsid w:val="004E5403"/>
    <w:rsid w:val="00527F3C"/>
    <w:rsid w:val="00540249"/>
    <w:rsid w:val="00556C3B"/>
    <w:rsid w:val="00563E13"/>
    <w:rsid w:val="006719A0"/>
    <w:rsid w:val="006745DB"/>
    <w:rsid w:val="006B664C"/>
    <w:rsid w:val="00720D43"/>
    <w:rsid w:val="007A21BC"/>
    <w:rsid w:val="00816C7F"/>
    <w:rsid w:val="008A7617"/>
    <w:rsid w:val="00927EFA"/>
    <w:rsid w:val="00953977"/>
    <w:rsid w:val="009A34EB"/>
    <w:rsid w:val="009A5260"/>
    <w:rsid w:val="009B3A10"/>
    <w:rsid w:val="009D59EB"/>
    <w:rsid w:val="009F73E2"/>
    <w:rsid w:val="00A608DD"/>
    <w:rsid w:val="00AA0BEF"/>
    <w:rsid w:val="00B078A9"/>
    <w:rsid w:val="00B1073B"/>
    <w:rsid w:val="00B54C20"/>
    <w:rsid w:val="00B65D37"/>
    <w:rsid w:val="00BA4756"/>
    <w:rsid w:val="00C168DD"/>
    <w:rsid w:val="00C810D9"/>
    <w:rsid w:val="00D239E8"/>
    <w:rsid w:val="00D573E3"/>
    <w:rsid w:val="00D909FE"/>
    <w:rsid w:val="00E028EA"/>
    <w:rsid w:val="00E27585"/>
    <w:rsid w:val="00E369BF"/>
    <w:rsid w:val="00E5549A"/>
    <w:rsid w:val="00E84BA6"/>
    <w:rsid w:val="00EE289F"/>
    <w:rsid w:val="00F47287"/>
    <w:rsid w:val="00F81F47"/>
    <w:rsid w:val="00FA1DAD"/>
    <w:rsid w:val="00FD7CD9"/>
    <w:rsid w:val="00FF15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2430A4"/>
  <w15:docId w15:val="{543E1FDB-214B-4D97-ACD0-12A837E85B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ahoma" w:eastAsia="Tahoma" w:hAnsi="Tahoma" w:cs="Tahom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6"/>
      <w:szCs w:val="16"/>
    </w:rPr>
  </w:style>
  <w:style w:type="paragraph" w:styleId="Title">
    <w:name w:val="Title"/>
    <w:basedOn w:val="Normal"/>
    <w:uiPriority w:val="10"/>
    <w:qFormat/>
    <w:pPr>
      <w:spacing w:before="59"/>
      <w:ind w:left="2745" w:right="3048"/>
      <w:jc w:val="center"/>
    </w:pPr>
    <w:rPr>
      <w:rFonts w:ascii="Lucida Sans Unicode" w:eastAsia="Lucida Sans Unicode" w:hAnsi="Lucida Sans Unicode" w:cs="Lucida Sans Unicode"/>
      <w:sz w:val="43"/>
      <w:szCs w:val="43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FA1DA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A1DA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image" Target="media/image2.png"/><Relationship Id="rId12" Type="http://schemas.openxmlformats.org/officeDocument/2006/relationships/image" Target="media/image30.png"/><Relationship Id="rId17" Type="http://schemas.openxmlformats.org/officeDocument/2006/relationships/image" Target="media/image11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10" Type="http://schemas.openxmlformats.org/officeDocument/2006/relationships/image" Target="media/image3.jpeg"/><Relationship Id="rId19" Type="http://schemas.openxmlformats.org/officeDocument/2006/relationships/image" Target="media/image13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2FD30F-9305-4B62-B892-CF5FCAF1CE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90</Words>
  <Characters>165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lephonic</dc:creator>
  <cp:lastModifiedBy>Prem Aman</cp:lastModifiedBy>
  <cp:revision>3</cp:revision>
  <cp:lastPrinted>2023-04-04T14:51:00Z</cp:lastPrinted>
  <dcterms:created xsi:type="dcterms:W3CDTF">2023-05-10T03:10:00Z</dcterms:created>
  <dcterms:modified xsi:type="dcterms:W3CDTF">2024-07-20T0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2-15T00:00:00Z</vt:filetime>
  </property>
  <property fmtid="{D5CDD505-2E9C-101B-9397-08002B2CF9AE}" pid="3" name="Creator">
    <vt:lpwstr>Chromium</vt:lpwstr>
  </property>
  <property fmtid="{D5CDD505-2E9C-101B-9397-08002B2CF9AE}" pid="4" name="LastSaved">
    <vt:filetime>2023-02-16T00:00:00Z</vt:filetime>
  </property>
  <property fmtid="{D5CDD505-2E9C-101B-9397-08002B2CF9AE}" pid="5" name="GrammarlyDocumentId">
    <vt:lpwstr>98b3baa47a2f108f3d9ccd84acc4deea595303cf47a2aad63db72824d48058ba</vt:lpwstr>
  </property>
</Properties>
</file>